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xml" PartName="/word/comments.xml"/>
  <Override ContentType="application/vnd.openxmlformats-officedocument.wordprocessingml.commentsExtended+xml" PartName="/word/commentsExtended.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Target="docProps/app.xml" Type="http://schemas.openxmlformats.org/officeDocument/2006/relationships/extended-properties" Id="rId3"/>
    <Relationship Target="docProps/core.xml" Type="http://schemas.openxmlformats.org/package/2006/relationships/metadata/core-properties" Id="rId2"/>
    <Relationship Target="word/document.xml" Type="http://schemas.openxmlformats.org/officeDocument/2006/relationships/officeDocument" Id="rId1"/>
</Relationships>

</file>

<file path=word/document.xml><?xml version="1.0" encoding="utf-8"?>
<w:document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body>
    <!-- Modified by docx4j 11.5.0 (Apache licensed) using REFERENCE JAXB in Microsoft Java 21.0.4 on Windows 11 -->
    <w:p w:rsidRPr="007968BF" w:rsidR="00A80763" w:rsidP="002D3A67" w:rsidRDefault="00E87F79" w14:paraId="4484DA7A" w14:textId="77777777">
      <w:pPr>
        <w:pStyle w:val="berschrift1"/>
        <w:jc w:val="center"/>
        <w:rPr>
          <w:rFonts w:ascii="Arial" w:hAnsi="Arial" w:cs="Arial"/>
          <w:b/>
          <w:bCs/>
          <w:color w:val="000000" w:themeColor="text1"/>
          <w:sz w:val="28"/>
          <w:szCs w:val="28"/>
        </w:rPr>
      </w:pPr>
      <w:r w:rsidRPr="007968BF">
        <w:rPr>
          <w:rFonts w:ascii="Arial" w:hAnsi="Arial" w:cs="Arial"/>
          <w:b/>
          <w:bCs/>
          <w:color w:val="000000" w:themeColor="text1"/>
          <w:sz w:val="28"/>
          <w:szCs w:val="28"/>
        </w:rPr>
        <w:t xml:space="preserve"/>
      </w:r>
      <w:r>
        <w:rPr>
          <w:rFonts w:ascii="Arial" w:hAnsi="Arial" w:cs="Arial"/>
          <w:b/>
          <w:bCs/>
          <w:color w:val="000000" w:themeColor="text1"/>
          <w:sz w:val="28"/>
          <w:szCs w:val="28"/>
        </w:rPr>
        <w:t xml:space="preserve">Offerte</w:t>
      </w:r>
      <w:proofErr w:type="spellStart"/>
      <w:proofErr w:type="spellEnd"/>
      <w:r w:rsidRPr="007968BF">
        <w:rPr>
          <w:rFonts w:ascii="Arial" w:hAnsi="Arial" w:cs="Arial"/>
          <w:b/>
          <w:bCs/>
          <w:color w:val="000000" w:themeColor="text1"/>
          <w:sz w:val="28"/>
          <w:szCs w:val="28"/>
        </w:rPr>
        <w:t xml:space="preserve"> </w:t>
      </w:r>
    </w:p>
    <w:p w:rsidRPr="00445B14" w:rsidR="00624302" w:rsidP="002D3A67" w:rsidRDefault="00955C35" w14:paraId="387C3466" w14:textId="1CFA9D86">
      <w:pPr>
        <w:pStyle w:val="berschrift1"/>
        <w:jc w:val="center"/>
        <w:rPr>
          <w:rFonts w:ascii="Arial" w:hAnsi="Arial" w:cs="Arial"/>
          <w:color w:val="000000" w:themeColor="text1"/>
          <w:sz w:val="28"/>
        </w:rPr>
      </w:pPr>
      <w:r>
        <w:rPr>
          <w:rFonts w:ascii="Arial" w:hAnsi="Arial" w:cs="Arial"/>
          <w:color w:val="000000" w:themeColor="text1"/>
          <w:sz w:val="28"/>
        </w:rPr>
        <w:t>einstellbox.ch ag</w:t>
      </w:r>
    </w:p>
    <w:p w:rsidR="003370B4" w:rsidP="00E94428" w:rsidRDefault="00093DB9" w14:paraId="0FF302B3" w14:textId="77777777">
      <w:pPr>
        <w:rPr>
          <w:rFonts w:ascii="Arial" w:hAnsi="Arial" w:cs="Arial"/>
        </w:rPr>
      </w:pPr>
      <w:r>
        <w:rPr>
          <w:rFonts w:ascii="Arial" w:hAnsi="Arial" w:cs="Arial"/>
        </w:rPr>
        <w:pict w14:anchorId="65325F55">
          <v:rect style="width:0;height:1.5pt" id="_x0000_i1025" o:hr="t" o:hrstd="t" o:hralign="center" stroked="f" fillcolor="#a0a0a0"/>
        </w:pict>
      </w:r>
    </w:p>
    <w:p w:rsidRPr="00E94428" w:rsidR="00AA7B23" w:rsidP="00E94428" w:rsidRDefault="00AA7B23" w14:paraId="78BB581A" w14:textId="77777777">
      <w:pPr>
        <w:rPr>
          <w:rFonts w:ascii="Arial" w:hAnsi="Arial" w:cs="Arial"/>
          <w:sz w:val="18"/>
          <w:szCs w:val="18"/>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3482"/>
        <w:gridCol w:w="5584"/>
      </w:tblGrid>
      <w:tr w:rsidRPr="00445B14" w:rsidR="002D3A67" w:rsidTr="00F5105E" w14:paraId="4176D5DD" w14:textId="77777777">
        <w:tc>
          <w:tcPr>
            <w:tcW w:w="3482" w:type="dxa"/>
          </w:tcPr>
          <w:p w:rsidRPr="00805FFD" w:rsidR="003370B4" w:rsidP="00E94428" w:rsidRDefault="003370B4" w14:paraId="462FDDCC"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mieter:</w:t>
            </w:r>
          </w:p>
        </w:tc>
        <w:tc>
          <w:tcPr>
            <w:tcW w:w="5584" w:type="dxa"/>
          </w:tcPr>
          <w:p w:rsidRPr="00805FFD" w:rsidR="003370B4" w:rsidP="00E94428" w:rsidRDefault="004D451B" w14:paraId="355CBACB"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einstellbox.ch ag</w:t>
            </w:r>
          </w:p>
        </w:tc>
      </w:tr>
      <w:tr w:rsidRPr="00445B14" w:rsidR="002D3A67" w:rsidTr="00E94428" w14:paraId="62B36CDD" w14:textId="77777777">
        <w:tc>
          <w:tcPr>
            <w:tcW w:w="3482" w:type="dxa"/>
          </w:tcPr>
          <w:p w:rsidRPr="00805FFD" w:rsidR="003370B4" w:rsidP="00E94428" w:rsidRDefault="003370B4" w14:paraId="06F74A24"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treten durch:</w:t>
            </w:r>
          </w:p>
        </w:tc>
        <w:tc>
          <w:tcPr>
            <w:tcW w:w="5584" w:type="dxa"/>
          </w:tcPr>
          <w:p w:rsidRPr="00805FFD" w:rsidR="003370B4" w:rsidP="00E94428" w:rsidRDefault="00E96F71" w14:paraId="57E40C29" w14:textId="037B6E0B">
            <w:pPr>
              <w:rPr>
                <w:rFonts w:ascii="Arial" w:hAnsi="Arial" w:cs="Arial"/>
                <w:color w:val="333333"/>
                <w:sz w:val="19"/>
                <w:szCs w:val="19"/>
                <w:shd w:val="clear" w:color="auto" w:fill="FFFFFF"/>
              </w:rPr>
            </w:pPr>
            <w:r>
              <w:rPr>
                <w:rFonts w:ascii="Arial" w:hAnsi="Arial" w:cs="Arial"/>
                <w:color w:val="333333"/>
                <w:sz w:val="19"/>
                <w:szCs w:val="19"/>
                <w:shd w:val="clear" w:color="auto" w:fill="FFFFFF"/>
              </w:rPr>
              <w:t>Jürg Fiechter, Frank Rindlisbacher</w:t>
            </w:r>
          </w:p>
        </w:tc>
      </w:tr>
      <w:tr w:rsidRPr="00173CA2" w:rsidR="002D3A67" w:rsidTr="00F5105E" w14:paraId="4C7C4469" w14:textId="77777777">
        <w:tc>
          <w:tcPr>
            <w:tcW w:w="3482" w:type="dxa"/>
          </w:tcPr>
          <w:p w:rsidRPr="00805FFD" w:rsidR="003370B4" w:rsidP="00E94428" w:rsidRDefault="003370B4" w14:paraId="186450AD"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er:</w:t>
            </w:r>
            <w:r w:rsidRPr="00805FFD" w:rsidR="00B94716">
              <w:rPr>
                <w:rFonts w:ascii="Arial" w:hAnsi="Arial" w:cs="Arial"/>
                <w:color w:val="333333"/>
                <w:sz w:val="19"/>
                <w:szCs w:val="19"/>
                <w:shd w:val="clear" w:color="auto" w:fill="FFFFFF"/>
              </w:rPr>
              <w:t xml:space="preserve"> (mehrere Mieter haften solidarisch)</w:t>
            </w:r>
          </w:p>
        </w:tc>
        <w:tc>
          <w:tcPr>
            <w:tcW w:w="5584" w:type="dxa"/>
          </w:tcPr>
          <w:p w:rsidR="007D6B29" w:rsidP="00E94428" w:rsidRDefault="007D6B29" w14:paraId="31E5843C" w14:textId="77777777">
            <w:pPr>
              <w:rPr>
                <w:rFonts w:ascii="Arial" w:hAnsi="Arial" w:cs="Arial"/>
                <w:color w:val="333333"/>
                <w:sz w:val="19"/>
                <w:szCs w:val="19"/>
                <w:shd w:val="clear" w:color="auto" w:fill="FFFFFF"/>
              </w:rPr>
            </w:pPr>
            <w:r w:rsidRPr="00173CA2">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Herr</w:t>
            </w:r>
            <w:proofErr w:type="spellStart"/>
            <w:proofErr w:type="spellEnd"/>
            <w:r w:rsidRPr="00173CA2">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Berkay  Acemliler</w:t>
            </w:r>
          </w:p>
          <w:p w:rsidR="00173CA2" w:rsidP="00E94428" w:rsidRDefault="00173CA2" w14:paraId="1FDF6964" w14:textId="7B9BDA04">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Haldenstrasse 50</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2507D8B2" w14:textId="77D63DED">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2540 Grenchen</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65D52EC3" w14:textId="6ADD64F9">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41 76 426 97 12</w:t>
            </w:r>
          </w:p>
          <w:p w:rsidR="00B2256F" w:rsidP="00E94428" w:rsidRDefault="00173CA2" w14:paraId="00B7B805"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berkay.acemliler@hotmail.com</w:t>
            </w:r>
            <w:proofErr w:type="spellStart"/>
            <w:proofErr w:type="spellEnd"/>
            <w:r>
              <w:rPr>
                <w:rFonts w:ascii="Arial" w:hAnsi="Arial" w:cs="Arial"/>
                <w:color w:val="333333"/>
                <w:sz w:val="19"/>
                <w:szCs w:val="19"/>
                <w:shd w:val="clear" w:color="auto" w:fill="FFFFFF"/>
              </w:rPr>
              <w:t xml:space="preserve"/>
            </w:r>
          </w:p>
          <w:p w:rsidRPr="005D2BA8" w:rsidR="00B66558" w:rsidP="00E94428" w:rsidRDefault="00B66558" w14:paraId="77CE9D7A" w14:textId="0A552D4E">
            <w:pPr>
              <w:rPr>
                <w:rFonts w:ascii="Arial" w:hAnsi="Arial" w:cs="Arial"/>
                <w:color w:val="333333"/>
                <w:sz w:val="21"/>
                <w:szCs w:val="21"/>
                <w:shd w:val="clear" w:color="auto" w:fill="FFFFFF"/>
              </w:rPr>
            </w:pPr>
          </w:p>
        </w:tc>
      </w:tr>
      <w:tr w:rsidRPr="00445B14" w:rsidR="002D3A67" w:rsidTr="00F5105E" w14:paraId="2C92AFBC" w14:textId="77777777">
        <w:tc>
          <w:tcPr>
            <w:tcW w:w="3482" w:type="dxa"/>
          </w:tcPr>
          <w:p w:rsidRPr="00C5204D" w:rsidR="003370B4" w:rsidP="00E94428" w:rsidRDefault="003370B4" w14:paraId="565949FC" w14:textId="77777777">
            <w:pPr>
              <w:jc w:val="right"/>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Liegenschaft:</w:t>
            </w:r>
          </w:p>
        </w:tc>
        <w:tc>
          <w:tcPr>
            <w:tcW w:w="5584" w:type="dxa"/>
          </w:tcPr>
          <w:p w:rsidRPr="0050514B" w:rsidR="003370B4" w:rsidP="00E94428" w:rsidRDefault="002F2702" w14:paraId="3A781A38" w14:textId="3FC19ADE">
            <w:pPr>
              <w:rPr>
                <w:rFonts w:ascii="Arial" w:hAnsi="Arial" w:cs="Arial"/>
                <w:color w:val="333333"/>
                <w:sz w:val="19"/>
                <w:szCs w:val="19"/>
                <w:shd w:val="clear" w:color="auto" w:fill="FFFFFF"/>
              </w:rPr>
            </w:pPr>
            <w:r>
              <w:rPr>
                <w:rFonts w:ascii="Arial" w:hAnsi="Arial" w:cs="Arial"/>
                <w:color w:val="333333"/>
                <w:sz w:val="19"/>
                <w:szCs w:val="19"/>
                <w:shd w:val="clear" w:color="auto" w:fill="FFFFFF"/>
              </w:rPr>
              <w:t>E</w:t>
            </w:r>
            <w:r w:rsidR="00E96F71">
              <w:rPr>
                <w:rFonts w:ascii="Arial" w:hAnsi="Arial" w:cs="Arial"/>
                <w:color w:val="333333"/>
                <w:sz w:val="19"/>
                <w:szCs w:val="19"/>
                <w:shd w:val="clear" w:color="auto" w:fill="FFFFFF"/>
              </w:rPr>
              <w:t>instellbox</w:t>
            </w:r>
            <w:r>
              <w:rPr>
                <w:rFonts w:ascii="Arial" w:hAnsi="Arial" w:cs="Arial"/>
                <w:color w:val="333333"/>
                <w:sz w:val="19"/>
                <w:szCs w:val="19"/>
                <w:shd w:val="clear" w:color="auto" w:fill="FFFFFF"/>
              </w:rPr>
              <w:t>.ch ag Hauptstrasse 215, 4562 Recherswil</w:t>
            </w:r>
          </w:p>
        </w:tc>
      </w:tr>
      <w:tr w:rsidRPr="00445B14" w:rsidR="00B67069" w:rsidTr="00F5105E" w14:paraId="740EEBDC" w14:textId="77777777">
        <w:tc>
          <w:tcPr>
            <w:tcW w:w="3482" w:type="dxa"/>
            <w:vMerge w:val="restart"/>
          </w:tcPr>
          <w:p w:rsidRPr="00C5204D" w:rsidR="00B67069" w:rsidP="00E94428" w:rsidRDefault="00B67069" w14:paraId="6A04BC47" w14:textId="7AF12C42">
            <w:pPr>
              <w:jc w:val="right"/>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objekt:</w:t>
            </w:r>
          </w:p>
        </w:tc>
        <w:tc>
          <w:tcPr>
            <w:tcW w:w="5584" w:type="dxa"/>
          </w:tcPr>
          <w:p w:rsidR="00B67069" w:rsidP="00E94428" w:rsidRDefault="00B67069" w14:paraId="52B7E667" w14:textId="757A7A75">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Einstellbox Nr.</w:t>
            </w:r>
            <w:r w:rsidR="002926E6">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1003</w:t>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59F358AC" w14:textId="77777777">
        <w:tc>
          <w:tcPr>
            <w:tcW w:w="3482" w:type="dxa"/>
            <w:vMerge/>
          </w:tcPr>
          <w:p w:rsidRPr="00C5204D" w:rsidR="00B67069" w:rsidP="00E94428" w:rsidRDefault="00B67069" w14:paraId="0C5082F2" w14:textId="77777777">
            <w:pPr>
              <w:jc w:val="right"/>
              <w:rPr>
                <w:rFonts w:ascii="Arial" w:hAnsi="Arial" w:cs="Arial"/>
                <w:color w:val="333333"/>
                <w:sz w:val="19"/>
                <w:szCs w:val="19"/>
                <w:shd w:val="clear" w:color="auto" w:fill="FFFFFF"/>
              </w:rPr>
            </w:pPr>
          </w:p>
        </w:tc>
        <w:tc>
          <w:tcPr>
            <w:tcW w:w="5584" w:type="dxa"/>
          </w:tcPr>
          <w:p w:rsidR="00B67069" w:rsidP="00E94428" w:rsidRDefault="00B67069" w14:paraId="07BC32BE" w14:textId="120ABDE6">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Abstellplatz im Freie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w:t>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25A2834E" w14:textId="77777777">
        <w:tc>
          <w:tcPr>
            <w:tcW w:w="3482" w:type="dxa"/>
            <w:vMerge w:val="restart"/>
          </w:tcPr>
          <w:p w:rsidRPr="00805FFD" w:rsidR="00B67069" w:rsidP="00E94428" w:rsidRDefault="00B67069" w14:paraId="126C8D86" w14:textId="7BF2B2D1">
            <w:pPr>
              <w:jc w:val="right"/>
              <w:rPr>
                <w:rFonts w:ascii="Arial" w:hAnsi="Arial" w:cs="Arial"/>
                <w:color w:val="333333"/>
                <w:sz w:val="19"/>
                <w:szCs w:val="19"/>
                <w:shd w:val="clear" w:color="auto" w:fill="FFFFFF"/>
              </w:rPr>
            </w:pPr>
            <w:r w:rsidRPr="00B67069">
              <w:rPr>
                <w:rFonts w:ascii="Arial" w:hAnsi="Arial" w:cs="Arial"/>
                <w:color w:val="333333"/>
                <w:sz w:val="19"/>
                <w:szCs w:val="19"/>
                <w:shd w:val="clear" w:color="auto" w:fill="FFFFFF"/>
              </w:rPr>
              <w:t>Vereinbarter Gebrauch:</w:t>
            </w:r>
          </w:p>
        </w:tc>
        <w:tc>
          <w:tcPr>
            <w:tcW w:w="5584" w:type="dxa"/>
          </w:tcPr>
          <w:p w:rsidRPr="00805FFD" w:rsidR="00B67069" w:rsidP="00E94428" w:rsidRDefault="00B67069" w14:paraId="697E196E" w14:textId="295A9C6C">
            <w:pPr>
              <w:tabs>
                <w:tab w:val="left" w:pos="734"/>
              </w:tabs>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Ausschliesslich private hobbymässige Nutzung</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4F3AEBE8" w14:textId="77777777">
        <w:tc>
          <w:tcPr>
            <w:tcW w:w="3482" w:type="dxa"/>
            <w:vMerge/>
          </w:tcPr>
          <w:p w:rsidRPr="00805FFD" w:rsidR="00B67069" w:rsidP="00E94428" w:rsidRDefault="00B67069" w14:paraId="669401DA" w14:textId="77777777">
            <w:pPr>
              <w:rPr>
                <w:rFonts w:ascii="Arial" w:hAnsi="Arial" w:cs="Arial"/>
                <w:color w:val="333333"/>
                <w:sz w:val="19"/>
                <w:szCs w:val="19"/>
                <w:shd w:val="clear" w:color="auto" w:fill="FFFFFF"/>
              </w:rPr>
            </w:pPr>
          </w:p>
        </w:tc>
        <w:tc>
          <w:tcPr>
            <w:tcW w:w="5584" w:type="dxa"/>
          </w:tcPr>
          <w:p w:rsidRPr="00805FFD" w:rsidR="00B67069" w:rsidP="00E94428" w:rsidRDefault="00B67069" w14:paraId="57180314" w14:textId="106B0ABA">
            <w:pPr>
              <w:tabs>
                <w:tab w:val="left" w:pos="951"/>
              </w:tabs>
              <w:rPr>
                <w:rFonts w:ascii="Arial" w:hAnsi="Arial" w:cs="Arial"/>
                <w:color w:val="333333"/>
                <w:sz w:val="19"/>
                <w:szCs w:val="19"/>
                <w:shd w:val="clear" w:color="auto" w:fill="FFFFFF"/>
              </w:rPr>
            </w:pPr>
          </w:p>
        </w:tc>
      </w:tr>
      <w:tr w:rsidRPr="00445B14" w:rsidR="00B67069" w:rsidTr="0019155F" w14:paraId="2127623C" w14:textId="77777777">
        <w:tc>
          <w:tcPr>
            <w:tcW w:w="9066" w:type="dxa"/>
            <w:gridSpan w:val="2"/>
          </w:tcPr>
          <w:p w:rsidRPr="00C5204D" w:rsidR="00B67069" w:rsidP="00E94428" w:rsidRDefault="00093DB9" w14:paraId="2BBE1514"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pict w14:anchorId="58802807">
                <v:rect style="width:0;height:1.5pt" id="_x0000_i1026" o:hr="t" o:hrstd="t" o:hralign="center" stroked="f" fillcolor="#a0a0a0"/>
              </w:pict>
            </w:r>
          </w:p>
          <w:p w:rsidRPr="00805FFD" w:rsidR="00B67069" w:rsidP="00E94428" w:rsidRDefault="00B67069" w14:paraId="363B6F3E" w14:textId="26A3C667">
            <w:pPr>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Mietbegin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04.06.2025</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66C348B9" w14:textId="77777777">
        <w:tc>
          <w:tcPr>
            <w:tcW w:w="9066" w:type="dxa"/>
            <w:gridSpan w:val="2"/>
          </w:tcPr>
          <w:p w:rsidR="00B67069" w:rsidP="00E94428" w:rsidRDefault="00B67069" w14:paraId="7D09610A" w14:textId="4E289DDA">
            <w:pPr>
              <w:rPr>
                <w:rFonts w:ascii="Arial" w:hAnsi="Arial" w:cs="Arial"/>
                <w:iCs/>
                <w:color w:val="333333"/>
                <w:sz w:val="19"/>
                <w:szCs w:val="19"/>
                <w:shd w:val="clear" w:color="auto" w:fill="FFFFFF"/>
              </w:rPr>
            </w:pPr>
            <w:r w:rsidRPr="00C5204D">
              <w:rPr>
                <w:rFonts w:ascii="Arial" w:hAnsi="Arial" w:cs="Arial"/>
                <w:iCs/>
                <w:color w:val="333333"/>
                <w:sz w:val="19"/>
                <w:szCs w:val="19"/>
                <w:shd w:val="clear" w:color="auto" w:fill="FFFFFF"/>
              </w:rPr>
              <w:t xml:space="preserve">Kündigung bei unbestimmter Dauer: </w:t>
            </w:r>
            <w:r w:rsidR="00294B75">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6</w:t>
            </w:r>
            <w:proofErr w:type="spellStart"/>
            <w:proofErr w:type="spellEnd"/>
            <w:r w:rsidR="00294B75">
              <w:rPr>
                <w:rFonts w:ascii="Arial" w:hAnsi="Arial" w:cs="Arial"/>
                <w:iCs/>
                <w:color w:val="333333"/>
                <w:sz w:val="19"/>
                <w:szCs w:val="19"/>
                <w:shd w:val="clear" w:color="auto" w:fill="FFFFFF"/>
              </w:rPr>
              <w:t xml:space="preserve"/>
            </w:r>
            <w:r w:rsidRPr="00C5204D">
              <w:rPr>
                <w:rFonts w:ascii="Arial" w:hAnsi="Arial" w:cs="Arial"/>
                <w:b/>
                <w:bCs/>
                <w:iCs/>
                <w:color w:val="333333"/>
                <w:sz w:val="19"/>
                <w:szCs w:val="19"/>
                <w:shd w:val="clear" w:color="auto" w:fill="FFFFFF"/>
              </w:rPr>
              <w:t xml:space="preserve">- </w:t>
            </w:r>
            <w:r w:rsidRPr="00C5204D">
              <w:rPr>
                <w:rFonts w:ascii="Arial" w:hAnsi="Arial" w:cs="Arial"/>
                <w:iCs/>
                <w:color w:val="333333"/>
                <w:sz w:val="19"/>
                <w:szCs w:val="19"/>
                <w:shd w:val="clear" w:color="auto" w:fill="FFFFFF"/>
              </w:rPr>
              <w:t xml:space="preserve">monatlich im Voraus auf Ende jedes Monats jedoch frühestens auf </w:t>
            </w:r>
            <w:r>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30.11.2025</w:t>
            </w:r>
            <w:proofErr w:type="spellStart"/>
            <w:proofErr w:type="spellEnd"/>
            <w:r>
              <w:rPr>
                <w:rFonts w:ascii="Arial" w:hAnsi="Arial" w:cs="Arial"/>
                <w:iCs/>
                <w:color w:val="333333"/>
                <w:sz w:val="19"/>
                <w:szCs w:val="19"/>
                <w:shd w:val="clear" w:color="auto" w:fill="FFFFFF"/>
              </w:rPr>
              <w:t xml:space="preserve"/>
            </w:r>
            <w:r w:rsidRPr="00C5204D">
              <w:rPr>
                <w:rFonts w:ascii="Arial" w:hAnsi="Arial" w:cs="Arial"/>
                <w:iCs/>
                <w:color w:val="333333"/>
                <w:sz w:val="19"/>
                <w:szCs w:val="19"/>
                <w:shd w:val="clear" w:color="auto" w:fill="FFFFFF"/>
              </w:rPr>
              <w:t xml:space="preserve"> (Mindestmietdauer)</w:t>
            </w:r>
          </w:p>
        </w:tc>
      </w:tr>
      <w:tr w:rsidRPr="00445B14" w:rsidR="00257CF2" w:rsidTr="00E94428" w14:paraId="7096D244" w14:textId="77777777">
        <w:tc>
          <w:tcPr>
            <w:tcW w:w="9066" w:type="dxa"/>
            <w:gridSpan w:val="2"/>
          </w:tcPr>
          <w:p w:rsidRPr="00F5105E" w:rsidR="00257CF2" w:rsidP="00E94428" w:rsidRDefault="00257CF2" w14:paraId="4B8CB8B5" w14:textId="77777777">
            <w:pPr>
              <w:rPr>
                <w:rFonts w:ascii="Arial" w:hAnsi="Arial" w:cs="Arial"/>
                <w:iCs/>
                <w:color w:val="333333"/>
                <w:sz w:val="10"/>
                <w:szCs w:val="10"/>
                <w:shd w:val="clear" w:color="auto" w:fill="FFFFFF"/>
              </w:rPr>
            </w:pPr>
          </w:p>
        </w:tc>
      </w:tr>
      <w:tr w:rsidRPr="00445B14" w:rsidR="00B67069" w:rsidTr="00E94428" w14:paraId="3521AEE0" w14:textId="77777777">
        <w:tc>
          <w:tcPr>
            <w:tcW w:w="9066" w:type="dxa"/>
            <w:gridSpan w:val="2"/>
          </w:tcPr>
          <w:p w:rsidRPr="00445B14" w:rsidR="00B67069" w:rsidP="00E94428" w:rsidRDefault="00093DB9" w14:paraId="6CC9DF4F" w14:textId="77777777">
            <w:pPr>
              <w:rPr>
                <w:rFonts w:ascii="Arial" w:hAnsi="Arial" w:cs="Arial"/>
                <w:sz w:val="19"/>
                <w:szCs w:val="19"/>
              </w:rPr>
            </w:pPr>
            <w:r>
              <w:rPr>
                <w:rFonts w:ascii="Arial" w:hAnsi="Arial" w:cs="Arial"/>
                <w:sz w:val="19"/>
                <w:szCs w:val="19"/>
              </w:rPr>
              <w:pict w14:anchorId="478C80D0">
                <v:rect style="width:0;height:1.5pt" id="_x0000_i1027" o:hr="t" o:hrstd="t" o:hralign="center" stroked="f" fillcolor="#a0a0a0"/>
              </w:pict>
            </w:r>
          </w:p>
          <w:p w:rsidRPr="00CD6EC0" w:rsidR="00B67069" w:rsidP="00E94428" w:rsidRDefault="00B67069" w14:paraId="614CA1D2" w14:textId="4C08D314">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Pr="00F5105E" w:rsidR="00B67069" w:rsidP="00E94428" w:rsidRDefault="00B67069" w14:paraId="672297AD" w14:textId="77777777">
            <w:pPr>
              <w:rPr>
                <w:rFonts w:ascii="Arial" w:hAnsi="Arial" w:cs="Arial"/>
                <w:sz w:val="10"/>
                <w:szCs w:val="10"/>
              </w:rPr>
            </w:pPr>
          </w:p>
        </w:tc>
      </w:tr>
      <w:tr w:rsidRPr="00445B14" w:rsidR="00257CF2" w:rsidTr="00E94428" w14:paraId="296E85AE" w14:textId="77777777">
        <w:tc>
          <w:tcPr>
            <w:tcW w:w="9066" w:type="dxa"/>
            <w:gridSpan w:val="2"/>
          </w:tcPr>
          <w:p w:rsidRPr="00CD6EC0" w:rsidR="00C5584B" w:rsidP="00C5584B" w:rsidRDefault="00C5584B" w14:paraId="2DAABD7E" w14:textId="46567128">
            <w:pPr>
              <w:rPr>
                <w:rFonts w:ascii="Arial" w:hAnsi="Arial" w:cs="Arial"/>
                <w:b/>
                <w:bCs/>
                <w:color w:val="333333"/>
                <w:sz w:val="6"/>
                <w:szCs w:val="6"/>
              </w:rPr>
            </w:pPr>
          </w:p>
          <w:p w:rsidRPr="00CD6EC0" w:rsidR="00257CF2" w:rsidP="00B67069" w:rsidRDefault="00257CF2" w14:paraId="245CE621"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Pr="00F5105E" w:rsidR="00257CF2" w:rsidP="00B67069" w:rsidRDefault="00257CF2" w14:paraId="0E2B2D1E" w14:textId="1AF5332B">
            <w:pPr>
              <w:rPr>
                <w:rFonts w:ascii="Arial" w:hAnsi="Arial" w:cs="Arial"/>
                <w:sz w:val="10"/>
                <w:szCs w:val="10"/>
              </w:rPr>
            </w:pPr>
          </w:p>
        </w:tc>
      </w:tr>
      <w:tr w:rsidRPr="00445B14" w:rsidR="00257CF2" w:rsidTr="0019155F" w14:paraId="2EE8F7C0" w14:textId="77777777">
        <w:tc>
          <w:tcPr>
            <w:tcW w:w="9066" w:type="dxa"/>
            <w:gridSpan w:val="2"/>
          </w:tcPr>
          <w:p w:rsidRPr="00CD6EC0" w:rsidR="00C5584B" w:rsidP="00C5584B" w:rsidRDefault="00C5584B" w14:paraId="21E20FB9" w14:textId="155C74E9">
            <w:pPr>
              <w:rPr>
                <w:rFonts w:ascii="Arial" w:hAnsi="Arial" w:cs="Arial"/>
                <w:b/>
                <w:bCs/>
                <w:color w:val="333333"/>
                <w:sz w:val="6"/>
                <w:szCs w:val="6"/>
              </w:rPr>
            </w:pPr>
          </w:p>
          <w:p w:rsidRPr="00CD6EC0" w:rsidR="00257CF2" w:rsidP="00B67069" w:rsidRDefault="00257CF2" w14:paraId="5F0FF41D"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r w:rsidRPr="002068C1" w:rsidR="00257CF2" w:rsidTr="00E94428" w14:paraId="3D6411C0" w14:textId="77777777">
              <w:tc>
                <w:tcPr>
                  <w:tcW w:w="9062" w:type="dxa"/>
                </w:tcPr>
                <w:p w:rsidRPr="002068C1" w:rsidR="00257CF2" w:rsidP="00257CF2" w:rsidRDefault="00257CF2" w14:paraId="1875D855"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Briefkasten</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003</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3EDBA3C4" w14:textId="77777777">
                    <w:trPr>
                      <w:cantSplit/>
                    </w:trPr>
                    <w:tc>
                      <w:tcPr>
                        <w:tcW w:w="6820" w:type="dxa"/>
                        <w:gridSpan w:val="4"/>
                      </w:tcPr>
                      <w:p w:rsidR="00257CF2" w:rsidP="00257CF2" w:rsidRDefault="00257CF2" w14:paraId="7BF8FD08" w14:textId="4D7CC952">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Briefkasten</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300 x 290 x (T)380mm</w:t>
                        </w:r>
                        <w:proofErr w:type="spellStart"/>
                        <w:proofErr w:type="spellEnd"/>
                        <w:r w:rsidRPr="002068C1">
                          <w:rPr>
                            <w:rFonts w:ascii="Arial" w:hAnsi="Arial" w:cs="Arial"/>
                            <w:color w:val="333333"/>
                            <w:sz w:val="19"/>
                            <w:szCs w:val="19"/>
                            <w:shd w:val="clear" w:color="auto" w:fill="FFFFFF"/>
                          </w:rPr>
                          <w:t xml:space="preserve"/>
                        </w:r>
                      </w:p>
                      <w:p w:rsidRPr="00766D2D" w:rsidR="00257CF2" w:rsidP="00257CF2" w:rsidRDefault="00257CF2" w14:paraId="1A10190A" w14:textId="77777777">
                        <w:pPr>
                          <w:rPr>
                            <w:rFonts w:ascii="Arial" w:hAnsi="Arial" w:cs="Arial"/>
                            <w:sz w:val="18"/>
                            <w:szCs w:val="18"/>
                          </w:rPr>
                        </w:pPr>
                      </w:p>
                    </w:tc>
                    <w:tc>
                      <w:tcPr>
                        <w:tcW w:w="449" w:type="dxa"/>
                      </w:tcPr>
                      <w:p w:rsidRPr="002068C1" w:rsidR="00257CF2" w:rsidP="00257CF2" w:rsidRDefault="00257CF2" w14:paraId="769D554B"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257CF2" w:rsidRDefault="00257CF2" w14:paraId="0CDE1516"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5.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B8DFDBD" w14:textId="77777777">
                    <w:trPr>
                      <w:gridAfter w:val="1"/>
                      <w:wAfter w:w="6" w:type="dxa"/>
                      <w:cantSplit/>
                    </w:trPr>
                    <w:tc>
                      <w:tcPr>
                        <w:tcW w:w="693" w:type="dxa"/>
                      </w:tcPr>
                      <w:p w:rsidRPr="002068C1" w:rsidR="00257CF2" w:rsidP="00257CF2" w:rsidRDefault="00257CF2" w14:paraId="1D418BD2"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769DB793"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1B987CC3"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43F71025"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8.1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257CF2" w:rsidRDefault="00257CF2" w14:paraId="783323F8"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5CF7DAB3"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1.20</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773032F5" w14:textId="77777777">
                    <w:trPr>
                      <w:gridAfter w:val="1"/>
                      <w:wAfter w:w="6" w:type="dxa"/>
                      <w:cantSplit/>
                      <w:trHeight w:val="230"/>
                    </w:trPr>
                    <w:tc>
                      <w:tcPr>
                        <w:tcW w:w="693" w:type="dxa"/>
                        <w:vMerge w:val="restart"/>
                      </w:tcPr>
                      <w:p w:rsidRPr="002068C1" w:rsidR="00257CF2" w:rsidP="00257CF2" w:rsidRDefault="00257CF2" w14:paraId="014C070B" w14:textId="77777777">
                        <w:pPr>
                          <w:rPr>
                            <w:rFonts w:ascii="Arial" w:hAnsi="Arial" w:cs="Arial"/>
                            <w:color w:val="333333"/>
                            <w:sz w:val="19"/>
                            <w:szCs w:val="19"/>
                            <w:shd w:val="clear" w:color="auto" w:fill="FFFFFF"/>
                          </w:rPr>
                        </w:pPr>
                      </w:p>
                    </w:tc>
                    <w:tc>
                      <w:tcPr>
                        <w:tcW w:w="3306" w:type="dxa"/>
                        <w:vMerge w:val="restart"/>
                      </w:tcPr>
                      <w:p w:rsidRPr="002068C1" w:rsidR="00257CF2" w:rsidP="00257CF2" w:rsidRDefault="00257CF2" w14:paraId="5CB6DA21"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257CF2" w:rsidRDefault="00257CF2" w14:paraId="6DDB1979" w14:textId="77777777">
                        <w:pPr>
                          <w:rPr>
                            <w:rFonts w:ascii="Arial" w:hAnsi="Arial" w:cs="Arial"/>
                            <w:color w:val="333333"/>
                            <w:sz w:val="19"/>
                            <w:szCs w:val="19"/>
                            <w:shd w:val="clear" w:color="auto" w:fill="FFFFFF"/>
                          </w:rPr>
                        </w:pPr>
                      </w:p>
                    </w:tc>
                    <w:tc>
                      <w:tcPr>
                        <w:tcW w:w="1643" w:type="dxa"/>
                        <w:vMerge w:val="restart"/>
                      </w:tcPr>
                      <w:p w:rsidRPr="002068C1" w:rsidR="00257CF2" w:rsidP="00257CF2" w:rsidRDefault="00257CF2" w14:paraId="096D3B6F"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257CF2" w:rsidRDefault="00257CF2" w14:paraId="3E8DCA32"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6092B4D5" w14:textId="77777777">
                        <w:pPr>
                          <w:jc w:val="center"/>
                          <w:rPr>
                            <w:rFonts w:ascii="Arial" w:hAnsi="Arial" w:cs="Arial"/>
                            <w:color w:val="333333"/>
                            <w:sz w:val="16"/>
                            <w:szCs w:val="16"/>
                            <w:shd w:val="clear" w:color="auto" w:fill="FFFFFF"/>
                            <w:lang w:val="en-US"/>
                          </w:rPr>
                        </w:pPr>
                      </w:p>
                    </w:tc>
                  </w:tr>
                  <w:tr w:rsidRPr="002068C1" w:rsidR="00257CF2" w:rsidTr="0019155F" w14:paraId="2F91A701" w14:textId="77777777">
                    <w:trPr>
                      <w:gridAfter w:val="1"/>
                      <w:wAfter w:w="6" w:type="dxa"/>
                      <w:cantSplit/>
                      <w:trHeight w:val="105"/>
                    </w:trPr>
                    <w:tc>
                      <w:tcPr>
                        <w:tcW w:w="693" w:type="dxa"/>
                        <w:vMerge/>
                      </w:tcPr>
                      <w:p w:rsidRPr="002068C1" w:rsidR="00257CF2" w:rsidP="00257CF2" w:rsidRDefault="00257CF2" w14:paraId="0F1FCA35" w14:textId="77777777">
                        <w:pPr>
                          <w:rPr>
                            <w:rFonts w:ascii="Arial" w:hAnsi="Arial" w:cs="Arial"/>
                            <w:color w:val="333333"/>
                            <w:sz w:val="19"/>
                            <w:szCs w:val="19"/>
                            <w:shd w:val="clear" w:color="auto" w:fill="FFFFFF"/>
                          </w:rPr>
                        </w:pPr>
                      </w:p>
                    </w:tc>
                    <w:tc>
                      <w:tcPr>
                        <w:tcW w:w="3306" w:type="dxa"/>
                        <w:vMerge/>
                      </w:tcPr>
                      <w:p w:rsidRPr="002068C1" w:rsidR="00257CF2" w:rsidP="00257CF2" w:rsidRDefault="00257CF2" w14:paraId="519D07A1" w14:textId="77777777">
                        <w:pPr>
                          <w:jc w:val="right"/>
                          <w:rPr>
                            <w:rFonts w:ascii="Arial" w:hAnsi="Arial" w:cs="Arial"/>
                            <w:color w:val="333333"/>
                            <w:sz w:val="19"/>
                            <w:szCs w:val="19"/>
                            <w:shd w:val="clear" w:color="auto" w:fill="FFFFFF"/>
                          </w:rPr>
                        </w:pPr>
                      </w:p>
                    </w:tc>
                    <w:tc>
                      <w:tcPr>
                        <w:tcW w:w="1178" w:type="dxa"/>
                        <w:vMerge/>
                      </w:tcPr>
                      <w:p w:rsidRPr="002068C1" w:rsidR="00257CF2" w:rsidP="00257CF2" w:rsidRDefault="00257CF2" w14:paraId="103A840F" w14:textId="77777777">
                        <w:pPr>
                          <w:rPr>
                            <w:rFonts w:ascii="Arial" w:hAnsi="Arial" w:cs="Arial"/>
                            <w:color w:val="333333"/>
                            <w:sz w:val="19"/>
                            <w:szCs w:val="19"/>
                            <w:shd w:val="clear" w:color="auto" w:fill="FFFFFF"/>
                          </w:rPr>
                        </w:pPr>
                      </w:p>
                    </w:tc>
                    <w:tc>
                      <w:tcPr>
                        <w:tcW w:w="1643" w:type="dxa"/>
                        <w:vMerge/>
                      </w:tcPr>
                      <w:p w:rsidRPr="002068C1" w:rsidR="00257CF2" w:rsidP="00257CF2" w:rsidRDefault="00257CF2" w14:paraId="2FE8DB63" w14:textId="77777777">
                        <w:pPr>
                          <w:jc w:val="center"/>
                          <w:rPr>
                            <w:rFonts w:ascii="Arial" w:hAnsi="Arial" w:cs="Arial"/>
                            <w:color w:val="333333"/>
                            <w:sz w:val="19"/>
                            <w:szCs w:val="19"/>
                            <w:shd w:val="clear" w:color="auto" w:fill="FFFFFF"/>
                          </w:rPr>
                        </w:pPr>
                      </w:p>
                    </w:tc>
                    <w:tc>
                      <w:tcPr>
                        <w:tcW w:w="449" w:type="dxa"/>
                        <w:vMerge/>
                      </w:tcPr>
                      <w:p w:rsidRPr="002068C1" w:rsidR="00257CF2" w:rsidP="00257CF2" w:rsidRDefault="00257CF2" w14:paraId="133537B0"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7BA622CA" w14:textId="77777777">
                        <w:pPr>
                          <w:jc w:val="right"/>
                          <w:rPr>
                            <w:rFonts w:ascii="Arial" w:hAnsi="Arial" w:cs="Arial"/>
                            <w:color w:val="333333"/>
                            <w:sz w:val="16"/>
                            <w:szCs w:val="16"/>
                            <w:shd w:val="clear" w:color="auto" w:fill="FFFFFF"/>
                            <w:lang w:val="en-US"/>
                          </w:rPr>
                        </w:pPr>
                      </w:p>
                    </w:tc>
                  </w:tr>
                  <w:tr w:rsidRPr="002068C1" w:rsidR="00257CF2" w:rsidTr="0019155F" w14:paraId="73E4DC78" w14:textId="77777777">
                    <w:trPr>
                      <w:gridAfter w:val="1"/>
                      <w:wAfter w:w="6" w:type="dxa"/>
                      <w:cantSplit/>
                    </w:trPr>
                    <w:tc>
                      <w:tcPr>
                        <w:tcW w:w="693" w:type="dxa"/>
                      </w:tcPr>
                      <w:p w:rsidRPr="002068C1" w:rsidR="00257CF2" w:rsidP="00257CF2" w:rsidRDefault="00257CF2" w14:paraId="01C0A284"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56274A90"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C646163"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71F8F318"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257CF2" w:rsidRDefault="00257CF2" w14:paraId="7692E1A4"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7BE74F94"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16.20</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272A561A" w14:textId="77777777">
                    <w:trPr>
                      <w:cantSplit/>
                    </w:trPr>
                    <w:tc>
                      <w:tcPr>
                        <w:tcW w:w="8634" w:type="dxa"/>
                        <w:gridSpan w:val="7"/>
                      </w:tcPr>
                      <w:p w:rsidRPr="002068C1" w:rsidR="00257CF2" w:rsidP="00257CF2" w:rsidRDefault="00257CF2" w14:paraId="2DEAE39A"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3 Stück</w:t>
                        </w:r>
                        <w:r w:rsidRPr="008D6B59">
                          <w:rPr>
                            <w:rFonts w:ascii="Arial" w:hAnsi="Arial" w:cs="Arial"/>
                            <w:color w:val="333333"/>
                            <w:sz w:val="19"/>
                            <w:szCs w:val="19"/>
                            <w:shd w:val="clear" w:color="auto" w:fill="FFFFFF"/>
                            <w:lang w:val="en-US"/>
                          </w:rPr>
                          <w:t xml:space="preserve"> </w:t>
                        </w:r>
                      </w:p>
                    </w:tc>
                  </w:tr>
                  <w:tr w:rsidRPr="002068C1" w:rsidR="00257CF2" w:rsidTr="0019155F" w14:paraId="13940120" w14:textId="77777777">
                    <w:trPr>
                      <w:cantSplit/>
                    </w:trPr>
                    <w:tc>
                      <w:tcPr>
                        <w:tcW w:w="8634" w:type="dxa"/>
                        <w:gridSpan w:val="7"/>
                      </w:tcPr>
                      <w:p w:rsidRPr="002068C1" w:rsidR="00257CF2" w:rsidP="00185329" w:rsidRDefault="00257CF2" w14:paraId="1E35DE0B" w14:textId="5AFA6734">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w:t>
                        </w:r>
                        <w:r w:rsidR="00185329">
                          <w:rPr>
                            <w:rFonts w:ascii="Arial" w:hAnsi="Arial" w:cs="Arial"/>
                            <w:color w:val="333333"/>
                            <w:sz w:val="19"/>
                            <w:szCs w:val="19"/>
                            <w:shd w:val="clear" w:color="auto" w:fill="FFFFFF"/>
                          </w:rPr>
                          <w:t xml:space="preserve">rzeichnung auf das Konto </w:t>
                        </w:r>
                        <w:r w:rsidRPr="006F7D6B" w:rsidR="00185329">
                          <w:rPr>
                            <w:rFonts w:ascii="Arial" w:hAnsi="Arial" w:cs="Arial"/>
                            <w:bCs/>
                            <w:color w:val="333333"/>
                            <w:sz w:val="19"/>
                            <w:szCs w:val="19"/>
                          </w:rPr>
                          <w:t>262-137375.02B</w:t>
                        </w:r>
                        <w:r w:rsidRPr="002068C1">
                          <w:rPr>
                            <w:rFonts w:ascii="Arial" w:hAnsi="Arial" w:cs="Arial"/>
                            <w:color w:val="333333"/>
                            <w:sz w:val="19"/>
                            <w:szCs w:val="19"/>
                            <w:shd w:val="clear" w:color="auto" w:fill="FFFFFF"/>
                          </w:rPr>
                          <w:t xml:space="preserve"> siehe Punkt 1</w:t>
                        </w:r>
                        <w:r w:rsidR="00185329">
                          <w:rPr>
                            <w:rFonts w:ascii="Arial" w:hAnsi="Arial" w:cs="Arial"/>
                            <w:color w:val="333333"/>
                            <w:sz w:val="19"/>
                            <w:szCs w:val="19"/>
                            <w:shd w:val="clear" w:color="auto" w:fill="FFFFFF"/>
                          </w:rPr>
                          <w:t>4</w:t>
                        </w:r>
                        <w:r w:rsidRPr="002068C1">
                          <w:rPr>
                            <w:rFonts w:ascii="Arial" w:hAnsi="Arial" w:cs="Arial"/>
                            <w:color w:val="333333"/>
                            <w:sz w:val="19"/>
                            <w:szCs w:val="19"/>
                            <w:shd w:val="clear" w:color="auto" w:fill="FFFFFF"/>
                          </w:rPr>
                          <w:t xml:space="preserve"> Bankverbindung).</w:t>
                        </w:r>
                      </w:p>
                    </w:tc>
                  </w:tr>
                  <w:tr w:rsidRPr="002068C1" w:rsidR="00257CF2" w:rsidTr="0019155F" w14:paraId="6AF89178" w14:textId="77777777">
                    <w:trPr>
                      <w:cantSplit/>
                    </w:trPr>
                    <w:tc>
                      <w:tcPr>
                        <w:tcW w:w="8634" w:type="dxa"/>
                        <w:gridSpan w:val="7"/>
                      </w:tcPr>
                      <w:p w:rsidRPr="002068C1" w:rsidR="00257CF2" w:rsidP="001D15C0" w:rsidRDefault="00257CF2" w14:paraId="2FFBD3C9"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710769723"/>
                            <w:placeholder>
                              <w:docPart w:val="82BD9589C4A84B0689D26513539614D3"/>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257CF2" w:rsidRDefault="00257CF2" w14:paraId="5CF1A56C" w14:textId="77777777">
                  <w:pPr>
                    <w:rPr>
                      <w:sz w:val="10"/>
                      <w:szCs w:val="10"/>
                    </w:rPr>
                  </w:pPr>
                  <w:r w:rsidRPr="002068C1">
                    <w:rPr>
                      <w:sz w:val="19"/>
                      <w:szCs w:val="19"/>
                    </w:rPr>
                    <w:br w:type="page"/>
                  </w:r>
                </w:p>
              </w:tc>
            </w:tr>
          </w:tbl>
          <w:p w:rsidR="00257CF2" w:rsidP="00B67069" w:rsidRDefault="00257CF2" w14:paraId="6350D42F" w14:textId="226E25DF">
            <w:pPr>
              <w:rPr>
                <w:rFonts w:ascii="Arial" w:hAnsi="Arial" w:cs="Arial"/>
                <w:sz w:val="19"/>
                <w:szCs w:val="19"/>
              </w:rPr>
            </w:pPr>
          </w:p>
        </w:tc>
      </w:tr>
      <w:tr w:rsidRPr="00445B14" w:rsidR="00257CF2" w:rsidTr="0019155F" w14:paraId="39C69860" w14:textId="77777777">
        <w:tc>
          <w:tcPr>
            <w:tcW w:w="9066" w:type="dxa"/>
            <w:gridSpan w:val="2"/>
          </w:tcPr>
          <w:p w:rsidR="00257CF2" w:rsidP="00B67069" w:rsidRDefault="00093DB9" w14:paraId="2C0F1333" w14:textId="79BC5353">
            <w:pPr>
              <w:rPr>
                <w:rFonts w:ascii="Arial" w:hAnsi="Arial" w:cs="Arial"/>
                <w:sz w:val="19"/>
                <w:szCs w:val="19"/>
              </w:rPr>
            </w:pPr>
            <w:r>
              <w:rPr>
                <w:rFonts w:ascii="Arial" w:hAnsi="Arial" w:cs="Arial"/>
                <w:sz w:val="19"/>
                <w:szCs w:val="19"/>
              </w:rPr>
              <w:pict w14:anchorId="056B2021">
                <v:rect style="width:0;height:1.5pt" id="_x0000_i1028" o:hr="t" o:hrstd="t" o:hralign="center" stroked="f" fillcolor="#a0a0a0"/>
              </w:pict>
            </w: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312"/>
              <w:gridCol w:w="4372"/>
            </w:tblGrid>
            <w:tr w:rsidRPr="0058150A" w:rsidR="00894AEC" w:rsidTr="00646983" w14:paraId="75CC4D1A" w14:textId="77777777">
              <w:tc>
                <w:tcPr>
                  <w:tcW w:w="4312" w:type="dxa"/>
                </w:tcPr>
                <w:p w:rsidRPr="002F2702" w:rsidR="00894AEC" w:rsidP="00894AEC" w:rsidRDefault="00894AEC" w14:paraId="293F5146" w14:textId="77777777">
                  <w:pPr>
                    <w:rPr>
                      <w:rFonts w:ascii="Arial" w:hAnsi="Arial" w:cs="Arial"/>
                      <w:color w:val="333333"/>
                      <w:sz w:val="19"/>
                      <w:szCs w:val="19"/>
                      <w:shd w:val="clear" w:color="auto" w:fill="FFFFFF"/>
                    </w:rPr>
                  </w:pPr>
                  <w:r w:rsidRPr="002F2702">
                    <w:rPr>
                      <w:rFonts w:ascii="Arial" w:hAnsi="Arial" w:cs="Arial"/>
                      <w:color w:val="333333"/>
                      <w:sz w:val="19"/>
                      <w:szCs w:val="19"/>
                      <w:shd w:val="clear" w:color="auto" w:fill="FFFFFF"/>
                    </w:rPr>
                    <w:t>Total Summe aller Objekte pro Monat:</w:t>
                  </w:r>
                </w:p>
              </w:tc>
              <w:tc>
                <w:tcPr>
                  <w:tcW w:w="4372" w:type="dxa"/>
                </w:tcPr>
                <w:p w:rsidRPr="0058150A" w:rsidR="00894AEC" w:rsidP="00894AEC" w:rsidRDefault="00894AEC" w14:paraId="7D1DA83E" w14:textId="09BCF1C4">
                  <w:pPr>
                    <w:jc w:val="right"/>
                    <w:rPr>
                      <w:rFonts w:ascii="Arial" w:hAnsi="Arial" w:cs="Arial"/>
                      <w:b/>
                      <w:bCs/>
                      <w:color w:val="333333"/>
                      <w:sz w:val="19"/>
                      <w:szCs w:val="19"/>
                      <w:shd w:val="clear" w:color="auto" w:fill="FFFFFF"/>
                    </w:rPr>
                  </w:pPr>
                  <w:r w:rsidRPr="0058150A">
                    <w:rPr>
                      <w:rFonts w:ascii="Arial" w:hAnsi="Arial" w:cs="Arial"/>
                      <w:b/>
                      <w:bCs/>
                      <w:color w:val="333333"/>
                      <w:sz w:val="19"/>
                      <w:szCs w:val="19"/>
                      <w:shd w:val="clear" w:color="auto" w:fill="FFFFFF"/>
                    </w:rPr>
                    <w:t xml:space="preserve">Fr. </w:t>
                  </w:r>
                  <w:r>
                    <w:rPr>
                      <w:rFonts w:ascii="Arial" w:hAnsi="Arial" w:cs="Arial"/>
                      <w:b/>
                      <w:bCs/>
                      <w:color w:val="333333"/>
                      <w:sz w:val="19"/>
                      <w:szCs w:val="19"/>
                      <w:shd w:val="clear" w:color="auto" w:fill="FFFFFF"/>
                    </w:rPr>
                    <w:t xml:space="preserve">16.20</w:t>
                  </w:r>
                  <w:proofErr w:type="spellStart"/>
                  <w:proofErr w:type="spellEnd"/>
                  <w:r w:rsidRPr="0058150A">
                    <w:rPr>
                      <w:rFonts w:ascii="Arial" w:hAnsi="Arial" w:cs="Arial"/>
                      <w:b/>
                      <w:bCs/>
                      <w:color w:val="333333"/>
                      <w:sz w:val="19"/>
                      <w:szCs w:val="19"/>
                      <w:shd w:val="clear" w:color="auto" w:fill="FFFFFF"/>
                    </w:rPr>
                    <w:t xml:space="preserve"/>
                  </w:r>
                  <w:r w:rsidR="00E94428">
                    <w:rPr>
                      <w:rFonts w:ascii="Arial" w:hAnsi="Arial" w:cs="Arial"/>
                      <w:b/>
                      <w:bCs/>
                      <w:color w:val="333333"/>
                      <w:sz w:val="19"/>
                      <w:szCs w:val="19"/>
                      <w:shd w:val="clear" w:color="auto" w:fill="FFFFFF"/>
                    </w:rPr>
                    <w:br/>
                  </w:r>
                </w:p>
              </w:tc>
            </w:tr>
            <w:tr w:rsidRPr="0058150A" w:rsidR="00894AEC" w:rsidTr="00646983" w14:paraId="33C189E6" w14:textId="77777777">
              <w:tc>
                <w:tcPr>
                  <w:tcW w:w="4312" w:type="dxa"/>
                </w:tcPr>
                <w:p w:rsidRPr="002F2702" w:rsidR="00894AEC" w:rsidP="00894AEC" w:rsidRDefault="00894AEC" w14:paraId="39B6E4F1" w14:textId="77777777">
                  <w:pPr>
                    <w:rPr>
                      <w:rFonts w:ascii="Arial" w:hAnsi="Arial" w:cs="Arial"/>
                      <w:color w:val="333333"/>
                      <w:sz w:val="19"/>
                      <w:szCs w:val="19"/>
                      <w:shd w:val="clear" w:color="auto" w:fill="FFFFFF"/>
                    </w:rPr>
                  </w:pPr>
                </w:p>
              </w:tc>
              <w:tc>
                <w:tcPr>
                  <w:tcW w:w="4372" w:type="dxa"/>
                </w:tcPr>
                <w:p w:rsidRPr="0058150A" w:rsidR="00894AEC" w:rsidP="00894AEC" w:rsidRDefault="00894AEC" w14:paraId="3879CD30" w14:textId="77777777">
                  <w:pPr>
                    <w:jc w:val="right"/>
                    <w:rPr>
                      <w:rFonts w:ascii="Arial" w:hAnsi="Arial" w:cs="Arial"/>
                      <w:b/>
                      <w:bCs/>
                      <w:color w:val="333333"/>
                      <w:sz w:val="19"/>
                      <w:szCs w:val="19"/>
                      <w:shd w:val="clear" w:color="auto" w:fill="FFFFFF"/>
                    </w:rPr>
                  </w:pPr>
                </w:p>
              </w:tc>
            </w:tr>
            <w:tr w:rsidRPr="009C4361" w:rsidR="00894AEC" w:rsidTr="00646983" w14:paraId="5A2CC831" w14:textId="77777777">
              <w:tc>
                <w:tcPr>
                  <w:tcW w:w="8684" w:type="dxa"/>
                  <w:gridSpan w:val="2"/>
                </w:tcPr>
                <w:p>
                  <w:r/>
                </w:p>
              </w:tc>
            </w:tr>
          </w:tbl>
          <w:p w:rsidRPr="00CD6EC0" w:rsidR="00894AEC" w:rsidP="00B67069" w:rsidRDefault="00894AEC" w14:paraId="7135D8AF" w14:textId="42B77E22">
            <w:pPr>
              <w:rPr>
                <w:rFonts w:ascii="Arial" w:hAnsi="Arial" w:cs="Arial"/>
                <w:sz w:val="10"/>
                <w:szCs w:val="10"/>
              </w:rPr>
            </w:pPr>
          </w:p>
        </w:tc>
      </w:tr>
    </w:tbl>
    <w:p w:rsidR="001725BF" w:rsidRDefault="00093DB9" w14:paraId="54CD9560" w14:textId="097F0AE8">
      <w:pPr>
        <w:rPr>
          <w:rFonts w:ascii="Arial" w:hAnsi="Arial" w:cs="Arial"/>
          <w:b/>
          <w:bCs/>
          <w:color w:val="333333"/>
          <w:sz w:val="20"/>
          <w:szCs w:val="20"/>
        </w:rPr>
      </w:pPr>
      <w:r>
        <w:rPr>
          <w:rFonts w:ascii="Arial" w:hAnsi="Arial" w:cs="Arial"/>
          <w:sz w:val="19"/>
          <w:szCs w:val="19"/>
        </w:rPr>
        <w:pict w14:anchorId="3C93B477">
          <v:rect style="width:0;height:1.5pt" id="_x0000_i1029" o:hr="t" o:hrstd="t" o:hralign="center" stroked="f" fillcolor="#a0a0a0"/>
        </w:pict>
      </w:r>
    </w:p>
    <w:p w:rsidRPr="005314F1" w:rsidR="00F02C2C" w:rsidP="00F02C2C" w:rsidRDefault="00F02C2C" w14:paraId="6EAE07B9" w14:textId="285CB7D7">
      <w:pPr>
        <w:pStyle w:val="berschrift4"/>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Allgemeine Bestimmungen</w:t>
      </w:r>
    </w:p>
    <w:p w:rsidRPr="005314F1" w:rsidR="00F02C2C" w:rsidP="00F02C2C" w:rsidRDefault="00F02C2C" w14:paraId="256B3055" w14:textId="77777777">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 Vertragszweck / Benützungsart / Lärmverhütung</w:t>
      </w:r>
    </w:p>
    <w:p w:rsidRPr="00407342" w:rsidR="00F02C2C" w:rsidP="00E87F79" w:rsidRDefault="00F02C2C" w14:paraId="1C29E48E" w14:textId="1585EF9C">
      <w:pPr>
        <w:jc w:val="both"/>
        <w:rPr>
          <w:rFonts w:ascii="Arial" w:hAnsi="Arial" w:cs="Arial"/>
          <w:color w:val="333333"/>
          <w:sz w:val="19"/>
          <w:szCs w:val="19"/>
          <w:shd w:val="clear" w:color="auto" w:fill="FFFFFF"/>
        </w:rPr>
      </w:pPr>
      <w:r w:rsidRPr="00837FFD">
        <w:rPr>
          <w:rFonts w:ascii="Arial" w:hAnsi="Arial" w:cs="Arial"/>
          <w:color w:val="333333"/>
          <w:sz w:val="19"/>
          <w:szCs w:val="19"/>
          <w:shd w:val="clear" w:color="auto" w:fill="FFFFFF"/>
        </w:rPr>
        <w:t xml:space="preserve">Das Autowaschen ist </w:t>
      </w:r>
      <w:r w:rsidR="003F09CE">
        <w:rPr>
          <w:rFonts w:ascii="Arial" w:hAnsi="Arial" w:cs="Arial"/>
          <w:color w:val="333333"/>
          <w:sz w:val="19"/>
          <w:szCs w:val="19"/>
          <w:shd w:val="clear" w:color="auto" w:fill="FFFFFF"/>
        </w:rPr>
        <w:t>nicht gestattet</w:t>
      </w:r>
      <w:r w:rsidRPr="005563BE">
        <w:rPr>
          <w:rFonts w:ascii="Arial" w:hAnsi="Arial" w:cs="Arial"/>
          <w:color w:val="333333"/>
          <w:sz w:val="19"/>
          <w:szCs w:val="19"/>
          <w:shd w:val="clear" w:color="auto" w:fill="FFFFFF"/>
        </w:rPr>
        <w:t xml:space="preserve">. Ohne Zustimmung des Vermieters dürfen am </w:t>
      </w:r>
      <w:r w:rsidRPr="00407342">
        <w:rPr>
          <w:rFonts w:ascii="Arial" w:hAnsi="Arial" w:cs="Arial"/>
          <w:color w:val="333333"/>
          <w:sz w:val="19"/>
          <w:szCs w:val="19"/>
          <w:shd w:val="clear" w:color="auto" w:fill="FFFFFF"/>
        </w:rPr>
        <w:t>Mietobjekt keinerlei Installationen oder Reklameschilder</w:t>
      </w:r>
      <w:r w:rsidRPr="005563BE">
        <w:rPr>
          <w:rFonts w:ascii="Arial" w:hAnsi="Arial" w:cs="Arial"/>
          <w:color w:val="333333"/>
          <w:sz w:val="19"/>
          <w:szCs w:val="19"/>
          <w:shd w:val="clear" w:color="auto" w:fill="FFFFFF"/>
        </w:rPr>
        <w:t xml:space="preserve"> angebracht und keine baulichen Veränderungen vorgenommen werden. Der Mieter hat die feuerpolizeilichen Bestimmungen zu beachten, wonach das Lagern von Treibstoffen oder anderen feuer- und explosionsgefährlichen Materialien verboten ist. Der Mieter verpflichtet sich, Lärm nach Möglichkeit zu vermeiden, den Motor nicht unnötig laufen zu lassen und Wagentüren und Garagentore leise zu schliessen</w:t>
      </w:r>
      <w:r w:rsidR="004A7DA1">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 xml:space="preserve"> Garagentore sind immer geschlossen zu halten.</w:t>
      </w:r>
    </w:p>
    <w:p w:rsidRPr="005314F1" w:rsidR="00F02C2C" w:rsidP="00F02C2C" w:rsidRDefault="00F02C2C" w14:paraId="0E31CD7E"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2. Übergabe des Mietobjekts / Schlüsselverzeichnis</w:t>
      </w:r>
    </w:p>
    <w:p w:rsidRPr="005563BE" w:rsidR="00F02C2C" w:rsidP="00E87F79" w:rsidRDefault="00F02C2C" w14:paraId="27A50D34"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übergibt d</w:t>
      </w:r>
      <w:r w:rsidRPr="005563BE" w:rsidR="005314F1">
        <w:rPr>
          <w:rFonts w:ascii="Arial" w:hAnsi="Arial" w:cs="Arial"/>
          <w:color w:val="333333"/>
          <w:sz w:val="19"/>
          <w:szCs w:val="19"/>
          <w:shd w:val="clear" w:color="auto" w:fill="FFFFFF"/>
        </w:rPr>
        <w:t xml:space="preserve">as Mietobjekt </w:t>
      </w:r>
      <w:r w:rsidRPr="005563BE">
        <w:rPr>
          <w:rFonts w:ascii="Arial" w:hAnsi="Arial" w:cs="Arial"/>
          <w:color w:val="333333"/>
          <w:sz w:val="19"/>
          <w:szCs w:val="19"/>
          <w:shd w:val="clear" w:color="auto" w:fill="FFFFFF"/>
        </w:rPr>
        <w:t>in gebrauchsfähigem, sauberem Zustand. Soweit der Mieter nicht innert zehn Tagen nach seinem Einzug allfällige Mängel schriftlich meldet, gilt als festgestellt, dass das Mietobjekt in vertragsgemässem Zustand an ihn übergegangen ist. Das Schlüsselverzeichnis wird bei der Übergabe erstellt.</w:t>
      </w:r>
    </w:p>
    <w:p w:rsidRPr="005314F1" w:rsidR="00F02C2C" w:rsidP="00F02C2C" w:rsidRDefault="00F02C2C" w14:paraId="01F840BD"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lastRenderedPageBreak/>
        <w:t>3. Unterhaltspflicht des Mieters</w:t>
      </w:r>
    </w:p>
    <w:p w:rsidRPr="005563BE" w:rsidR="00F02C2C" w:rsidP="00E87F79" w:rsidRDefault="00F02C2C" w14:paraId="2BD832A8" w14:textId="0769AA21">
      <w:pPr>
        <w:jc w:val="both"/>
        <w:rPr>
          <w:rFonts w:ascii="Arial" w:hAnsi="Arial" w:cs="Arial"/>
          <w:sz w:val="19"/>
          <w:szCs w:val="19"/>
        </w:rPr>
      </w:pPr>
      <w:r w:rsidRPr="005563BE">
        <w:rPr>
          <w:rFonts w:ascii="Arial" w:hAnsi="Arial" w:cs="Arial"/>
          <w:color w:val="333333"/>
          <w:sz w:val="19"/>
          <w:szCs w:val="19"/>
          <w:shd w:val="clear" w:color="auto" w:fill="FFFFFF"/>
        </w:rPr>
        <w:t>Dringende, dem Vermieter obliegende Reparaturen hat der Mieter sofort schriftlich zu verlangen. Im Unterlassungsfalle haftet er für den dadurch entstandenen Schaden</w:t>
      </w:r>
      <w:r w:rsidRPr="005563BE" w:rsidR="004A6BB9">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Im Notfall soll der Mieter selbst die nötigen Vorkehrungen treffen. Schäden, welche durch normale Abnützung entstehen, gehen zu Lasten des Vermieters. Er ist berechtigt, Reparaturen und Änderungen am Mietobjekt jederzeit ungehindert durchführen zu lassen.</w:t>
      </w:r>
      <w:r w:rsidRPr="005563BE" w:rsidR="006F537E">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Der Mieter ist verpflichtet, das Mietobjekt in gutem und sauberem Zustand zu halten. Er ist für Beschädigungen und Verunreinigungen (Öllachen</w:t>
      </w:r>
      <w:r w:rsidRPr="005563BE" w:rsidR="004A6BB9">
        <w:rPr>
          <w:rFonts w:ascii="Arial" w:hAnsi="Arial" w:cs="Arial"/>
          <w:color w:val="333333"/>
          <w:sz w:val="19"/>
          <w:szCs w:val="19"/>
          <w:shd w:val="clear" w:color="auto" w:fill="FFFFFF"/>
        </w:rPr>
        <w:t xml:space="preserve"> etc.</w:t>
      </w:r>
      <w:r w:rsidRPr="005563BE">
        <w:rPr>
          <w:rFonts w:ascii="Arial" w:hAnsi="Arial" w:cs="Arial"/>
          <w:color w:val="333333"/>
          <w:sz w:val="19"/>
          <w:szCs w:val="19"/>
          <w:shd w:val="clear" w:color="auto" w:fill="FFFFFF"/>
        </w:rPr>
        <w:t>)</w:t>
      </w:r>
      <w:proofErr w:type="gramStart"/>
      <w:r w:rsidRPr="005563BE" w:rsidR="004A6BB9">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w:t>
      </w:r>
      <w:proofErr w:type="gramEnd"/>
      <w:r w:rsidRPr="005563BE">
        <w:rPr>
          <w:rFonts w:ascii="Arial" w:hAnsi="Arial" w:cs="Arial"/>
          <w:color w:val="333333"/>
          <w:sz w:val="19"/>
          <w:szCs w:val="19"/>
          <w:shd w:val="clear" w:color="auto" w:fill="FFFFFF"/>
        </w:rPr>
        <w:t xml:space="preserve"> die nicht Folge ordnungsgemässer Benützung oder höherer Gewalt sind, schadenersatzpflichtig. Die Reinigung des</w:t>
      </w:r>
      <w:r w:rsidRPr="005563BE" w:rsidR="004A6BB9">
        <w:rPr>
          <w:rFonts w:ascii="Arial" w:hAnsi="Arial" w:cs="Arial"/>
          <w:color w:val="333333"/>
          <w:sz w:val="19"/>
          <w:szCs w:val="19"/>
          <w:shd w:val="clear" w:color="auto" w:fill="FFFFFF"/>
        </w:rPr>
        <w:t xml:space="preserve"> Mietobjektes</w:t>
      </w:r>
      <w:r w:rsidRPr="005563BE">
        <w:rPr>
          <w:rFonts w:ascii="Arial" w:hAnsi="Arial" w:cs="Arial"/>
          <w:color w:val="333333"/>
          <w:sz w:val="19"/>
          <w:szCs w:val="19"/>
          <w:shd w:val="clear" w:color="auto" w:fill="FFFFFF"/>
        </w:rPr>
        <w:t xml:space="preserve"> ist Sache des Mieters. Zufahrten zu Garagen oder Parkplätzen werden in der Regel vom Hauswart gereinigt. Schneeräumung und Beseitigung von Glatteis sind Sache des Mieters.</w:t>
      </w:r>
      <w:r w:rsidRPr="005563BE" w:rsidR="00BF158F">
        <w:rPr>
          <w:rFonts w:ascii="Arial" w:hAnsi="Arial" w:cs="Arial"/>
          <w:color w:val="333333"/>
          <w:sz w:val="19"/>
          <w:szCs w:val="19"/>
          <w:shd w:val="clear" w:color="auto" w:fill="FFFFFF"/>
        </w:rPr>
        <w:t xml:space="preserve"> Vor den Boxen darf nur zu umschlagszwecken parkiert werden.</w:t>
      </w:r>
    </w:p>
    <w:p w:rsidRPr="005314F1" w:rsidR="00F02C2C" w:rsidP="00F02C2C" w:rsidRDefault="00A0122F" w14:paraId="201C2004" w14:textId="5B0F47C1">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4</w:t>
      </w:r>
      <w:r w:rsidRPr="005314F1" w:rsidR="00F02C2C">
        <w:rPr>
          <w:rFonts w:ascii="Arial" w:hAnsi="Arial" w:cs="Arial"/>
          <w:b/>
          <w:bCs/>
          <w:color w:val="333333"/>
          <w:sz w:val="20"/>
          <w:szCs w:val="20"/>
        </w:rPr>
        <w:t>. Untermiete und Abtausch</w:t>
      </w:r>
    </w:p>
    <w:p w:rsidRPr="005563BE" w:rsidR="00F02C2C" w:rsidP="00E87F79" w:rsidRDefault="00F02C2C" w14:paraId="720500C8" w14:textId="77777777">
      <w:pPr>
        <w:jc w:val="both"/>
        <w:rPr>
          <w:rFonts w:ascii="Arial" w:hAnsi="Arial" w:cs="Arial"/>
          <w:sz w:val="19"/>
          <w:szCs w:val="19"/>
        </w:rPr>
      </w:pPr>
      <w:r w:rsidRPr="005563BE">
        <w:rPr>
          <w:rFonts w:ascii="Arial" w:hAnsi="Arial" w:cs="Arial"/>
          <w:color w:val="333333"/>
          <w:sz w:val="19"/>
          <w:szCs w:val="19"/>
          <w:shd w:val="clear" w:color="auto" w:fill="FFFFFF"/>
        </w:rPr>
        <w:t>Untermiete sowie Abtausch des Mietobjekts sind nur mit schriftlicher Zustimmung des Vermieters gestattet.</w:t>
      </w:r>
    </w:p>
    <w:p w:rsidRPr="005314F1" w:rsidR="00F02C2C" w:rsidP="00F02C2C" w:rsidRDefault="00A0122F" w14:paraId="44FBF5DD" w14:textId="6DAF1F2B">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5</w:t>
      </w:r>
      <w:r w:rsidRPr="005314F1" w:rsidR="00F02C2C">
        <w:rPr>
          <w:rFonts w:ascii="Arial" w:hAnsi="Arial" w:cs="Arial"/>
          <w:b/>
          <w:bCs/>
          <w:color w:val="333333"/>
          <w:sz w:val="20"/>
          <w:szCs w:val="20"/>
        </w:rPr>
        <w:t>. Verantwortung</w:t>
      </w:r>
    </w:p>
    <w:p w:rsidR="00F02C2C" w:rsidP="00E87F79" w:rsidRDefault="00F02C2C" w14:paraId="1113E6D8" w14:textId="419DB3F1">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Für Diebstahl und für Beschädigungen, welche </w:t>
      </w:r>
      <w:r w:rsidRPr="005563BE" w:rsidR="00DC038B">
        <w:rPr>
          <w:rFonts w:ascii="Arial" w:hAnsi="Arial" w:cs="Arial"/>
          <w:color w:val="333333"/>
          <w:sz w:val="19"/>
          <w:szCs w:val="19"/>
          <w:shd w:val="clear" w:color="auto" w:fill="FFFFFF"/>
        </w:rPr>
        <w:t>an Gegenständen, Gütern</w:t>
      </w:r>
      <w:r w:rsidRPr="005563BE">
        <w:rPr>
          <w:rFonts w:ascii="Arial" w:hAnsi="Arial" w:cs="Arial"/>
          <w:color w:val="333333"/>
          <w:sz w:val="19"/>
          <w:szCs w:val="19"/>
          <w:shd w:val="clear" w:color="auto" w:fill="FFFFFF"/>
        </w:rPr>
        <w:t xml:space="preserve"> durch Drittpersonen verursacht werden, kann der Vermieter nicht haftbar gemacht werden. Der Mieter trägt die Gefahr von Beschädigungen oder des Verlustes seiner </w:t>
      </w:r>
      <w:proofErr w:type="spellStart"/>
      <w:r w:rsidRPr="005563BE">
        <w:rPr>
          <w:rFonts w:ascii="Arial" w:hAnsi="Arial" w:cs="Arial"/>
          <w:color w:val="333333"/>
          <w:sz w:val="19"/>
          <w:szCs w:val="19"/>
          <w:shd w:val="clear" w:color="auto" w:fill="FFFFFF"/>
        </w:rPr>
        <w:t>Fahrhabe</w:t>
      </w:r>
      <w:proofErr w:type="spellEnd"/>
      <w:r w:rsidRPr="005563BE">
        <w:rPr>
          <w:rFonts w:ascii="Arial" w:hAnsi="Arial" w:cs="Arial"/>
          <w:color w:val="333333"/>
          <w:sz w:val="19"/>
          <w:szCs w:val="19"/>
          <w:shd w:val="clear" w:color="auto" w:fill="FFFFFF"/>
        </w:rPr>
        <w:t>, insbesondere das Risiko von Feuer-, Explosions</w:t>
      </w:r>
      <w:r w:rsidRPr="005563BE" w:rsidR="004A6BB9">
        <w:rPr>
          <w:rFonts w:ascii="Arial" w:hAnsi="Arial" w:cs="Arial"/>
          <w:color w:val="333333"/>
          <w:sz w:val="19"/>
          <w:szCs w:val="19"/>
          <w:shd w:val="clear" w:color="auto" w:fill="FFFFFF"/>
        </w:rPr>
        <w:t>-</w:t>
      </w:r>
      <w:r w:rsidRPr="005563BE" w:rsidR="00DC038B">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 xml:space="preserve">und Wasserschäden. Dem Mieter wird der Abschluss entsprechender </w:t>
      </w:r>
      <w:r w:rsidRPr="005563BE" w:rsidR="00BF158F">
        <w:rPr>
          <w:rFonts w:ascii="Arial" w:hAnsi="Arial" w:cs="Arial"/>
          <w:color w:val="333333"/>
          <w:sz w:val="19"/>
          <w:szCs w:val="19"/>
          <w:shd w:val="clear" w:color="auto" w:fill="FFFFFF"/>
        </w:rPr>
        <w:t>Sachversicherungen</w:t>
      </w:r>
      <w:r w:rsidRPr="005563BE">
        <w:rPr>
          <w:rFonts w:ascii="Arial" w:hAnsi="Arial" w:cs="Arial"/>
          <w:color w:val="333333"/>
          <w:sz w:val="19"/>
          <w:szCs w:val="19"/>
          <w:shd w:val="clear" w:color="auto" w:fill="FFFFFF"/>
        </w:rPr>
        <w:t xml:space="preserve"> empfohlen.</w:t>
      </w:r>
      <w:r w:rsidRPr="005563BE" w:rsidR="00BF158F">
        <w:rPr>
          <w:rFonts w:ascii="Arial" w:hAnsi="Arial" w:cs="Arial"/>
          <w:color w:val="333333"/>
          <w:sz w:val="19"/>
          <w:szCs w:val="19"/>
          <w:shd w:val="clear" w:color="auto" w:fill="FFFFFF"/>
        </w:rPr>
        <w:t xml:space="preserve"> Das </w:t>
      </w:r>
      <w:r w:rsidR="00DF454E">
        <w:rPr>
          <w:rFonts w:ascii="Arial" w:hAnsi="Arial" w:cs="Arial"/>
          <w:color w:val="333333"/>
          <w:sz w:val="19"/>
          <w:szCs w:val="19"/>
          <w:shd w:val="clear" w:color="auto" w:fill="FFFFFF"/>
        </w:rPr>
        <w:t>L</w:t>
      </w:r>
      <w:r w:rsidRPr="005563BE" w:rsidR="00BF158F">
        <w:rPr>
          <w:rFonts w:ascii="Arial" w:hAnsi="Arial" w:cs="Arial"/>
          <w:color w:val="333333"/>
          <w:sz w:val="19"/>
          <w:szCs w:val="19"/>
          <w:shd w:val="clear" w:color="auto" w:fill="FFFFFF"/>
        </w:rPr>
        <w:t>agern von gefährlichen Gütern (Brand oder Explosionsgefahr) ist nicht erlaubt. Ebenfalls ist der Ölwechsel an jeglicher Art von Fahrzeugen nicht gestattet.</w:t>
      </w:r>
    </w:p>
    <w:p w:rsidR="001E193E" w:rsidP="001E193E" w:rsidRDefault="00A0122F" w14:paraId="438BB1DA" w14:textId="5DEECE31">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6</w:t>
      </w:r>
      <w:r w:rsidRPr="005314F1" w:rsidR="001E193E">
        <w:rPr>
          <w:rFonts w:ascii="Arial" w:hAnsi="Arial" w:cs="Arial"/>
          <w:b/>
          <w:bCs/>
          <w:color w:val="333333"/>
          <w:sz w:val="20"/>
          <w:szCs w:val="20"/>
        </w:rPr>
        <w:t xml:space="preserve">. </w:t>
      </w:r>
      <w:r w:rsidR="001E193E">
        <w:rPr>
          <w:rFonts w:ascii="Arial" w:hAnsi="Arial" w:cs="Arial"/>
          <w:b/>
          <w:bCs/>
          <w:color w:val="333333"/>
          <w:sz w:val="20"/>
          <w:szCs w:val="20"/>
        </w:rPr>
        <w:t>Stromkosten</w:t>
      </w:r>
    </w:p>
    <w:p w:rsidRPr="001E193E" w:rsidR="001E193E" w:rsidP="00E87F79" w:rsidRDefault="001E193E" w14:paraId="6132D9AD" w14:textId="77777777">
      <w:pPr>
        <w:jc w:val="both"/>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 xml:space="preserve">Die Stromkosten werden jeweils </w:t>
      </w:r>
      <w:r w:rsidRPr="00C5204D" w:rsidR="00F03D2E">
        <w:rPr>
          <w:rFonts w:ascii="Arial" w:hAnsi="Arial" w:cs="Arial"/>
          <w:color w:val="333333"/>
          <w:sz w:val="19"/>
          <w:szCs w:val="19"/>
          <w:shd w:val="clear" w:color="auto" w:fill="FFFFFF"/>
        </w:rPr>
        <w:t>halbjährlich</w:t>
      </w:r>
      <w:r w:rsidRPr="00C5204D">
        <w:rPr>
          <w:rFonts w:ascii="Arial" w:hAnsi="Arial" w:cs="Arial"/>
          <w:color w:val="333333"/>
          <w:sz w:val="19"/>
          <w:szCs w:val="19"/>
          <w:shd w:val="clear" w:color="auto" w:fill="FFFFFF"/>
        </w:rPr>
        <w:t xml:space="preserve"> abgerechnet. Dabei wird der verbrauchte Strom dem Mieter in</w:t>
      </w:r>
      <w:r w:rsidRPr="001E193E">
        <w:rPr>
          <w:rFonts w:ascii="Arial" w:hAnsi="Arial" w:cs="Arial"/>
          <w:color w:val="333333"/>
          <w:sz w:val="19"/>
          <w:szCs w:val="19"/>
          <w:shd w:val="clear" w:color="auto" w:fill="FFFFFF"/>
        </w:rPr>
        <w:t xml:space="preserve"> Rechnung gestellt, bzw. mit den bereits geleisteten Akontozahlungen verrechnet.</w:t>
      </w:r>
    </w:p>
    <w:p w:rsidRPr="005314F1" w:rsidR="00F02C2C" w:rsidP="00F02C2C" w:rsidRDefault="00A0122F" w14:paraId="76D5A7BF" w14:textId="316DEF37">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7</w:t>
      </w:r>
      <w:r w:rsidRPr="005314F1" w:rsidR="00F02C2C">
        <w:rPr>
          <w:rFonts w:ascii="Arial" w:hAnsi="Arial" w:cs="Arial"/>
          <w:b/>
          <w:bCs/>
          <w:color w:val="333333"/>
          <w:sz w:val="20"/>
          <w:szCs w:val="20"/>
        </w:rPr>
        <w:t>. Besichtigungsrecht</w:t>
      </w:r>
    </w:p>
    <w:p w:rsidRPr="005563BE" w:rsidR="00F02C2C" w:rsidP="00E87F79" w:rsidRDefault="00F02C2C" w14:paraId="7D914BC9"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oder dessen Vertreter sind berechtigt, unter 48-stündiger Voranzeige, die zur Wahrung des Eigentumsrechts und zwecks Vornahme der ihnen obliegenden Reparaturen und Renovationen notwendigen Besichtigungen der Mietsache durchzuführen, in dringenden Fällen auch in Abwesenheit des Mieters. Beabsichtigt der Mieter, die Mietsache für längere Zeit unbenützt zu lassen, so ist er verpflichtet, dem Vermieter eine Person im gleichen Haus oder in nächster Umgebung zu bezeichnen, welche die Schlüssel zur Verfügung hält. Der Vermieter oder dessen Vertreter sind berechtigt, für Verkaufs- oder Vermietungsverhandlungen mit Interessenten die Räumlichkeiten in der Zeit von Montag bis Freitag zwischen 14 und 17 Uhr und am Samstag zwischen 10 und 12 Uhr zu besichtigen. Bei Abwesenheit des Mieters sind die Schlüssel dem Vermieter zur Verfügung zu halten.</w:t>
      </w:r>
    </w:p>
    <w:p w:rsidRPr="005314F1" w:rsidR="00F02C2C" w:rsidP="00F02C2C" w:rsidRDefault="00A0122F" w14:paraId="4A155288" w14:textId="5DC1036D">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8</w:t>
      </w:r>
      <w:r w:rsidRPr="005314F1" w:rsidR="00F02C2C">
        <w:rPr>
          <w:rFonts w:ascii="Arial" w:hAnsi="Arial" w:cs="Arial"/>
          <w:b/>
          <w:bCs/>
          <w:color w:val="333333"/>
          <w:sz w:val="20"/>
          <w:szCs w:val="20"/>
        </w:rPr>
        <w:t>. Rückgabe des Mietobjekts</w:t>
      </w:r>
    </w:p>
    <w:p w:rsidRPr="005314F1" w:rsidR="00F02C2C" w:rsidP="00E87F79" w:rsidRDefault="00F02C2C" w14:paraId="2F0C16A1" w14:textId="77777777">
      <w:pPr>
        <w:jc w:val="both"/>
        <w:rPr>
          <w:rFonts w:ascii="Arial" w:hAnsi="Arial" w:cs="Arial"/>
          <w:color w:val="333333"/>
          <w:sz w:val="20"/>
          <w:szCs w:val="20"/>
          <w:shd w:val="clear" w:color="auto" w:fill="FFFFFF"/>
        </w:rPr>
      </w:pPr>
      <w:r w:rsidRPr="005563BE">
        <w:rPr>
          <w:rFonts w:ascii="Arial" w:hAnsi="Arial" w:cs="Arial"/>
          <w:color w:val="333333"/>
          <w:sz w:val="19"/>
          <w:szCs w:val="19"/>
          <w:shd w:val="clear" w:color="auto" w:fill="FFFFFF"/>
        </w:rPr>
        <w:t>Die Rückgabe der Mietsache hat spätestens am Tage nach Beendigung des Mietvertrages um 12 Uhr mittags zu erfolgen. Fällt der Rückgabetermin auf einen Samstag, Sonntag oder staatlich anerkannten Ruhe- oder Feiertag, hat die Rückgabe am darauffolgenden kantonalen Werktag bis spätestens 12 Uhr zu erfolgen. Der Mieter hat das Mietobjekt gründlich gereinigt (Garagen oder Abstellplätze in Autohallen sind nass zu reinigen) und mit allen Schlüsseln abzugeben. Das Mietobjekt ist bis zur Rückgabe ordnungsgemäss zu unterhalten und vor Schaden zu bewahren</w:t>
      </w:r>
      <w:r w:rsidRPr="005314F1">
        <w:rPr>
          <w:rFonts w:ascii="Arial" w:hAnsi="Arial" w:cs="Arial"/>
          <w:color w:val="333333"/>
          <w:sz w:val="20"/>
          <w:szCs w:val="20"/>
          <w:shd w:val="clear" w:color="auto" w:fill="FFFFFF"/>
        </w:rPr>
        <w:t>.</w:t>
      </w:r>
    </w:p>
    <w:p w:rsidRPr="001E193E" w:rsidR="008A58E1" w:rsidP="001E193E" w:rsidRDefault="00A0122F" w14:paraId="7DCCF58D" w14:textId="21DE8F16">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9</w:t>
      </w:r>
      <w:r w:rsidRPr="001E193E" w:rsidR="008A58E1">
        <w:rPr>
          <w:rFonts w:ascii="Arial" w:hAnsi="Arial" w:cs="Arial"/>
          <w:b/>
          <w:bCs/>
          <w:color w:val="333333"/>
          <w:sz w:val="20"/>
          <w:szCs w:val="20"/>
        </w:rPr>
        <w:t xml:space="preserve">. Retentionsrecht und freihändiger Verkauf </w:t>
      </w:r>
    </w:p>
    <w:p w:rsidR="00170808" w:rsidP="00E87F79" w:rsidRDefault="008A58E1" w14:paraId="502066A9" w14:textId="77777777">
      <w:pPr>
        <w:jc w:val="both"/>
        <w:rPr>
          <w:rFonts w:ascii="Arial" w:hAnsi="Arial" w:cs="Arial"/>
          <w:color w:val="333333"/>
          <w:sz w:val="19"/>
          <w:szCs w:val="19"/>
          <w:shd w:val="clear" w:color="auto" w:fill="FFFFFF"/>
        </w:rPr>
      </w:pPr>
      <w:r w:rsidRPr="002F54FF">
        <w:rPr>
          <w:rFonts w:ascii="Arial" w:hAnsi="Arial" w:cs="Arial"/>
          <w:color w:val="333333"/>
          <w:sz w:val="19"/>
          <w:szCs w:val="19"/>
          <w:shd w:val="clear" w:color="auto" w:fill="FFFFFF"/>
        </w:rPr>
        <w:t xml:space="preserve">Gemäss Art. 485 Abs. 3 OR, Art. 895 ZGB haftet das </w:t>
      </w:r>
      <w:proofErr w:type="spellStart"/>
      <w:r w:rsidRPr="002F54FF">
        <w:rPr>
          <w:rFonts w:ascii="Arial" w:hAnsi="Arial" w:cs="Arial"/>
          <w:color w:val="333333"/>
          <w:sz w:val="19"/>
          <w:szCs w:val="19"/>
          <w:shd w:val="clear" w:color="auto" w:fill="FFFFFF"/>
        </w:rPr>
        <w:t>Lagergut</w:t>
      </w:r>
      <w:proofErr w:type="spellEnd"/>
      <w:r w:rsidRPr="002F54FF">
        <w:rPr>
          <w:rFonts w:ascii="Arial" w:hAnsi="Arial" w:cs="Arial"/>
          <w:color w:val="333333"/>
          <w:sz w:val="19"/>
          <w:szCs w:val="19"/>
          <w:shd w:val="clear" w:color="auto" w:fill="FFFFFF"/>
        </w:rPr>
        <w:t xml:space="preserve"> dem Vermieter als Pfand für den jeweiligen Saldo aus dem gesamten Geschäftsverkehr mit dem Mieter. Nach nicht in Anspruch genommenem Ablauf einer vom Vermieter unter Verwertungsdrohung gesetzten Zahlungsfrist an die letztgenannte Adresse des Mieters hat der Vermieter das Recht die betreffenden Güter ohne weitere Formalitäten freihändig bestmöglich zu verwerten oder zu entsorgen. Der Erlös einer allfälligen Verwertung wird vorab zur Kostendeckung verwendet. Vom Erlös nicht gedeckte noch ausstehende Lagerkosten bzw. die Kosten des Verkaufes oder der Entsorgung werden dem Mieter in Rechnung gestellt. Ein allfälliger Überschuss wird ausbezahlt.</w:t>
      </w:r>
    </w:p>
    <w:p w:rsidR="00170808" w:rsidP="00E87F79" w:rsidRDefault="00170808" w14:paraId="12DE8D45" w14:textId="77777777">
      <w:pPr>
        <w:jc w:val="both"/>
        <w:rPr>
          <w:rFonts w:ascii="Arial" w:hAnsi="Arial" w:cs="Arial"/>
          <w:color w:val="333333"/>
          <w:sz w:val="19"/>
          <w:szCs w:val="19"/>
          <w:shd w:val="clear" w:color="auto" w:fill="FFFFFF"/>
        </w:rPr>
      </w:pPr>
    </w:p>
    <w:p w:rsidRPr="001E193E" w:rsidR="00170808" w:rsidP="00170808" w:rsidRDefault="00170808" w14:paraId="48E8B44E" w14:textId="6B66D13E">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lastRenderedPageBreak/>
        <w:t>1</w:t>
      </w:r>
      <w:r w:rsidR="00A0122F">
        <w:rPr>
          <w:rFonts w:ascii="Arial" w:hAnsi="Arial" w:cs="Arial"/>
          <w:b/>
          <w:bCs/>
          <w:color w:val="333333"/>
          <w:sz w:val="20"/>
          <w:szCs w:val="20"/>
        </w:rPr>
        <w:t>0</w:t>
      </w:r>
      <w:r w:rsidRPr="001E193E">
        <w:rPr>
          <w:rFonts w:ascii="Arial" w:hAnsi="Arial" w:cs="Arial"/>
          <w:b/>
          <w:bCs/>
          <w:color w:val="333333"/>
          <w:sz w:val="20"/>
          <w:szCs w:val="20"/>
        </w:rPr>
        <w:t xml:space="preserve">. </w:t>
      </w:r>
      <w:r>
        <w:rPr>
          <w:rFonts w:ascii="Arial" w:hAnsi="Arial" w:cs="Arial"/>
          <w:b/>
          <w:bCs/>
          <w:color w:val="333333"/>
          <w:sz w:val="20"/>
          <w:szCs w:val="20"/>
        </w:rPr>
        <w:t>Fristlose Kündigung</w:t>
      </w:r>
      <w:r w:rsidRPr="001E193E">
        <w:rPr>
          <w:rFonts w:ascii="Arial" w:hAnsi="Arial" w:cs="Arial"/>
          <w:b/>
          <w:bCs/>
          <w:color w:val="333333"/>
          <w:sz w:val="20"/>
          <w:szCs w:val="20"/>
        </w:rPr>
        <w:t xml:space="preserve"> </w:t>
      </w:r>
    </w:p>
    <w:p w:rsidR="008A58E1" w:rsidP="00E87F79" w:rsidRDefault="003F09CE" w14:paraId="3AF524F9" w14:textId="4E9A8019">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Der Vermieter behält sich das Recht vor, in </w:t>
      </w:r>
      <w:r w:rsidR="00170808">
        <w:rPr>
          <w:rFonts w:ascii="Arial" w:hAnsi="Arial" w:cs="Arial"/>
          <w:color w:val="333333"/>
          <w:sz w:val="19"/>
          <w:szCs w:val="19"/>
          <w:shd w:val="clear" w:color="auto" w:fill="FFFFFF"/>
        </w:rPr>
        <w:t>ausserordentlich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Situation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das Mietverhältnis</w:t>
      </w:r>
      <w:r>
        <w:rPr>
          <w:rFonts w:ascii="Arial" w:hAnsi="Arial" w:cs="Arial"/>
          <w:color w:val="333333"/>
          <w:sz w:val="19"/>
          <w:szCs w:val="19"/>
          <w:shd w:val="clear" w:color="auto" w:fill="FFFFFF"/>
        </w:rPr>
        <w:t xml:space="preserve"> fristlos zu kündigen. Insbesondere nach mehrfacher Mahnung bei</w:t>
      </w:r>
      <w:r w:rsidR="000932B9">
        <w:rPr>
          <w:rFonts w:ascii="Arial" w:hAnsi="Arial" w:cs="Arial"/>
          <w:color w:val="333333"/>
          <w:sz w:val="19"/>
          <w:szCs w:val="19"/>
          <w:shd w:val="clear" w:color="auto" w:fill="FFFFFF"/>
        </w:rPr>
        <w:t xml:space="preserve"> Zahlungsverzug </w:t>
      </w:r>
      <w:r w:rsidR="00DF454E">
        <w:rPr>
          <w:rFonts w:ascii="Arial" w:hAnsi="Arial" w:cs="Arial"/>
          <w:color w:val="333333"/>
          <w:sz w:val="19"/>
          <w:szCs w:val="19"/>
          <w:shd w:val="clear" w:color="auto" w:fill="FFFFFF"/>
        </w:rPr>
        <w:t>durch die Mieterschaft</w:t>
      </w:r>
      <w:r w:rsidR="00170808">
        <w:rPr>
          <w:rFonts w:ascii="Arial" w:hAnsi="Arial" w:cs="Arial"/>
          <w:color w:val="333333"/>
          <w:sz w:val="19"/>
          <w:szCs w:val="19"/>
          <w:shd w:val="clear" w:color="auto" w:fill="FFFFFF"/>
        </w:rPr>
        <w:t xml:space="preserve">, bei einer </w:t>
      </w:r>
      <w:r w:rsidR="000932B9">
        <w:rPr>
          <w:rFonts w:ascii="Arial" w:hAnsi="Arial" w:cs="Arial"/>
          <w:color w:val="333333"/>
          <w:sz w:val="19"/>
          <w:szCs w:val="19"/>
          <w:shd w:val="clear" w:color="auto" w:fill="FFFFFF"/>
        </w:rPr>
        <w:t xml:space="preserve">eingeleiteten </w:t>
      </w:r>
      <w:r w:rsidR="00170808">
        <w:rPr>
          <w:rFonts w:ascii="Arial" w:hAnsi="Arial" w:cs="Arial"/>
          <w:color w:val="333333"/>
          <w:sz w:val="19"/>
          <w:szCs w:val="19"/>
          <w:shd w:val="clear" w:color="auto" w:fill="FFFFFF"/>
        </w:rPr>
        <w:t>Betreibung</w:t>
      </w:r>
      <w:r w:rsidR="000932B9">
        <w:rPr>
          <w:rFonts w:ascii="Arial" w:hAnsi="Arial" w:cs="Arial"/>
          <w:color w:val="333333"/>
          <w:sz w:val="19"/>
          <w:szCs w:val="19"/>
          <w:shd w:val="clear" w:color="auto" w:fill="FFFFFF"/>
        </w:rPr>
        <w:t xml:space="preserve"> durch den Vermieter</w:t>
      </w:r>
      <w:r>
        <w:rPr>
          <w:rFonts w:ascii="Arial" w:hAnsi="Arial" w:cs="Arial"/>
          <w:color w:val="333333"/>
          <w:sz w:val="19"/>
          <w:szCs w:val="19"/>
          <w:shd w:val="clear" w:color="auto" w:fill="FFFFFF"/>
        </w:rPr>
        <w:t xml:space="preserve"> oder bei mutwilliger Beschädigung der Anlage</w:t>
      </w:r>
      <w:r w:rsidR="00DF454E">
        <w:rPr>
          <w:rFonts w:ascii="Arial" w:hAnsi="Arial" w:cs="Arial"/>
          <w:color w:val="333333"/>
          <w:sz w:val="19"/>
          <w:szCs w:val="19"/>
          <w:shd w:val="clear" w:color="auto" w:fill="FFFFFF"/>
        </w:rPr>
        <w:t>.</w:t>
      </w:r>
    </w:p>
    <w:p w:rsidRPr="001E193E" w:rsidR="00DF454E" w:rsidP="00DF454E" w:rsidRDefault="00DF454E" w14:paraId="1332CFB7" w14:textId="68DAD3A1">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t>1</w:t>
      </w:r>
      <w:r w:rsidR="00A0122F">
        <w:rPr>
          <w:rFonts w:ascii="Arial" w:hAnsi="Arial" w:cs="Arial"/>
          <w:b/>
          <w:bCs/>
          <w:color w:val="333333"/>
          <w:sz w:val="20"/>
          <w:szCs w:val="20"/>
        </w:rPr>
        <w:t>1</w:t>
      </w:r>
      <w:r w:rsidRPr="001E193E">
        <w:rPr>
          <w:rFonts w:ascii="Arial" w:hAnsi="Arial" w:cs="Arial"/>
          <w:b/>
          <w:bCs/>
          <w:color w:val="333333"/>
          <w:sz w:val="20"/>
          <w:szCs w:val="20"/>
        </w:rPr>
        <w:t xml:space="preserve">. </w:t>
      </w:r>
      <w:r>
        <w:rPr>
          <w:rFonts w:ascii="Arial" w:hAnsi="Arial" w:cs="Arial"/>
          <w:b/>
          <w:bCs/>
          <w:color w:val="333333"/>
          <w:sz w:val="20"/>
          <w:szCs w:val="20"/>
        </w:rPr>
        <w:t>Hausordnung</w:t>
      </w:r>
    </w:p>
    <w:p w:rsidRPr="002F54FF" w:rsidR="00DF454E" w:rsidP="00DF454E" w:rsidRDefault="00DF454E" w14:paraId="1792ED48" w14:textId="4DDF520A">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Die Hausordnung ist integraler Bestandteil dieses Vertrags.</w:t>
      </w:r>
    </w:p>
    <w:p w:rsidRPr="001E193E" w:rsidR="00F02C2C" w:rsidP="001E193E" w:rsidRDefault="008A58E1" w14:paraId="69983CF2" w14:textId="47FACE7C">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2</w:t>
      </w:r>
      <w:r w:rsidRPr="005314F1" w:rsidR="00F02C2C">
        <w:rPr>
          <w:rFonts w:ascii="Arial" w:hAnsi="Arial" w:cs="Arial"/>
          <w:b/>
          <w:bCs/>
          <w:color w:val="333333"/>
          <w:sz w:val="20"/>
          <w:szCs w:val="20"/>
        </w:rPr>
        <w:t>. Anwendbares Recht / Gerichtsstand</w:t>
      </w:r>
    </w:p>
    <w:p w:rsidR="003F4B60" w:rsidP="00E87F79" w:rsidRDefault="00F02C2C" w14:paraId="1066FD9D" w14:textId="2FA7A402">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Soweit in diesem Vertrag nichts </w:t>
      </w:r>
      <w:proofErr w:type="spellStart"/>
      <w:r w:rsidR="004A7DA1">
        <w:rPr>
          <w:rFonts w:ascii="Arial" w:hAnsi="Arial" w:cs="Arial"/>
          <w:color w:val="333333"/>
          <w:sz w:val="19"/>
          <w:szCs w:val="19"/>
          <w:shd w:val="clear" w:color="auto" w:fill="FFFFFF"/>
        </w:rPr>
        <w:t>A</w:t>
      </w:r>
      <w:r w:rsidRPr="005563BE">
        <w:rPr>
          <w:rFonts w:ascii="Arial" w:hAnsi="Arial" w:cs="Arial"/>
          <w:color w:val="333333"/>
          <w:sz w:val="19"/>
          <w:szCs w:val="19"/>
          <w:shd w:val="clear" w:color="auto" w:fill="FFFFFF"/>
        </w:rPr>
        <w:t>nder</w:t>
      </w:r>
      <w:r w:rsidR="004A7DA1">
        <w:rPr>
          <w:rFonts w:ascii="Arial" w:hAnsi="Arial" w:cs="Arial"/>
          <w:color w:val="333333"/>
          <w:sz w:val="19"/>
          <w:szCs w:val="19"/>
          <w:shd w:val="clear" w:color="auto" w:fill="FFFFFF"/>
        </w:rPr>
        <w:t>e</w:t>
      </w:r>
      <w:r w:rsidRPr="005563BE">
        <w:rPr>
          <w:rFonts w:ascii="Arial" w:hAnsi="Arial" w:cs="Arial"/>
          <w:color w:val="333333"/>
          <w:sz w:val="19"/>
          <w:szCs w:val="19"/>
          <w:shd w:val="clear" w:color="auto" w:fill="FFFFFF"/>
        </w:rPr>
        <w:t>s</w:t>
      </w:r>
      <w:proofErr w:type="spellEnd"/>
      <w:r w:rsidRPr="005563BE">
        <w:rPr>
          <w:rFonts w:ascii="Arial" w:hAnsi="Arial" w:cs="Arial"/>
          <w:color w:val="333333"/>
          <w:sz w:val="19"/>
          <w:szCs w:val="19"/>
          <w:shd w:val="clear" w:color="auto" w:fill="FFFFFF"/>
        </w:rPr>
        <w:t xml:space="preserve"> vereinbart ist, gelten die Bestimmungen des Schweizerischen Obligationenrechts (Art. 253ff OR). Für alle Streitigkeiten aus diesem Vertrag ist der Ort der gemieteten Sache Gerichtsstand.</w:t>
      </w:r>
    </w:p>
    <w:p w:rsidRPr="001E193E" w:rsidR="003F09CE" w:rsidP="003F09CE" w:rsidRDefault="003F09CE" w14:paraId="46ED2BCD" w14:textId="7D578802">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3</w:t>
      </w:r>
      <w:r w:rsidRPr="005314F1">
        <w:rPr>
          <w:rFonts w:ascii="Arial" w:hAnsi="Arial" w:cs="Arial"/>
          <w:b/>
          <w:bCs/>
          <w:color w:val="333333"/>
          <w:sz w:val="20"/>
          <w:szCs w:val="20"/>
        </w:rPr>
        <w:t xml:space="preserve">. </w:t>
      </w:r>
      <w:r>
        <w:rPr>
          <w:rFonts w:ascii="Arial" w:hAnsi="Arial" w:cs="Arial"/>
          <w:b/>
          <w:bCs/>
          <w:color w:val="333333"/>
          <w:sz w:val="20"/>
          <w:szCs w:val="20"/>
        </w:rPr>
        <w:t>Videoüberwachung</w:t>
      </w:r>
    </w:p>
    <w:p w:rsidR="003F09CE" w:rsidP="00E87F79" w:rsidRDefault="003F09CE" w14:paraId="5F060DA2" w14:textId="56BA9E70">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Wir weisen alle Mieter</w:t>
      </w:r>
      <w:r w:rsidR="00A11CA5">
        <w:rPr>
          <w:rFonts w:ascii="Arial" w:hAnsi="Arial" w:cs="Arial"/>
          <w:color w:val="333333"/>
          <w:sz w:val="19"/>
          <w:szCs w:val="19"/>
          <w:shd w:val="clear" w:color="auto" w:fill="FFFFFF"/>
        </w:rPr>
        <w:t xml:space="preserve"> und Mieterinnen</w:t>
      </w:r>
      <w:r>
        <w:rPr>
          <w:rFonts w:ascii="Arial" w:hAnsi="Arial" w:cs="Arial"/>
          <w:color w:val="333333"/>
          <w:sz w:val="19"/>
          <w:szCs w:val="19"/>
          <w:shd w:val="clear" w:color="auto" w:fill="FFFFFF"/>
        </w:rPr>
        <w:t xml:space="preserve"> darauf hin, dass das Areal der Einstellbox </w:t>
      </w:r>
      <w:r w:rsidR="00A11CA5">
        <w:rPr>
          <w:rFonts w:ascii="Arial" w:hAnsi="Arial" w:cs="Arial"/>
          <w:color w:val="333333"/>
          <w:sz w:val="19"/>
          <w:szCs w:val="19"/>
          <w:shd w:val="clear" w:color="auto" w:fill="FFFFFF"/>
        </w:rPr>
        <w:t>Videoüberwacht</w:t>
      </w:r>
      <w:r>
        <w:rPr>
          <w:rFonts w:ascii="Arial" w:hAnsi="Arial" w:cs="Arial"/>
          <w:color w:val="333333"/>
          <w:sz w:val="19"/>
          <w:szCs w:val="19"/>
          <w:shd w:val="clear" w:color="auto" w:fill="FFFFFF"/>
        </w:rPr>
        <w:t xml:space="preserve"> wird.</w:t>
      </w:r>
    </w:p>
    <w:p w:rsidR="00681DA5" w:rsidP="00E87F79" w:rsidRDefault="00681DA5" w14:paraId="4785B94A" w14:textId="77777777">
      <w:pPr>
        <w:jc w:val="both"/>
        <w:rPr>
          <w:rFonts w:ascii="Arial" w:hAnsi="Arial" w:cs="Arial"/>
          <w:color w:val="333333"/>
          <w:sz w:val="19"/>
          <w:szCs w:val="19"/>
          <w:shd w:val="clear" w:color="auto" w:fill="FFFFFF"/>
        </w:rPr>
      </w:pPr>
    </w:p>
    <w:p w:rsidR="004B19FD" w:rsidRDefault="004B19FD" w14:paraId="505D0215" w14:textId="1B25BFD7">
      <w:pPr>
        <w:rPr>
          <w:rFonts w:ascii="Arial" w:hAnsi="Arial" w:cs="Arial"/>
          <w:color w:val="333333"/>
          <w:sz w:val="19"/>
          <w:szCs w:val="19"/>
          <w:shd w:val="clear" w:color="auto" w:fill="FFFFFF"/>
        </w:rPr>
      </w:pPr>
      <w:r>
        <w:rPr>
          <w:rFonts w:ascii="Arial" w:hAnsi="Arial" w:cs="Arial"/>
          <w:color w:val="333333"/>
          <w:sz w:val="19"/>
          <w:szCs w:val="19"/>
          <w:shd w:val="clear" w:color="auto" w:fill="FFFFFF"/>
        </w:rPr>
        <w:br w:type="page"/>
      </w:r>
    </w:p>
    <w:p w:rsidR="00BA2D14" w:rsidP="00BA2D14" w:rsidRDefault="00BA2D14" w14:paraId="5A1C2083" w14:textId="684F6D23">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lastRenderedPageBreak/>
        <w:t>1</w:t>
      </w:r>
      <w:r w:rsidR="00A0122F">
        <w:rPr>
          <w:rFonts w:ascii="Arial" w:hAnsi="Arial" w:cs="Arial"/>
          <w:b/>
          <w:bCs/>
          <w:color w:val="333333"/>
          <w:sz w:val="20"/>
          <w:szCs w:val="20"/>
        </w:rPr>
        <w:t>4</w:t>
      </w:r>
      <w:r w:rsidRPr="005314F1">
        <w:rPr>
          <w:rFonts w:ascii="Arial" w:hAnsi="Arial" w:cs="Arial"/>
          <w:b/>
          <w:bCs/>
          <w:color w:val="333333"/>
          <w:sz w:val="20"/>
          <w:szCs w:val="20"/>
        </w:rPr>
        <w:t xml:space="preserve">. </w:t>
      </w:r>
      <w:r>
        <w:rPr>
          <w:rFonts w:ascii="Arial" w:hAnsi="Arial" w:cs="Arial"/>
          <w:b/>
          <w:bCs/>
          <w:color w:val="333333"/>
          <w:sz w:val="20"/>
          <w:szCs w:val="20"/>
        </w:rPr>
        <w:t>Bankverbindung</w:t>
      </w:r>
    </w:p>
    <w:p w:rsidRPr="00BA2D14" w:rsidR="00BA2D14" w:rsidP="00BA2D14" w:rsidRDefault="00BA2D14" w14:paraId="04182F70" w14:textId="77777777">
      <w:pPr>
        <w:rPr>
          <w:rFonts w:ascii="Arial" w:hAnsi="Arial" w:cs="Arial"/>
          <w:color w:val="333333"/>
          <w:sz w:val="19"/>
          <w:szCs w:val="19"/>
          <w:shd w:val="clear" w:color="auto" w:fill="FFFFFF"/>
        </w:rPr>
      </w:pPr>
      <w:r w:rsidRPr="00BA2D14">
        <w:rPr>
          <w:rFonts w:ascii="Arial" w:hAnsi="Arial" w:cs="Arial"/>
          <w:color w:val="333333"/>
          <w:sz w:val="19"/>
          <w:szCs w:val="19"/>
          <w:shd w:val="clear" w:color="auto" w:fill="FFFFFF"/>
        </w:rPr>
        <w:t xml:space="preserve">Die </w:t>
      </w:r>
      <w:r w:rsidR="008B1391">
        <w:rPr>
          <w:rFonts w:ascii="Arial" w:hAnsi="Arial" w:cs="Arial"/>
          <w:color w:val="333333"/>
          <w:sz w:val="19"/>
          <w:szCs w:val="19"/>
          <w:shd w:val="clear" w:color="auto" w:fill="FFFFFF"/>
        </w:rPr>
        <w:t>Miete</w:t>
      </w:r>
      <w:r w:rsidRPr="00BA2D14">
        <w:rPr>
          <w:rFonts w:ascii="Arial" w:hAnsi="Arial" w:cs="Arial"/>
          <w:color w:val="333333"/>
          <w:sz w:val="19"/>
          <w:szCs w:val="19"/>
          <w:shd w:val="clear" w:color="auto" w:fill="FFFFFF"/>
        </w:rPr>
        <w:t xml:space="preserve"> sowie die </w:t>
      </w:r>
      <w:r w:rsidR="008B1391">
        <w:rPr>
          <w:rFonts w:ascii="Arial" w:hAnsi="Arial" w:cs="Arial"/>
          <w:color w:val="333333"/>
          <w:sz w:val="19"/>
          <w:szCs w:val="19"/>
          <w:shd w:val="clear" w:color="auto" w:fill="FFFFFF"/>
        </w:rPr>
        <w:t>Depotkaution</w:t>
      </w:r>
      <w:r w:rsidRPr="00BA2D14">
        <w:rPr>
          <w:rFonts w:ascii="Arial" w:hAnsi="Arial" w:cs="Arial"/>
          <w:color w:val="333333"/>
          <w:sz w:val="19"/>
          <w:szCs w:val="19"/>
          <w:shd w:val="clear" w:color="auto" w:fill="FFFFFF"/>
        </w:rPr>
        <w:t xml:space="preserve"> sind auf die folgenden Konten einzuzahlen:</w:t>
      </w:r>
    </w:p>
    <w:p w:rsidRPr="00A900B8" w:rsidR="00BA2D14" w:rsidP="00BA2D14" w:rsidRDefault="00BA2D14" w14:paraId="2EE09A1B" w14:textId="77777777">
      <w:pPr>
        <w:rPr>
          <w:sz w:val="16"/>
          <w:szCs w:val="16"/>
        </w:rPr>
      </w:pPr>
    </w:p>
    <w:tbl>
      <w:tblPr>
        <w:tblStyle w:val="Tabellenraster"/>
        <w:tblW w:w="0" w:type="auto"/>
        <w:tblLook w:firstRow="1" w:lastRow="0" w:firstColumn="1" w:lastColumn="0" w:noHBand="0" w:noVBand="1" w:val="04A0"/>
      </w:tblPr>
      <w:tblGrid>
        <w:gridCol w:w="4528"/>
        <w:gridCol w:w="4528"/>
      </w:tblGrid>
      <w:tr w:rsidRPr="00BA2D14" w:rsidR="00BA2D14" w:rsidTr="008B1391" w14:paraId="098C951A" w14:textId="77777777">
        <w:tc>
          <w:tcPr>
            <w:tcW w:w="4528" w:type="dxa"/>
          </w:tcPr>
          <w:p w:rsidRPr="00BA2D14" w:rsidR="00BA2D14" w:rsidP="00DF1A7D" w:rsidRDefault="00BA2D14" w14:paraId="7984BD0B"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en Mietzins</w:t>
            </w:r>
            <w:r>
              <w:rPr>
                <w:rFonts w:ascii="Arial" w:hAnsi="Arial" w:cs="Arial" w:eastAsiaTheme="minorHAnsi"/>
                <w:b/>
                <w:color w:val="333333"/>
                <w:sz w:val="19"/>
                <w:szCs w:val="19"/>
                <w:shd w:val="clear" w:color="auto" w:fill="FFFFFF"/>
                <w:lang w:eastAsia="en-US"/>
              </w:rPr>
              <w:t>:</w:t>
            </w:r>
          </w:p>
        </w:tc>
        <w:tc>
          <w:tcPr>
            <w:tcW w:w="4528" w:type="dxa"/>
          </w:tcPr>
          <w:p w:rsidRPr="00BA2D14" w:rsidR="00BA2D14" w:rsidP="00DF1A7D" w:rsidRDefault="00BA2D14" w14:paraId="74555AE2"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as Depot:</w:t>
            </w:r>
          </w:p>
        </w:tc>
      </w:tr>
      <w:tr w:rsidRPr="00BA2D14" w:rsidR="00BA2D14" w:rsidTr="008B1391" w14:paraId="1EC29F72" w14:textId="77777777">
        <w:tc>
          <w:tcPr>
            <w:tcW w:w="4528" w:type="dxa"/>
          </w:tcPr>
          <w:p w:rsidRPr="00F31501" w:rsidR="00E82D28" w:rsidP="00E82D28" w:rsidRDefault="00E82D28" w14:paraId="7140C9CE" w14:textId="77777777">
            <w:pPr>
              <w:pStyle w:val="StandardWeb"/>
              <w:shd w:val="clear" w:color="auto" w:fill="FFFFFF"/>
              <w:spacing w:before="120" w:beforeAutospacing="false" w:after="0" w:afterAutospacing="false"/>
              <w:rPr>
                <w:rFonts w:ascii="Arial" w:hAnsi="Arial" w:cs="Arial" w:eastAsiaTheme="minorHAnsi"/>
                <w:b/>
                <w:color w:val="333333"/>
                <w:sz w:val="19"/>
                <w:szCs w:val="19"/>
                <w:shd w:val="clear" w:color="auto" w:fill="FFFFFF"/>
                <w:lang w:eastAsia="en-US"/>
              </w:rPr>
            </w:pPr>
            <w:r w:rsidRPr="00F31501">
              <w:rPr>
                <w:rFonts w:ascii="Arial" w:hAnsi="Arial" w:cs="Arial" w:eastAsiaTheme="minorHAnsi"/>
                <w:b/>
                <w:color w:val="333333"/>
                <w:sz w:val="19"/>
                <w:szCs w:val="19"/>
                <w:shd w:val="clear" w:color="auto" w:fill="FFFFFF"/>
                <w:lang w:eastAsia="en-US"/>
              </w:rPr>
              <w:t>einstellbox.ch ag</w:t>
            </w:r>
          </w:p>
          <w:p w:rsidRPr="006F7D6B" w:rsidR="00871571" w:rsidP="00871571" w:rsidRDefault="00871571" w14:paraId="65C142B1" w14:textId="77777777">
            <w:pPr>
              <w:shd w:val="clear" w:color="auto" w:fill="FFFFFF"/>
              <w:spacing w:before="120"/>
              <w:rPr>
                <w:rFonts w:ascii="Arial" w:hAnsi="Arial" w:eastAsia="Times New Roman" w:cs="Arial"/>
                <w:color w:val="333333"/>
                <w:sz w:val="19"/>
                <w:szCs w:val="19"/>
                <w:shd w:val="clear" w:color="auto" w:fill="FFFFFF"/>
              </w:rPr>
            </w:pPr>
            <w:r w:rsidRPr="006F7D6B">
              <w:rPr>
                <w:rFonts w:ascii="Arial" w:hAnsi="Arial" w:eastAsia="Times New Roman" w:cs="Arial"/>
                <w:b/>
                <w:bCs/>
                <w:color w:val="333333"/>
                <w:sz w:val="19"/>
                <w:szCs w:val="19"/>
              </w:rPr>
              <w:t xml:space="preserve">IBAN: </w:t>
            </w:r>
            <w:r w:rsidRPr="006F7D6B">
              <w:rPr>
                <w:rFonts w:ascii="Arial" w:hAnsi="Arial" w:eastAsia="Times New Roman" w:cs="Arial"/>
                <w:b/>
                <w:color w:val="333333"/>
                <w:sz w:val="19"/>
                <w:szCs w:val="19"/>
                <w:shd w:val="clear" w:color="auto" w:fill="FFFFFF"/>
              </w:rPr>
              <w:t>CH07 0026 2262 1373 7501 Y</w:t>
            </w:r>
          </w:p>
          <w:p w:rsidR="00E82D28" w:rsidP="008B1391" w:rsidRDefault="00871571" w14:paraId="304D7424" w14:textId="5B680CCC">
            <w:pPr>
              <w:pStyle w:val="StandardWeb"/>
              <w:shd w:val="clear" w:color="auto" w:fill="FFFFFF"/>
              <w:spacing w:before="120" w:beforeAutospacing="false" w:after="0" w:afterAutospacing="false"/>
              <w:rPr>
                <w:rFonts w:ascii="Arial" w:hAnsi="Arial" w:cs="Arial" w:eastAsiaTheme="minorHAnsi"/>
                <w:b/>
                <w:bCs/>
                <w:color w:val="333333"/>
                <w:sz w:val="19"/>
                <w:szCs w:val="19"/>
                <w:shd w:val="clear" w:color="auto" w:fill="FFFFFF"/>
                <w:lang w:eastAsia="en-US"/>
              </w:rPr>
            </w:pPr>
            <w:r w:rsidRPr="006F7D6B">
              <w:rPr>
                <w:rFonts w:ascii="Arial" w:hAnsi="Arial" w:cs="Arial"/>
                <w:bCs/>
                <w:color w:val="333333"/>
                <w:sz w:val="19"/>
                <w:szCs w:val="19"/>
              </w:rPr>
              <w:t xml:space="preserve">UBS </w:t>
            </w:r>
            <w:proofErr w:type="spellStart"/>
            <w:r w:rsidRPr="006F7D6B">
              <w:rPr>
                <w:rFonts w:ascii="Arial" w:hAnsi="Arial" w:cs="Arial"/>
                <w:bCs/>
                <w:color w:val="333333"/>
                <w:sz w:val="19"/>
                <w:szCs w:val="19"/>
              </w:rPr>
              <w:t>Switzerland</w:t>
            </w:r>
            <w:proofErr w:type="spellEnd"/>
            <w:r w:rsidRPr="006F7D6B">
              <w:rPr>
                <w:rFonts w:ascii="Arial" w:hAnsi="Arial" w:cs="Arial"/>
                <w:bCs/>
                <w:color w:val="333333"/>
                <w:sz w:val="19"/>
                <w:szCs w:val="19"/>
              </w:rPr>
              <w:t xml:space="preserve"> AG</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4500 Solothurn</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Konto-Nummer 262-137375.01Y</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BIC/SWIFT: UBSWCHZH80A</w:t>
            </w:r>
          </w:p>
          <w:p w:rsidRPr="00BA2D14" w:rsidR="00BA2D14" w:rsidP="008B1391" w:rsidRDefault="00BA2D14" w14:paraId="266D67F0" w14:textId="77777777">
            <w:pPr>
              <w:pStyle w:val="StandardWeb"/>
              <w:shd w:val="clear" w:color="auto" w:fill="FFFFFF"/>
              <w:spacing w:before="60" w:beforeAutospacing="false" w:after="0" w:afterAutospacing="false"/>
              <w:rPr>
                <w:rFonts w:ascii="Arial" w:hAnsi="Arial" w:cs="Arial" w:eastAsiaTheme="minorHAnsi"/>
                <w:color w:val="333333"/>
                <w:sz w:val="19"/>
                <w:szCs w:val="19"/>
                <w:shd w:val="clear" w:color="auto" w:fill="FFFFFF"/>
                <w:lang w:eastAsia="en-US"/>
              </w:rPr>
            </w:pPr>
          </w:p>
        </w:tc>
        <w:tc>
          <w:tcPr>
            <w:tcW w:w="4528" w:type="dxa"/>
          </w:tcPr>
          <w:p w:rsidRPr="00F31501" w:rsidR="00E82D28" w:rsidP="008B1391" w:rsidRDefault="00E82D28" w14:paraId="4E393A61" w14:textId="77777777">
            <w:pPr>
              <w:pStyle w:val="StandardWeb"/>
              <w:shd w:val="clear" w:color="auto" w:fill="FFFFFF"/>
              <w:spacing w:before="120" w:beforeAutospacing="false" w:after="0" w:afterAutospacing="false"/>
              <w:rPr>
                <w:rFonts w:ascii="Arial" w:hAnsi="Arial" w:cs="Arial" w:eastAsiaTheme="minorHAnsi"/>
                <w:b/>
                <w:bCs/>
                <w:color w:val="333333"/>
                <w:sz w:val="19"/>
                <w:szCs w:val="19"/>
                <w:lang w:eastAsia="en-US"/>
              </w:rPr>
            </w:pPr>
            <w:r w:rsidRPr="00F31501">
              <w:rPr>
                <w:rFonts w:ascii="Arial" w:hAnsi="Arial" w:cs="Arial" w:eastAsiaTheme="minorHAnsi"/>
                <w:b/>
                <w:bCs/>
                <w:color w:val="333333"/>
                <w:sz w:val="19"/>
                <w:szCs w:val="19"/>
                <w:lang w:eastAsia="en-US"/>
              </w:rPr>
              <w:t>einstellbox.ch ag</w:t>
            </w:r>
          </w:p>
          <w:p w:rsidRPr="006F7D6B" w:rsidR="00871571" w:rsidP="00871571" w:rsidRDefault="00871571" w14:paraId="2871C1F5" w14:textId="77777777">
            <w:pPr>
              <w:shd w:val="clear" w:color="auto" w:fill="FFFFFF"/>
              <w:spacing w:before="120"/>
              <w:rPr>
                <w:rFonts w:ascii="Arial" w:hAnsi="Arial" w:eastAsia="Times New Roman" w:cs="Arial"/>
                <w:color w:val="333333"/>
                <w:sz w:val="19"/>
                <w:szCs w:val="19"/>
                <w:shd w:val="clear" w:color="auto" w:fill="FFFFFF"/>
              </w:rPr>
            </w:pPr>
            <w:r w:rsidRPr="006F7D6B">
              <w:rPr>
                <w:rFonts w:ascii="Arial" w:hAnsi="Arial" w:eastAsia="Times New Roman" w:cs="Arial"/>
                <w:b/>
                <w:bCs/>
                <w:color w:val="333333"/>
                <w:sz w:val="19"/>
                <w:szCs w:val="19"/>
              </w:rPr>
              <w:t xml:space="preserve">IBAN: </w:t>
            </w:r>
            <w:r w:rsidRPr="006F7D6B">
              <w:rPr>
                <w:rFonts w:ascii="Arial" w:hAnsi="Arial" w:eastAsia="Times New Roman" w:cs="Arial"/>
                <w:b/>
                <w:color w:val="333333"/>
                <w:sz w:val="19"/>
                <w:szCs w:val="19"/>
                <w:shd w:val="clear" w:color="auto" w:fill="FFFFFF"/>
              </w:rPr>
              <w:t>CH62 0026 2262 1373 7502 B</w:t>
            </w:r>
          </w:p>
          <w:p w:rsidRPr="00F31501" w:rsidR="00BA2D14" w:rsidP="008B1391" w:rsidRDefault="00871571" w14:paraId="7441BFC6" w14:textId="44742540">
            <w:pPr>
              <w:pStyle w:val="StandardWeb"/>
              <w:shd w:val="clear" w:color="auto" w:fill="FFFFFF"/>
              <w:spacing w:before="120" w:beforeAutospacing="false" w:after="0" w:afterAutospacing="false"/>
              <w:rPr>
                <w:rFonts w:ascii="Arial" w:hAnsi="Arial" w:cs="Arial" w:eastAsiaTheme="minorHAnsi"/>
                <w:bCs/>
                <w:color w:val="333333"/>
                <w:sz w:val="19"/>
                <w:szCs w:val="19"/>
                <w:lang w:eastAsia="en-US"/>
              </w:rPr>
            </w:pPr>
            <w:r w:rsidRPr="006F7D6B">
              <w:rPr>
                <w:rFonts w:ascii="Arial" w:hAnsi="Arial" w:cs="Arial"/>
                <w:bCs/>
                <w:color w:val="333333"/>
                <w:sz w:val="19"/>
                <w:szCs w:val="19"/>
              </w:rPr>
              <w:t xml:space="preserve">UBS </w:t>
            </w:r>
            <w:proofErr w:type="spellStart"/>
            <w:r w:rsidRPr="006F7D6B">
              <w:rPr>
                <w:rFonts w:ascii="Arial" w:hAnsi="Arial" w:cs="Arial"/>
                <w:bCs/>
                <w:color w:val="333333"/>
                <w:sz w:val="19"/>
                <w:szCs w:val="19"/>
              </w:rPr>
              <w:t>Switzerland</w:t>
            </w:r>
            <w:proofErr w:type="spellEnd"/>
            <w:r w:rsidRPr="006F7D6B">
              <w:rPr>
                <w:rFonts w:ascii="Arial" w:hAnsi="Arial" w:cs="Arial"/>
                <w:bCs/>
                <w:color w:val="333333"/>
                <w:sz w:val="19"/>
                <w:szCs w:val="19"/>
              </w:rPr>
              <w:t xml:space="preserve"> AG</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4500 Solothurn</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Konto-Nummer 262-137375.02B</w:t>
            </w:r>
            <w:r w:rsidRPr="006F7D6B">
              <w:rPr>
                <w:rFonts w:ascii="Arial" w:hAnsi="Arial" w:cs="Arial"/>
                <w:color w:val="333333"/>
                <w:sz w:val="19"/>
                <w:szCs w:val="19"/>
                <w:shd w:val="clear" w:color="auto" w:fill="FFFFFF"/>
              </w:rPr>
              <w:br/>
            </w:r>
            <w:r w:rsidRPr="006F7D6B">
              <w:rPr>
                <w:rFonts w:ascii="Arial" w:hAnsi="Arial" w:cs="Arial"/>
                <w:bCs/>
                <w:color w:val="333333"/>
                <w:sz w:val="19"/>
                <w:szCs w:val="19"/>
              </w:rPr>
              <w:t>BIC/SWIFT: UBSWCHZH80A</w:t>
            </w:r>
          </w:p>
          <w:p w:rsidRPr="00BA2D14" w:rsidR="00BA2D14" w:rsidP="008B1391" w:rsidRDefault="00BA2D14" w14:paraId="1966FB47" w14:textId="77777777">
            <w:pPr>
              <w:pStyle w:val="StandardWeb"/>
              <w:shd w:val="clear" w:color="auto" w:fill="FFFFFF"/>
              <w:spacing w:before="0" w:beforeAutospacing="false" w:after="0" w:afterAutospacing="false"/>
              <w:rPr>
                <w:rFonts w:ascii="Arial" w:hAnsi="Arial" w:cs="Arial" w:eastAsiaTheme="minorHAnsi"/>
                <w:color w:val="333333"/>
                <w:sz w:val="19"/>
                <w:szCs w:val="19"/>
                <w:shd w:val="clear" w:color="auto" w:fill="FFFFFF"/>
                <w:lang w:eastAsia="en-US"/>
              </w:rPr>
            </w:pPr>
          </w:p>
        </w:tc>
      </w:tr>
    </w:tbl>
    <w:p w:rsidR="00DB685B" w:rsidP="00DB685B" w:rsidRDefault="00DB685B" w14:paraId="23E80714" w14:textId="0258C9DE">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5</w:t>
      </w:r>
      <w:r w:rsidRPr="005314F1">
        <w:rPr>
          <w:rFonts w:ascii="Arial" w:hAnsi="Arial" w:cs="Arial"/>
          <w:b/>
          <w:bCs/>
          <w:color w:val="333333"/>
          <w:sz w:val="20"/>
          <w:szCs w:val="20"/>
        </w:rPr>
        <w:t xml:space="preserve">. </w:t>
      </w:r>
      <w:r>
        <w:rPr>
          <w:rFonts w:ascii="Arial" w:hAnsi="Arial" w:cs="Arial"/>
          <w:b/>
          <w:bCs/>
          <w:color w:val="333333"/>
          <w:sz w:val="20"/>
          <w:szCs w:val="20"/>
        </w:rPr>
        <w:t>Vertrags</w:t>
      </w:r>
      <w:r w:rsidR="004A7DA1">
        <w:rPr>
          <w:rFonts w:ascii="Arial" w:hAnsi="Arial" w:cs="Arial"/>
          <w:b/>
          <w:bCs/>
          <w:color w:val="333333"/>
          <w:sz w:val="20"/>
          <w:szCs w:val="20"/>
        </w:rPr>
        <w:t>parteien</w:t>
      </w:r>
    </w:p>
    <w:p w:rsidRPr="00A900B8" w:rsidR="001E193E" w:rsidP="00F02C2C" w:rsidRDefault="001E193E" w14:paraId="17645C04" w14:textId="77777777">
      <w:pPr>
        <w:rPr>
          <w:rFonts w:ascii="Arial" w:hAnsi="Arial" w:cs="Arial"/>
          <w:color w:val="333333"/>
          <w:sz w:val="16"/>
          <w:szCs w:val="16"/>
          <w:shd w:val="clear" w:color="auto" w:fill="FFFFFF"/>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415"/>
        <w:gridCol w:w="4415"/>
      </w:tblGrid>
      <w:tr w:rsidRPr="001E193E" w:rsidR="008A58E1" w:rsidTr="0054585E" w14:paraId="1B2DB04D" w14:textId="77777777">
        <w:tc>
          <w:tcPr>
            <w:tcW w:w="4415" w:type="dxa"/>
          </w:tcPr>
          <w:p w:rsidRPr="00C5204D" w:rsidR="008A58E1" w:rsidP="0054585E" w:rsidRDefault="008A58E1" w14:paraId="002ABF74" w14:textId="77777777">
            <w:pPr>
              <w:rPr>
                <w:rFonts w:ascii="Arial" w:hAnsi="Arial" w:cs="Arial"/>
                <w:sz w:val="19"/>
                <w:szCs w:val="19"/>
              </w:rPr>
            </w:pPr>
            <w:r w:rsidRPr="00C5204D">
              <w:rPr>
                <w:rFonts w:ascii="Arial" w:hAnsi="Arial" w:cs="Arial"/>
                <w:sz w:val="19"/>
                <w:szCs w:val="19"/>
              </w:rPr>
              <w:t>Ort und Datum:</w:t>
            </w:r>
          </w:p>
          <w:p w:rsidRPr="00C5204D" w:rsidR="008A58E1" w:rsidP="0054585E" w:rsidRDefault="00D67F2C" w14:paraId="02FF68E3" w14:textId="29E871CE">
            <w:pPr>
              <w:rPr>
                <w:rFonts w:ascii="Arial" w:hAnsi="Arial" w:cs="Arial"/>
                <w:sz w:val="19"/>
                <w:szCs w:val="19"/>
              </w:rPr>
            </w:pPr>
            <w:r>
              <w:rPr>
                <w:rFonts w:ascii="Arial" w:hAnsi="Arial" w:cs="Arial"/>
                <w:sz w:val="19"/>
                <w:szCs w:val="19"/>
              </w:rPr>
              <w:t xml:space="preserve">Recherswil, </w:t>
            </w:r>
            <w:r>
              <w:rPr>
                <w:rFonts w:ascii="Arial" w:hAnsi="Arial" w:cs="Arial"/>
                <w:sz w:val="19"/>
                <w:szCs w:val="19"/>
              </w:rPr>
              <w:t xml:space="preserve">21.06.2025</w:t>
            </w:r>
            <w:proofErr w:type="spellStart"/>
            <w:proofErr w:type="spellEnd"/>
            <w:r>
              <w:rPr>
                <w:rFonts w:ascii="Arial" w:hAnsi="Arial" w:cs="Arial"/>
                <w:sz w:val="19"/>
                <w:szCs w:val="19"/>
              </w:rPr>
              <w:t xml:space="preserve"/>
            </w:r>
          </w:p>
        </w:tc>
        <w:tc>
          <w:tcPr>
            <w:tcW w:w="4415" w:type="dxa"/>
          </w:tcPr>
          <w:p w:rsidRPr="00C5204D" w:rsidR="008A58E1" w:rsidP="0054585E" w:rsidRDefault="008A58E1" w14:paraId="1B67723C" w14:textId="77777777">
            <w:pPr>
              <w:rPr>
                <w:rFonts w:ascii="Arial" w:hAnsi="Arial" w:cs="Arial"/>
                <w:sz w:val="19"/>
                <w:szCs w:val="19"/>
              </w:rPr>
            </w:pPr>
            <w:r w:rsidRPr="00C5204D">
              <w:rPr>
                <w:rFonts w:ascii="Arial" w:hAnsi="Arial" w:cs="Arial"/>
                <w:sz w:val="19"/>
                <w:szCs w:val="19"/>
              </w:rPr>
              <w:t>Ort und Datum:</w:t>
            </w:r>
          </w:p>
          <w:p w:rsidRPr="00C5204D" w:rsidR="008A58E1" w:rsidRDefault="008A58E1" w14:paraId="6A961843" w14:textId="6D84D063">
            <w:pPr>
              <w:rPr>
                <w:rFonts w:ascii="Arial" w:hAnsi="Arial" w:cs="Arial"/>
                <w:sz w:val="19"/>
                <w:szCs w:val="19"/>
              </w:rPr>
            </w:pPr>
          </w:p>
        </w:tc>
      </w:tr>
      <w:tr w:rsidRPr="001E193E" w:rsidR="008A58E1" w:rsidTr="0054585E" w14:paraId="0ACB871B" w14:textId="77777777">
        <w:tc>
          <w:tcPr>
            <w:tcW w:w="4415" w:type="dxa"/>
          </w:tcPr>
          <w:p w:rsidRPr="00C5204D" w:rsidR="008A58E1" w:rsidP="0054585E" w:rsidRDefault="008A58E1" w14:paraId="42D12F9F" w14:textId="77777777">
            <w:pPr>
              <w:rPr>
                <w:rFonts w:ascii="Arial" w:hAnsi="Arial" w:cs="Arial"/>
                <w:sz w:val="19"/>
                <w:szCs w:val="19"/>
              </w:rPr>
            </w:pPr>
          </w:p>
          <w:p w:rsidRPr="00C5204D" w:rsidR="008A58E1" w:rsidP="0054585E" w:rsidRDefault="008A58E1" w14:paraId="6E1CC2B2" w14:textId="77777777">
            <w:pPr>
              <w:rPr>
                <w:rFonts w:ascii="Arial" w:hAnsi="Arial" w:cs="Arial"/>
                <w:sz w:val="19"/>
                <w:szCs w:val="19"/>
              </w:rPr>
            </w:pPr>
            <w:r w:rsidRPr="00C5204D">
              <w:rPr>
                <w:rFonts w:ascii="Arial" w:hAnsi="Arial" w:cs="Arial"/>
                <w:sz w:val="19"/>
                <w:szCs w:val="19"/>
              </w:rPr>
              <w:t>Der Vermieter</w:t>
            </w:r>
          </w:p>
          <w:p w:rsidRPr="00C5204D" w:rsidR="008A58E1" w:rsidP="0054585E" w:rsidRDefault="008A58E1" w14:paraId="606621FF" w14:textId="77777777">
            <w:pPr>
              <w:rPr>
                <w:rFonts w:ascii="Arial" w:hAnsi="Arial" w:cs="Arial"/>
                <w:sz w:val="19"/>
                <w:szCs w:val="19"/>
              </w:rPr>
            </w:pPr>
          </w:p>
          <w:p w:rsidRPr="00C5204D" w:rsidR="008A58E1" w:rsidP="0054585E" w:rsidRDefault="008A58E1" w14:paraId="49330CE0" w14:textId="77777777">
            <w:pPr>
              <w:rPr>
                <w:rFonts w:ascii="Arial" w:hAnsi="Arial" w:cs="Arial"/>
                <w:sz w:val="19"/>
                <w:szCs w:val="19"/>
              </w:rPr>
            </w:pPr>
          </w:p>
          <w:p w:rsidRPr="00C5204D" w:rsidR="008A58E1" w:rsidP="0054585E" w:rsidRDefault="008A58E1" w14:paraId="4681D407" w14:textId="77777777">
            <w:pPr>
              <w:rPr>
                <w:rFonts w:ascii="Arial" w:hAnsi="Arial" w:cs="Arial"/>
                <w:sz w:val="19"/>
                <w:szCs w:val="19"/>
              </w:rPr>
            </w:pPr>
          </w:p>
        </w:tc>
        <w:tc>
          <w:tcPr>
            <w:tcW w:w="4415" w:type="dxa"/>
          </w:tcPr>
          <w:p w:rsidRPr="00C5204D" w:rsidR="008A58E1" w:rsidP="0054585E" w:rsidRDefault="008A58E1" w14:paraId="7DAFE489" w14:textId="77777777">
            <w:pPr>
              <w:rPr>
                <w:rFonts w:ascii="Arial" w:hAnsi="Arial" w:cs="Arial"/>
                <w:sz w:val="19"/>
                <w:szCs w:val="19"/>
              </w:rPr>
            </w:pPr>
          </w:p>
          <w:p w:rsidRPr="00C5204D" w:rsidR="008A58E1" w:rsidP="0054585E" w:rsidRDefault="008A58E1" w14:paraId="5FDF4D5C" w14:textId="77777777">
            <w:pPr>
              <w:rPr>
                <w:rFonts w:ascii="Arial" w:hAnsi="Arial" w:cs="Arial"/>
                <w:sz w:val="19"/>
                <w:szCs w:val="19"/>
              </w:rPr>
            </w:pPr>
            <w:r w:rsidRPr="00C5204D">
              <w:rPr>
                <w:rFonts w:ascii="Arial" w:hAnsi="Arial" w:cs="Arial"/>
                <w:sz w:val="19"/>
                <w:szCs w:val="19"/>
              </w:rPr>
              <w:t>Der / die Mieter / in</w:t>
            </w:r>
          </w:p>
          <w:p w:rsidRPr="00C5204D" w:rsidR="008A58E1" w:rsidP="0054585E" w:rsidRDefault="008A58E1" w14:paraId="14A7AA5A" w14:textId="77777777">
            <w:pPr>
              <w:rPr>
                <w:rFonts w:ascii="Arial" w:hAnsi="Arial" w:cs="Arial"/>
                <w:sz w:val="19"/>
                <w:szCs w:val="19"/>
              </w:rPr>
            </w:pPr>
          </w:p>
          <w:p w:rsidRPr="00C5204D" w:rsidR="008A58E1" w:rsidP="0054585E" w:rsidRDefault="008A58E1" w14:paraId="7F3EEFB2" w14:textId="77777777">
            <w:pPr>
              <w:rPr>
                <w:rFonts w:ascii="Arial" w:hAnsi="Arial" w:cs="Arial"/>
                <w:sz w:val="19"/>
                <w:szCs w:val="19"/>
              </w:rPr>
            </w:pPr>
          </w:p>
          <w:p w:rsidRPr="00C5204D" w:rsidR="008A58E1" w:rsidP="0054585E" w:rsidRDefault="008A58E1" w14:paraId="2C7E77ED" w14:textId="77777777">
            <w:pPr>
              <w:rPr>
                <w:rFonts w:ascii="Arial" w:hAnsi="Arial" w:cs="Arial"/>
                <w:sz w:val="19"/>
                <w:szCs w:val="19"/>
              </w:rPr>
            </w:pPr>
          </w:p>
        </w:tc>
      </w:tr>
    </w:tbl>
    <w:p w:rsidR="00B72E91" w:rsidP="00F02C2C" w:rsidRDefault="00B72E91" w14:paraId="3D0ADFA4" w14:textId="07E75339">
      <w:pPr>
        <w:rPr>
          <w:rFonts w:ascii="Arial" w:hAnsi="Arial" w:cs="Arial"/>
          <w:sz w:val="20"/>
          <w:szCs w:val="20"/>
        </w:rPr>
      </w:pPr>
    </w:p>
    <w:p w:rsidR="00B72E91" w:rsidRDefault="00B72E91" w14:paraId="507065EE" w14:textId="77777777">
      <w:pPr>
        <w:rPr>
          <w:rFonts w:ascii="Arial" w:hAnsi="Arial" w:cs="Arial"/>
          <w:sz w:val="20"/>
          <w:szCs w:val="20"/>
        </w:rPr>
      </w:pPr>
      <w:r>
        <w:rPr>
          <w:rFonts w:ascii="Arial" w:hAnsi="Arial" w:cs="Arial"/>
          <w:sz w:val="20"/>
          <w:szCs w:val="20"/>
        </w:rPr>
        <w:br w:type="page"/>
      </w:r>
    </w:p>
    <w:p w:rsidRPr="001431AD" w:rsidR="00B72E91" w:rsidP="001431AD" w:rsidRDefault="00B72E91" w14:paraId="17CF78D3" w14:textId="2479A190">
      <w:pPr>
        <w:pStyle w:val="berschrift1"/>
        <w:jc w:val="center"/>
        <w:rPr>
          <w:rFonts w:ascii="Arial" w:hAnsi="Arial" w:cs="Arial"/>
          <w:b/>
          <w:bCs/>
          <w:color w:val="000000" w:themeColor="text1"/>
          <w:sz w:val="28"/>
        </w:rPr>
      </w:pPr>
      <w:r w:rsidRPr="001431AD">
        <w:rPr>
          <w:rFonts w:ascii="Arial" w:hAnsi="Arial" w:cs="Arial"/>
          <w:b/>
          <w:bCs/>
          <w:color w:val="000000" w:themeColor="text1"/>
          <w:sz w:val="28"/>
        </w:rPr>
        <w:lastRenderedPageBreak/>
        <w:t>Hausordnung</w:t>
      </w:r>
    </w:p>
    <w:p w:rsidRPr="001431AD" w:rsidR="00B72E91" w:rsidP="001431AD" w:rsidRDefault="00B72E91" w14:paraId="77725C04" w14:textId="07300223">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Lärm</w:t>
      </w:r>
      <w:r w:rsidRPr="001431AD" w:rsidR="001431AD">
        <w:rPr>
          <w:rFonts w:ascii="Arial" w:hAnsi="Arial" w:cs="Arial"/>
          <w:b/>
          <w:bCs/>
          <w:color w:val="333333"/>
        </w:rPr>
        <w:t>:</w:t>
      </w:r>
    </w:p>
    <w:p w:rsidRPr="00B72E91" w:rsidR="00B72E91" w:rsidP="00B72E91" w:rsidRDefault="00B72E91" w14:paraId="7940EE93" w14:textId="35A17E2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f die Nachbarschaft muss Rücksicht genommen werden.</w:t>
      </w:r>
    </w:p>
    <w:p w:rsidRPr="00B72E91" w:rsidR="00B72E91" w:rsidP="00B72E91" w:rsidRDefault="00B72E91" w14:paraId="4B0D779C" w14:textId="7936495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Jede Störung der Nachtruhe zwischen 22.00 Uhr und 07.00 Uhr ist verboten.</w:t>
      </w:r>
    </w:p>
    <w:p w:rsidRPr="00B72E91" w:rsidR="00B72E91" w:rsidP="00B72E91" w:rsidRDefault="00B72E91" w14:paraId="5EB27F66" w14:textId="1F6F88AB">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ls Nachtruhestörung gilt jede lärmverursachende Handlung innerhalb und ausserhalb von der Box oder im Freien.</w:t>
      </w:r>
    </w:p>
    <w:p w:rsidRPr="00B72E91" w:rsidR="00B72E91" w:rsidP="00B72E91" w:rsidRDefault="00B72E91" w14:paraId="00CE6332" w14:textId="406F10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ie Musik muss auf Raumlautstärke eingestellt werden.</w:t>
      </w:r>
    </w:p>
    <w:p w:rsidRPr="00B72E91" w:rsidR="00B72E91" w:rsidP="00B72E91" w:rsidRDefault="00B72E91" w14:paraId="08C0214D" w14:textId="1B7E723A">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 den Autos den Motor nicht laufen lassen, langsam wegfahren.</w:t>
      </w:r>
    </w:p>
    <w:p w:rsidRPr="001431AD" w:rsidR="00B72E91" w:rsidP="001431AD" w:rsidRDefault="00B72E91" w14:paraId="621D0BD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Reinigung:</w:t>
      </w:r>
    </w:p>
    <w:p w:rsidRPr="00B72E91" w:rsidR="00B72E91" w:rsidP="00B72E91" w:rsidRDefault="00B72E91" w14:paraId="0F5CAF1F" w14:textId="18FA50CA">
      <w:pPr>
        <w:pStyle w:val="Listenabsatz"/>
        <w:numPr>
          <w:ilvl w:val="0"/>
          <w:numId w:val="2"/>
        </w:numPr>
        <w:rPr>
          <w:rFonts w:ascii="Arial" w:hAnsi="Arial" w:cs="Arial"/>
          <w:color w:val="333333"/>
          <w:sz w:val="19"/>
          <w:szCs w:val="19"/>
          <w:shd w:val="clear" w:color="auto" w:fill="FFFFFF"/>
        </w:rPr>
      </w:pPr>
      <w:proofErr w:type="spellStart"/>
      <w:r w:rsidRPr="00B72E91">
        <w:rPr>
          <w:rFonts w:ascii="Arial" w:hAnsi="Arial" w:cs="Arial"/>
          <w:color w:val="333333"/>
          <w:sz w:val="19"/>
          <w:szCs w:val="19"/>
          <w:shd w:val="clear" w:color="auto" w:fill="FFFFFF"/>
        </w:rPr>
        <w:t>Littering</w:t>
      </w:r>
      <w:proofErr w:type="spellEnd"/>
      <w:r w:rsidRPr="00B72E91">
        <w:rPr>
          <w:rFonts w:ascii="Arial" w:hAnsi="Arial" w:cs="Arial"/>
          <w:color w:val="333333"/>
          <w:sz w:val="19"/>
          <w:szCs w:val="19"/>
          <w:shd w:val="clear" w:color="auto" w:fill="FFFFFF"/>
        </w:rPr>
        <w:t xml:space="preserve"> wird entsprechend geahndet.</w:t>
      </w:r>
    </w:p>
    <w:p w:rsidRPr="00B72E91" w:rsidR="00B72E91" w:rsidP="00B72E91" w:rsidRDefault="00B72E91" w14:paraId="71B6F494" w14:textId="78969F06">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ox und Grundstück sind in einem sauberen Zustand zu erhalten.</w:t>
      </w:r>
    </w:p>
    <w:p w:rsidRPr="00B72E91" w:rsidR="00B72E91" w:rsidP="00B72E91" w:rsidRDefault="00B72E91" w14:paraId="12D1B413" w14:textId="01DDC72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Kein Müll auf dem Boden rumliegen lassen.</w:t>
      </w:r>
    </w:p>
    <w:p w:rsidRPr="00B72E91" w:rsidR="00B72E91" w:rsidP="00B72E91" w:rsidRDefault="00B72E91" w14:paraId="11F5FC5F" w14:textId="1B269E39">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Der Müll ist privat zu entsorgen. Die </w:t>
      </w:r>
      <w:r w:rsidR="00CA7106">
        <w:rPr>
          <w:rFonts w:ascii="Arial" w:hAnsi="Arial" w:cs="Arial"/>
          <w:color w:val="333333"/>
          <w:sz w:val="19"/>
          <w:szCs w:val="19"/>
          <w:shd w:val="clear" w:color="auto" w:fill="FFFFFF"/>
        </w:rPr>
        <w:t>einstellbox.ch ag</w:t>
      </w:r>
      <w:r w:rsidRPr="00B72E91">
        <w:rPr>
          <w:rFonts w:ascii="Arial" w:hAnsi="Arial" w:cs="Arial"/>
          <w:color w:val="333333"/>
          <w:sz w:val="19"/>
          <w:szCs w:val="19"/>
          <w:shd w:val="clear" w:color="auto" w:fill="FFFFFF"/>
        </w:rPr>
        <w:t xml:space="preserve"> stellt dazu ein Entsorgungsplatz beim Eingangstor zur Verfügung. Die Kehrichtabfuhr in Recherswil ist jeweils am Mittwoch.</w:t>
      </w:r>
    </w:p>
    <w:p w:rsidRPr="001431AD" w:rsidR="00B72E91" w:rsidP="001431AD" w:rsidRDefault="00B72E91" w14:paraId="2BC7148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Fahrzeuge:</w:t>
      </w:r>
    </w:p>
    <w:p w:rsidRPr="00B72E91" w:rsidR="00B72E91" w:rsidP="00B72E91" w:rsidRDefault="00B72E91" w14:paraId="0F6BD5F1" w14:textId="3F9A351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m Befahren des Grundstückes ist Schrittgeschwindigkeit einzuhalten.</w:t>
      </w:r>
    </w:p>
    <w:p w:rsidRPr="001431AD" w:rsidR="00B72E91" w:rsidP="001431AD" w:rsidRDefault="00B72E91" w14:paraId="5D6A8BD6"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Parkplätze:</w:t>
      </w:r>
    </w:p>
    <w:p w:rsidRPr="00B72E91" w:rsidR="00B72E91" w:rsidP="00B72E91" w:rsidRDefault="00B72E91" w14:paraId="5B836A6E" w14:textId="4C66291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Besucherparkplätze sind nur für Mieter und Kundschaft der </w:t>
      </w:r>
      <w:r w:rsidR="00F6527D">
        <w:rPr>
          <w:rFonts w:ascii="Arial" w:hAnsi="Arial" w:cs="Arial"/>
          <w:color w:val="333333"/>
          <w:sz w:val="19"/>
          <w:szCs w:val="19"/>
          <w:shd w:val="clear" w:color="auto" w:fill="FFFFFF"/>
        </w:rPr>
        <w:t>einstellbox.ch ag</w:t>
      </w:r>
      <w:r w:rsidRPr="00B72E91">
        <w:rPr>
          <w:rFonts w:ascii="Arial" w:hAnsi="Arial" w:cs="Arial"/>
          <w:color w:val="333333"/>
          <w:sz w:val="19"/>
          <w:szCs w:val="19"/>
          <w:shd w:val="clear" w:color="auto" w:fill="FFFFFF"/>
        </w:rPr>
        <w:t xml:space="preserve"> vorgesehen.</w:t>
      </w:r>
    </w:p>
    <w:p w:rsidRPr="00B72E91" w:rsidR="00B72E91" w:rsidP="00B72E91" w:rsidRDefault="00B72E91" w14:paraId="5B96E80F" w14:textId="73B0D33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as Abstellen der Fahrzeuge vor den Boxen ist nicht gestattet, ausser für den Warenumschlag. Bei Bedarf stehen dazu kurzfristig die Besucherparkplätze zur Verfügung.</w:t>
      </w:r>
    </w:p>
    <w:p w:rsidRPr="001431AD" w:rsidR="00B72E91" w:rsidP="001431AD" w:rsidRDefault="00B72E91" w14:paraId="1939181C"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Änderungen am Mietobjekt:</w:t>
      </w:r>
    </w:p>
    <w:p w:rsidRPr="00B72E91" w:rsidR="00B72E91" w:rsidP="00B72E91" w:rsidRDefault="00B72E91" w14:paraId="3E5E969B" w14:textId="6CE9EBBC">
      <w:pPr>
        <w:pStyle w:val="Listenabsatz"/>
        <w:numPr>
          <w:ilvl w:val="0"/>
          <w:numId w:val="2"/>
        </w:numPr>
        <w:rPr>
          <w:rFonts w:ascii="Arial" w:hAnsi="Arial" w:cs="Arial"/>
          <w:color w:val="333333"/>
          <w:sz w:val="19"/>
          <w:szCs w:val="19"/>
          <w:shd w:val="clear" w:color="auto" w:fill="FFFFFF"/>
        </w:rPr>
      </w:pPr>
      <w:r>
        <w:rPr>
          <w:rFonts w:ascii="Arial" w:hAnsi="Arial" w:cs="Arial"/>
          <w:color w:val="333333"/>
          <w:sz w:val="19"/>
          <w:szCs w:val="19"/>
          <w:shd w:val="clear" w:color="auto" w:fill="FFFFFF"/>
        </w:rPr>
        <w:t>S</w:t>
      </w:r>
      <w:r w:rsidRPr="00B72E91">
        <w:rPr>
          <w:rFonts w:ascii="Arial" w:hAnsi="Arial" w:cs="Arial"/>
          <w:color w:val="333333"/>
          <w:sz w:val="19"/>
          <w:szCs w:val="19"/>
          <w:shd w:val="clear" w:color="auto" w:fill="FFFFFF"/>
        </w:rPr>
        <w:t>ämtliche Erneuerung resp. Änderungen am Mietobjekt bedürfen der schriftlichen</w:t>
      </w:r>
      <w:r>
        <w:rPr>
          <w:rFonts w:ascii="Arial" w:hAnsi="Arial" w:cs="Arial"/>
          <w:color w:val="333333"/>
          <w:sz w:val="19"/>
          <w:szCs w:val="19"/>
          <w:shd w:val="clear" w:color="auto" w:fill="FFFFFF"/>
        </w:rPr>
        <w:t xml:space="preserve"> Z</w:t>
      </w:r>
      <w:r w:rsidRPr="00B72E91">
        <w:rPr>
          <w:rFonts w:ascii="Arial" w:hAnsi="Arial" w:cs="Arial"/>
          <w:color w:val="333333"/>
          <w:sz w:val="19"/>
          <w:szCs w:val="19"/>
          <w:shd w:val="clear" w:color="auto" w:fill="FFFFFF"/>
        </w:rPr>
        <w:t>ustimmung durch den Vermieter.</w:t>
      </w:r>
    </w:p>
    <w:p w:rsidRPr="001431AD" w:rsidR="00B72E91" w:rsidP="001431AD" w:rsidRDefault="00B72E91" w14:paraId="0781007E" w14:textId="455CE5E1">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 xml:space="preserve">Kostenpflichtige Dienstleistungen </w:t>
      </w:r>
      <w:r w:rsidRPr="001431AD" w:rsidR="00F6527D">
        <w:rPr>
          <w:rFonts w:ascii="Arial" w:hAnsi="Arial" w:cs="Arial"/>
          <w:b/>
          <w:bCs/>
          <w:color w:val="333333"/>
        </w:rPr>
        <w:t>(</w:t>
      </w:r>
      <w:r w:rsidRPr="001431AD">
        <w:rPr>
          <w:rFonts w:ascii="Arial" w:hAnsi="Arial" w:cs="Arial"/>
          <w:b/>
          <w:bCs/>
          <w:color w:val="333333"/>
        </w:rPr>
        <w:t>Ansatz pro Stunde CHF 75.- exkl. MwSt</w:t>
      </w:r>
      <w:r w:rsidRPr="001431AD" w:rsidR="00F6527D">
        <w:rPr>
          <w:rFonts w:ascii="Arial" w:hAnsi="Arial" w:cs="Arial"/>
          <w:b/>
          <w:bCs/>
          <w:color w:val="333333"/>
        </w:rPr>
        <w:t>.)</w:t>
      </w:r>
    </w:p>
    <w:p w:rsidRPr="00B72E91" w:rsidR="00B72E91" w:rsidP="00B72E91" w:rsidRDefault="00B72E91" w14:paraId="7AFC8CC7" w14:textId="1C03245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Sicherungen im Technikraum einschalten; pro Fall Verrechnung nach Aufwand.</w:t>
      </w:r>
    </w:p>
    <w:p w:rsidRPr="00B72E91" w:rsidR="00B72E91" w:rsidP="00B72E91" w:rsidRDefault="00B72E91" w14:paraId="45B1B889" w14:textId="659ECD4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skunft Videoüberwachung nach Aufwand.</w:t>
      </w:r>
    </w:p>
    <w:p w:rsidRPr="00B72E91" w:rsidR="00B72E91" w:rsidP="00B72E91" w:rsidRDefault="00B72E91" w14:paraId="4E013E8E" w14:textId="4B11F248">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bschlussreinigung bei unsachgemässer Abgabe der Box nach Aufwand.</w:t>
      </w:r>
    </w:p>
    <w:p w:rsidRPr="001431AD" w:rsidR="00B72E91" w:rsidP="00F02C2C" w:rsidRDefault="00B72E91" w14:paraId="78689F48" w14:textId="1DED1C77">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Verlust der Schlüssel für die Box</w:t>
      </w:r>
      <w:r w:rsidR="001A5419">
        <w:rPr>
          <w:rFonts w:ascii="Arial" w:hAnsi="Arial" w:cs="Arial"/>
          <w:color w:val="333333"/>
          <w:sz w:val="19"/>
          <w:szCs w:val="19"/>
          <w:shd w:val="clear" w:color="auto" w:fill="FFFFFF"/>
        </w:rPr>
        <w:t xml:space="preserve">, </w:t>
      </w:r>
      <w:r w:rsidRPr="00B72E91">
        <w:rPr>
          <w:rFonts w:ascii="Arial" w:hAnsi="Arial" w:cs="Arial"/>
          <w:color w:val="333333"/>
          <w:sz w:val="19"/>
          <w:szCs w:val="19"/>
          <w:shd w:val="clear" w:color="auto" w:fill="FFFFFF"/>
        </w:rPr>
        <w:t>pauschal Fr. 250.- exkl. MwSt.</w:t>
      </w:r>
    </w:p>
    <w:sectPr w:rsidRPr="001431AD" w:rsidR="00B72E91" w:rsidSect="003F4B60">
      <w:headerReference w:type="even" r:id="rId10"/>
      <w:headerReference w:type="default" r:id="rId11"/>
      <w:footerReference w:type="even" r:id="rId12"/>
      <w:footerReference w:type="default" r:id="rId13"/>
      <w:pgSz w:w="11900" w:h="16840"/>
      <w:pgMar w:top="1417" w:right="1417" w:bottom="1134" w:left="1417"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w:comment w:initials="A" w:author="Autor" w:id="0">
    <w:p w:rsidR="003F0614" w:rsidRDefault="003F0614" w14:paraId="3D84C1AD" w14:textId="7728609D">
      <w:pPr>
        <w:pStyle w:val="Kommentartext"/>
      </w:pPr>
      <w:r>
        <w:rPr>
          <w:rStyle w:val="Kommentarzeichen"/>
        </w:rPr>
        <w:annotationRef/>
      </w:r>
      <w:proofErr w:type="spellStart"/>
      <w:proofErr w:type="gramStart"/>
      <w:r w:rsidRPr="00DD339C">
        <w:rPr>
          <w:rFonts w:ascii="Consolas" w:hAnsi="Consolas"/>
          <w:color w:val="24292E"/>
          <w:lang w:val="en-US"/>
        </w:rPr>
        <w:t>displayParagraphIf</w:t>
      </w:r>
      <w:proofErr w:type="spellEnd"/>
      <w:r>
        <w:rPr>
          <w:rFonts w:ascii="Consolas" w:hAnsi="Consolas"/>
          <w:color w:val="24292E"/>
          <w:lang w:val="en-US"/>
        </w:rPr>
        <w:t>(</w:t>
      </w:r>
      <w:proofErr w:type="spellStart"/>
      <w:proofErr w:type="gramEnd"/>
      <w:r>
        <w:rPr>
          <w:rFonts w:ascii="Consolas" w:hAnsi="Consolas"/>
          <w:color w:val="24292E"/>
          <w:lang w:val="en-US"/>
        </w:rPr>
        <w:t>cu.firmenName</w:t>
      </w:r>
      <w:proofErr w:type="spellEnd"/>
      <w:r w:rsidR="00EF4730">
        <w:rPr>
          <w:rFonts w:ascii="Consolas" w:hAnsi="Consolas"/>
          <w:color w:val="24292E"/>
          <w:lang w:val="en-US"/>
        </w:rPr>
        <w:t xml:space="preserve"> </w:t>
      </w:r>
      <w:r w:rsidR="00E20F54">
        <w:rPr>
          <w:rFonts w:ascii="Consolas" w:hAnsi="Consolas"/>
          <w:color w:val="24292E"/>
          <w:lang w:val="en-US"/>
        </w:rPr>
        <w:t>!= null</w:t>
      </w:r>
      <w:r>
        <w:rPr>
          <w:rFonts w:ascii="Consolas" w:hAnsi="Consolas"/>
          <w:color w:val="24292E"/>
          <w:lang w:val="en-US"/>
        </w:rPr>
        <w:t>)</w:t>
      </w:r>
    </w:p>
  </w:comment>
  <w:comment w:initials="A" w:author="Autor" w:id="1">
    <w:p w:rsidR="00772C28" w:rsidRDefault="00772C28" w14:paraId="7428513F" w14:textId="630F665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proofErr w:type="spellEnd"/>
      <w:r w:rsidR="00EF4730">
        <w:rPr>
          <w:rFonts w:ascii="Consolas" w:hAnsi="Consolas"/>
          <w:color w:val="24292E"/>
        </w:rPr>
        <w:t xml:space="preserve"> </w:t>
      </w:r>
      <w:r w:rsidRPr="00B20385">
        <w:rPr>
          <w:rFonts w:ascii="Consolas" w:hAnsi="Consolas"/>
          <w:color w:val="24292E"/>
        </w:rPr>
        <w:t>!= null)</w:t>
      </w:r>
    </w:p>
  </w:comment>
  <w:comment w:initials="A" w:author="Autor" w:id="2">
    <w:p w:rsidR="00367451" w:rsidRDefault="00367451" w14:paraId="1EA0975C" w14:textId="58CD5487">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r>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null)</w:t>
      </w:r>
    </w:p>
  </w:comment>
  <w:comment w:initials="A" w:author="Autor" w:id="3">
    <w:p w:rsidR="00844557" w:rsidRDefault="00844557" w14:paraId="18291D82" w14:textId="528B538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Pr>
          <w:rFonts w:ascii="Consolas" w:hAnsi="Consolas"/>
          <w:color w:val="24292E"/>
        </w:rPr>
        <w:t>strasse</w:t>
      </w:r>
      <w:proofErr w:type="spellEnd"/>
      <w:r w:rsidR="00EF4730">
        <w:rPr>
          <w:rFonts w:ascii="Consolas" w:hAnsi="Consolas"/>
          <w:color w:val="24292E"/>
        </w:rPr>
        <w:t xml:space="preserve"> </w:t>
      </w:r>
      <w:r w:rsidRPr="00B20385">
        <w:rPr>
          <w:rFonts w:ascii="Consolas" w:hAnsi="Consolas"/>
          <w:color w:val="24292E"/>
        </w:rPr>
        <w:t xml:space="preserve">!= </w:t>
      </w:r>
      <w:r w:rsidR="00EE3184">
        <w:rPr>
          <w:rFonts w:ascii="Consolas" w:hAnsi="Consolas"/>
          <w:color w:val="24292E"/>
        </w:rPr>
        <w:t>""</w:t>
      </w:r>
      <w:r w:rsidRPr="00B20385">
        <w:rPr>
          <w:rFonts w:ascii="Consolas" w:hAnsi="Consolas"/>
          <w:color w:val="24292E"/>
        </w:rPr>
        <w:t>)</w:t>
      </w:r>
    </w:p>
  </w:comment>
  <w:comment w:initials="A" w:author="Autor" w:id="4">
    <w:p w:rsidRPr="00871571" w:rsidR="00AB0194" w:rsidRDefault="00AB0194" w14:paraId="2D57711B" w14:textId="46EB63C9">
      <w:pPr>
        <w:pStyle w:val="Kommentartext"/>
        <w:rPr>
          <w:lang w:val="fr-CH"/>
        </w:rPr>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sidR="002745F0">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xml:space="preserve">!= </w:t>
      </w:r>
      <w:r w:rsidRPr="00871571" w:rsidR="00EE3184">
        <w:rPr>
          <w:rFonts w:ascii="Consolas" w:hAnsi="Consolas"/>
          <w:color w:val="24292E"/>
          <w:lang w:val="fr-CH"/>
        </w:rPr>
        <w:t>""</w:t>
      </w:r>
      <w:r w:rsidRPr="00871571">
        <w:rPr>
          <w:rFonts w:ascii="Consolas" w:hAnsi="Consolas"/>
          <w:color w:val="24292E"/>
          <w:lang w:val="fr-CH"/>
        </w:rPr>
        <w:t>)</w:t>
      </w:r>
    </w:p>
  </w:comment>
  <w:comment w:initials="A" w:author="Autor" w:id="5">
    <w:p w:rsidRPr="00681DA5" w:rsidR="00461703" w:rsidRDefault="00461703" w14:paraId="214F9C7C" w14:textId="3FDAD3E6">
      <w:pPr>
        <w:pStyle w:val="Kommentartext"/>
        <w:rPr>
          <w:lang w:val="fr-CH"/>
        </w:rPr>
      </w:pPr>
      <w:r>
        <w:rPr>
          <w:rStyle w:val="Kommentarzeichen"/>
        </w:rPr>
        <w:annotationRef/>
      </w:r>
      <w:r w:rsidRPr="00681DA5">
        <w:rPr>
          <w:rFonts w:ascii="Consolas" w:hAnsi="Consolas"/>
          <w:color w:val="24292E"/>
          <w:lang w:val="fr-CH"/>
        </w:rPr>
        <w:t>displayParagraphIf(cu.tel</w:t>
      </w:r>
      <w:r w:rsidRPr="00681DA5" w:rsidR="00DA0D9E">
        <w:rPr>
          <w:rFonts w:ascii="Consolas" w:hAnsi="Consolas"/>
          <w:color w:val="24292E"/>
          <w:lang w:val="fr-CH"/>
        </w:rPr>
        <w:t xml:space="preserve"> != ""</w:t>
      </w:r>
      <w:r w:rsidRPr="00681DA5">
        <w:rPr>
          <w:rFonts w:ascii="Consolas" w:hAnsi="Consolas"/>
          <w:color w:val="24292E"/>
          <w:lang w:val="fr-CH"/>
        </w:rPr>
        <w:t>)</w:t>
      </w:r>
    </w:p>
  </w:comment>
  <w:comment w:initials="A" w:author="Autor" w:id="6">
    <w:p w:rsidRPr="00871571" w:rsidR="00B20385" w:rsidRDefault="00B20385" w14:paraId="3D2528D5" w14:textId="4B477B24">
      <w:pPr>
        <w:pStyle w:val="Kommentartext"/>
      </w:pPr>
      <w:r>
        <w:rPr>
          <w:rStyle w:val="Kommentarzeichen"/>
        </w:rPr>
        <w:annotationRef/>
      </w:r>
      <w:r w:rsidRPr="00681DA5">
        <w:rPr>
          <w:rFonts w:ascii="Consolas" w:hAnsi="Consolas"/>
          <w:color w:val="24292E"/>
          <w:lang w:val="fr-CH"/>
        </w:rPr>
        <w:t xml:space="preserve">displayParagraphIf(cu.email != </w:t>
      </w:r>
      <w:r w:rsidRPr="00871571" w:rsidR="00EE3184">
        <w:rPr>
          <w:rFonts w:ascii="Consolas" w:hAnsi="Consolas"/>
          <w:color w:val="24292E"/>
        </w:rPr>
        <w:t>""</w:t>
      </w:r>
      <w:r w:rsidRPr="00871571">
        <w:rPr>
          <w:rFonts w:ascii="Consolas" w:hAnsi="Consolas"/>
          <w:color w:val="24292E"/>
        </w:rPr>
        <w:t>)</w:t>
      </w:r>
    </w:p>
  </w:comment>
  <w:comment w:initials="A" w:author="Autor" w:id="7">
    <w:p w:rsidRPr="00B20385" w:rsidR="00B67069" w:rsidRDefault="00B67069" w14:paraId="4645C24C" w14:textId="3DEDF2EE">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DD339C">
        <w:rPr>
          <w:rFonts w:ascii="Consolas" w:hAnsi="Consolas"/>
          <w:color w:val="24292E"/>
        </w:rPr>
        <w:t>co.</w:t>
      </w:r>
      <w:r w:rsidRPr="00271A44">
        <w:rPr>
          <w:rFonts w:ascii="Consolas" w:hAnsi="Consolas"/>
          <w:color w:val="24292E"/>
        </w:rPr>
        <w:t>openEndedContract</w:t>
      </w:r>
      <w:r>
        <w:rPr>
          <w:rFonts w:ascii="Consolas" w:hAnsi="Consolas"/>
          <w:color w:val="24292E"/>
        </w:rPr>
        <w:t>.equals</w:t>
      </w:r>
      <w:proofErr w:type="spellEnd"/>
      <w:r>
        <w:rPr>
          <w:rFonts w:ascii="Consolas" w:hAnsi="Consolas"/>
          <w:color w:val="24292E"/>
        </w:rPr>
        <w:t>("</w:t>
      </w:r>
      <w:r w:rsidR="00285615">
        <w:rPr>
          <w:rFonts w:ascii="Consolas" w:hAnsi="Consolas"/>
          <w:color w:val="24292E"/>
        </w:rPr>
        <w:t>Ja</w:t>
      </w:r>
      <w:r>
        <w:rPr>
          <w:rFonts w:ascii="Consolas" w:hAnsi="Consolas"/>
          <w:color w:val="24292E"/>
        </w:rPr>
        <w:t>"))</w:t>
      </w:r>
    </w:p>
  </w:comment>
  <w:comment w:initials="A" w:author="Autor" w:id="8">
    <w:p w:rsidRPr="001A5419" w:rsidR="00B67069" w:rsidRDefault="00B67069" w14:paraId="0355E209" w14:textId="669142DC">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co.openEndedContract.equals</w:t>
      </w:r>
      <w:proofErr w:type="spellEnd"/>
      <w:r w:rsidRPr="001A5419">
        <w:rPr>
          <w:rFonts w:ascii="Consolas" w:hAnsi="Consolas"/>
          <w:color w:val="24292E"/>
        </w:rPr>
        <w:t>("</w:t>
      </w:r>
      <w:r w:rsidRPr="001A5419" w:rsidR="00285615">
        <w:rPr>
          <w:rFonts w:ascii="Consolas" w:hAnsi="Consolas"/>
          <w:color w:val="24292E"/>
        </w:rPr>
        <w:t>Nein</w:t>
      </w:r>
      <w:r w:rsidRPr="001A5419">
        <w:rPr>
          <w:rFonts w:ascii="Consolas" w:hAnsi="Consolas"/>
          <w:color w:val="24292E"/>
        </w:rPr>
        <w:t>"))</w:t>
      </w:r>
    </w:p>
  </w:comment>
  <w:comment w:initials="A" w:author="Autor" w:id="9">
    <w:p w:rsidRPr="00894AEC" w:rsidR="00257CF2" w:rsidP="00257CF2" w:rsidRDefault="00257CF2" w14:paraId="5F92DB2F" w14:textId="77777777">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x</w:t>
      </w:r>
      <w:proofErr w:type="spellEnd"/>
      <w:r w:rsidRPr="00894AEC">
        <w:rPr>
          <w:lang w:val="en-US"/>
        </w:rPr>
        <w:t>)</w:t>
      </w:r>
    </w:p>
  </w:comment>
  <w:comment w:initials="A" w:author="Autor" w:id="11">
    <w:p w:rsidRPr="00894AEC" w:rsidR="00257CF2" w:rsidP="00257CF2" w:rsidRDefault="00257CF2" w14:paraId="6615051D" w14:textId="3531BA7D">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p</w:t>
      </w:r>
      <w:proofErr w:type="spellEnd"/>
      <w:r w:rsidRPr="00894AEC">
        <w:rPr>
          <w:lang w:val="en-US"/>
        </w:rPr>
        <w:t>)</w:t>
      </w:r>
    </w:p>
  </w:comment>
  <w:comment w:initials="A" w:author="Autor" w:id="12">
    <w:p w:rsidRPr="00894AEC" w:rsidR="00257CF2" w:rsidP="00257CF2" w:rsidRDefault="00257CF2" w14:paraId="4309D3B5" w14:textId="64B1A370">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bb)</w:t>
      </w:r>
    </w:p>
  </w:comment>
  <w:comment w:initials="A" w:author="Autor" w:id="13">
    <w:p w:rsidRPr="001A5419" w:rsidR="00894AEC" w:rsidP="00894AEC" w:rsidRDefault="00894AEC" w14:paraId="0308F657" w14:textId="77777777">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bemerkungen</w:t>
      </w:r>
      <w:proofErr w:type="spellEnd"/>
      <w:r w:rsidRPr="001A5419">
        <w:rPr>
          <w:rFonts w:ascii="Consolas" w:hAnsi="Consolas"/>
          <w:color w:val="24292E"/>
        </w:rPr>
        <w:t xml:space="preserve"> != null)</w:t>
      </w:r>
    </w:p>
  </w:comment>
  <w:comment w:initials="A" w:author="Autor" w:id="14">
    <w:p w:rsidR="00894AEC" w:rsidP="00894AEC" w:rsidRDefault="00894AEC" w14:paraId="09DF28B9" w14:textId="77777777">
      <w:pPr>
        <w:pStyle w:val="Kommentartext"/>
      </w:pPr>
      <w:r>
        <w:rPr>
          <w:rStyle w:val="Kommentarzeichen"/>
        </w:rPr>
        <w:annotationRef/>
      </w:r>
      <w:proofErr w:type="spellStart"/>
      <w:r w:rsidRPr="00A52B1A">
        <w:rPr>
          <w:rFonts w:ascii="Consolas" w:hAnsi="Consolas"/>
          <w:color w:val="24292E"/>
        </w:rPr>
        <w:t>displayParagraphIf</w:t>
      </w:r>
      <w:proofErr w:type="spellEnd"/>
      <w:r w:rsidRPr="00A52B1A">
        <w:rPr>
          <w:rFonts w:ascii="Consolas" w:hAnsi="Consolas"/>
          <w:color w:val="24292E"/>
        </w:rPr>
        <w:t>(</w:t>
      </w:r>
      <w:proofErr w:type="spellStart"/>
      <w:r>
        <w:rPr>
          <w:rFonts w:ascii="Consolas" w:hAnsi="Consolas"/>
          <w:color w:val="24292E"/>
        </w:rPr>
        <w:t>bemerkungen</w:t>
      </w:r>
      <w:proofErr w:type="spellEnd"/>
      <w:r>
        <w:rPr>
          <w:rFonts w:ascii="Consolas" w:hAnsi="Consolas"/>
          <w:color w:val="24292E"/>
        </w:rPr>
        <w:t xml:space="preserve"> !=</w:t>
      </w:r>
      <w:r w:rsidRPr="00A52B1A">
        <w:rPr>
          <w:rFonts w:ascii="Consolas" w:hAnsi="Consolas"/>
          <w:color w:val="24292E"/>
        </w:rPr>
        <w:t xml:space="preserve"> </w:t>
      </w:r>
      <w:r>
        <w:rPr>
          <w:rFonts w:ascii="Consolas" w:hAnsi="Consolas"/>
          <w:color w:val="24292E"/>
        </w:rPr>
        <w:t>null</w:t>
      </w:r>
      <w:r w:rsidRPr="00A52B1A">
        <w:rPr>
          <w:rFonts w:ascii="Consolas" w:hAnsi="Consolas"/>
          <w:color w:val="24292E"/>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84C1AD" w15:done="0"/>
  <w15:commentEx w15:paraId="7428513F" w15:done="0"/>
  <w15:commentEx w15:paraId="1EA0975C" w15:done="0"/>
  <w15:commentEx w15:paraId="18291D82" w15:done="0"/>
  <w15:commentEx w15:paraId="2D57711B" w15:done="0"/>
  <w15:commentEx w15:paraId="214F9C7C" w15:done="0"/>
  <w15:commentEx w15:paraId="3D2528D5" w15:done="0"/>
  <w15:commentEx w15:paraId="4645C24C" w15:done="0"/>
  <w15:commentEx w15:paraId="0355E209" w15:done="0"/>
  <w15:commentEx w15:paraId="5F92DB2F" w15:done="0"/>
  <w15:commentEx w15:paraId="6615051D" w15:done="0"/>
  <w15:commentEx w15:paraId="4309D3B5" w15:done="0"/>
  <w15:commentEx w15:paraId="0308F657" w15:done="0"/>
  <w15:commentEx w15:paraId="09DF28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4C1AD" w16cid:durableId="21DA77E3"/>
  <w16cid:commentId w16cid:paraId="7428513F" w16cid:durableId="21DA7894"/>
  <w16cid:commentId w16cid:paraId="1EA0975C" w16cid:durableId="229E4886"/>
  <w16cid:commentId w16cid:paraId="18291D82" w16cid:durableId="21DAA25E"/>
  <w16cid:commentId w16cid:paraId="2D57711B" w16cid:durableId="21DAEB2A"/>
  <w16cid:commentId w16cid:paraId="214F9C7C" w16cid:durableId="2300D802"/>
  <w16cid:commentId w16cid:paraId="3D2528D5" w16cid:durableId="21DA78F5"/>
  <w16cid:commentId w16cid:paraId="4645C24C" w16cid:durableId="21D84A86"/>
  <w16cid:commentId w16cid:paraId="0355E209" w16cid:durableId="21D84B14"/>
  <w16cid:commentId w16cid:paraId="5F92DB2F" w16cid:durableId="21D73888"/>
  <w16cid:commentId w16cid:paraId="6615051D" w16cid:durableId="2297BF1B"/>
  <w16cid:commentId w16cid:paraId="4309D3B5" w16cid:durableId="2297BF21"/>
  <w16cid:commentId w16cid:paraId="0308F657" w16cid:durableId="228936DF"/>
  <w16cid:commentId w16cid:paraId="09DF28B9" w16cid:durableId="2289386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2A8F71" w14:textId="77777777" w:rsidR="00093DB9" w:rsidRDefault="00093DB9" w:rsidP="002B2A9D">
      <w:r>
        <w:separator/>
      </w:r>
    </w:p>
  </w:endnote>
  <w:endnote w:type="continuationSeparator" w:id="0">
    <w:p w14:paraId="4AF5F3C7" w14:textId="77777777" w:rsidR="00093DB9" w:rsidRDefault="00093DB9" w:rsidP="002B2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04719C" w:rsidRDefault="0004719C" w14:paraId="680D6B86"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DF4A9F" w:rsidR="00DF4A9F">
      <w:rPr>
        <w:noProof/>
        <w:color w:val="323E4F" w:themeColor="text2" w:themeShade="BF"/>
        <w:lang w:val="de-DE"/>
      </w:rPr>
      <w:t>6</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DF4A9F" w:rsidR="00DF4A9F">
      <w:rPr>
        <w:noProof/>
        <w:color w:val="323E4F" w:themeColor="text2" w:themeShade="BF"/>
        <w:lang w:val="de-DE"/>
      </w:rPr>
      <w:t>6</w:t>
    </w:r>
    <w:r>
      <w:rPr>
        <w:color w:val="323E4F" w:themeColor="text2" w:themeShade="BF"/>
      </w:rPr>
      <w:fldChar w:fldCharType="end"/>
    </w:r>
  </w:p>
  <w:p w:rsidR="0004719C" w:rsidRDefault="0004719C" w14:paraId="65E2D4DC" w14:textId="77777777">
    <w:pPr>
      <w:pStyle w:val="Fuzeile"/>
    </w:pPr>
  </w:p>
</w:ftr>
</file>

<file path=word/footer2.xml><?xml version="1.0" encoding="utf-8"?>
<w:ft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6740B5" w:rsidRDefault="006740B5" w14:paraId="6CD2A495"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DF4A9F" w:rsidR="00DF4A9F">
      <w:rPr>
        <w:noProof/>
        <w:color w:val="323E4F" w:themeColor="text2" w:themeShade="BF"/>
        <w:lang w:val="de-DE"/>
      </w:rPr>
      <w:t>5</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DF4A9F" w:rsidR="00DF4A9F">
      <w:rPr>
        <w:noProof/>
        <w:color w:val="323E4F" w:themeColor="text2" w:themeShade="BF"/>
        <w:lang w:val="de-DE"/>
      </w:rPr>
      <w:t>6</w:t>
    </w:r>
    <w:r>
      <w:rPr>
        <w:color w:val="323E4F" w:themeColor="text2" w:themeShade="BF"/>
      </w:rPr>
      <w:fldChar w:fldCharType="end"/>
    </w:r>
  </w:p>
  <w:p w:rsidRPr="007968BF" w:rsidR="006740B5" w:rsidRDefault="006740B5" w14:paraId="6800DB11" w14:textId="77777777">
    <w:pPr>
      <w:pStyle w:val="Fuzeile"/>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75CB0E" w14:textId="77777777" w:rsidR="00093DB9" w:rsidRDefault="00093DB9" w:rsidP="002B2A9D">
      <w:r>
        <w:separator/>
      </w:r>
    </w:p>
  </w:footnote>
  <w:footnote w:type="continuationSeparator" w:id="0">
    <w:p w14:paraId="0F222B91" w14:textId="77777777" w:rsidR="00093DB9" w:rsidRDefault="00093DB9" w:rsidP="002B2A9D">
      <w:r>
        <w:continuationSeparator/>
      </w:r>
    </w:p>
  </w:footnote>
</w:footnotes>
</file>

<file path=word/header1.xml><?xml version="1.0" encoding="utf-8"?>
<w:hd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CB56ED" w:rsidTr="0054115B" w14:paraId="2E96AEA0" w14:textId="77777777">
      <w:trPr>
        <w:jc w:val="right"/>
      </w:trPr>
      <w:tc>
        <w:tcPr>
          <w:tcW w:w="851" w:type="dxa"/>
          <w:vMerge w:val="restart"/>
          <w:shd w:val="clear" w:color="auto" w:fill="auto"/>
        </w:tcPr>
        <w:p w:rsidRPr="00DD24F3" w:rsidR="00CB56ED" w:rsidP="00CB56ED" w:rsidRDefault="00CB56ED" w14:paraId="5983704B" w14:textId="77777777">
          <w:pPr>
            <w:jc w:val="center"/>
            <w:rPr>
              <w:sz w:val="4"/>
              <w:szCs w:val="4"/>
            </w:rPr>
          </w:pPr>
          <w:r>
            <w:rPr>
              <w:noProof/>
              <w:lang w:eastAsia="de-CH"/>
            </w:rPr>
            <w:drawing>
              <wp:anchor distT="0" distB="0" distL="114300" distR="114300" simplePos="false" relativeHeight="251660288" behindDoc="false" locked="false" layoutInCell="true" allowOverlap="true" wp14:anchorId="597E952A" wp14:editId="682D512F">
                <wp:simplePos x="0" y="0"/>
                <wp:positionH relativeFrom="column">
                  <wp:posOffset>0</wp:posOffset>
                </wp:positionH>
                <wp:positionV relativeFrom="paragraph">
                  <wp:posOffset>16036</wp:posOffset>
                </wp:positionV>
                <wp:extent cx="457200" cy="457200"/>
                <wp:effectExtent l="0" t="0" r="0" b="0"/>
                <wp:wrapSquare wrapText="bothSides"/>
                <wp:docPr id="2" name="Grafik 2"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CB56ED" w:rsidP="00CB56ED" w:rsidRDefault="00CB56ED" w14:paraId="2277C6F0" w14:textId="77777777">
          <w:pPr>
            <w:rPr>
              <w:b/>
              <w:i/>
              <w:sz w:val="20"/>
              <w:szCs w:val="20"/>
            </w:rPr>
          </w:pPr>
        </w:p>
        <w:p w:rsidRPr="00452644" w:rsidR="00CB56ED" w:rsidP="00CB56ED" w:rsidRDefault="00CB56ED" w14:paraId="6817A8EC"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CB56ED" w:rsidP="00CB56ED" w:rsidRDefault="00CB56ED" w14:paraId="6EB8475D" w14:textId="77777777">
          <w:pPr>
            <w:pStyle w:val="Kopfzeile"/>
            <w:jc w:val="right"/>
            <w:rPr>
              <w:rFonts w:ascii="Arial" w:hAnsi="Arial" w:cs="Arial"/>
              <w:sz w:val="19"/>
              <w:szCs w:val="19"/>
            </w:rPr>
          </w:pPr>
          <w:r>
            <w:rPr>
              <w:rFonts w:ascii="Arial" w:hAnsi="Arial" w:cs="Arial"/>
              <w:sz w:val="19"/>
              <w:szCs w:val="19"/>
            </w:rPr>
            <w:t>e</w:t>
          </w:r>
          <w:r w:rsidRPr="001E193E">
            <w:rPr>
              <w:rFonts w:ascii="Arial" w:hAnsi="Arial" w:cs="Arial"/>
              <w:sz w:val="19"/>
              <w:szCs w:val="19"/>
            </w:rPr>
            <w:t>instellbox</w:t>
          </w:r>
          <w:r>
            <w:rPr>
              <w:rFonts w:ascii="Arial" w:hAnsi="Arial" w:cs="Arial"/>
              <w:sz w:val="19"/>
              <w:szCs w:val="19"/>
            </w:rPr>
            <w:t>.ch</w:t>
          </w:r>
          <w:r w:rsidRPr="001E193E">
            <w:rPr>
              <w:rFonts w:ascii="Arial" w:hAnsi="Arial" w:cs="Arial"/>
              <w:sz w:val="19"/>
              <w:szCs w:val="19"/>
            </w:rPr>
            <w:t xml:space="preserve"> ag</w:t>
          </w:r>
        </w:p>
      </w:tc>
    </w:tr>
    <w:tr w:rsidR="00CB56ED" w:rsidTr="0054115B" w14:paraId="25AC92C6" w14:textId="77777777">
      <w:trPr>
        <w:jc w:val="right"/>
      </w:trPr>
      <w:tc>
        <w:tcPr>
          <w:tcW w:w="851" w:type="dxa"/>
          <w:vMerge/>
          <w:shd w:val="clear" w:color="auto" w:fill="auto"/>
        </w:tcPr>
        <w:p w:rsidR="00CB56ED" w:rsidP="00CB56ED" w:rsidRDefault="00CB56ED" w14:paraId="65B60312" w14:textId="77777777">
          <w:pPr>
            <w:pStyle w:val="Kopfzeile"/>
            <w:rPr>
              <w:rFonts w:ascii="Arial" w:hAnsi="Arial" w:cs="Arial"/>
            </w:rPr>
          </w:pPr>
        </w:p>
      </w:tc>
      <w:tc>
        <w:tcPr>
          <w:tcW w:w="3539" w:type="dxa"/>
          <w:vMerge/>
          <w:shd w:val="clear" w:color="auto" w:fill="auto"/>
        </w:tcPr>
        <w:p w:rsidR="00CB56ED" w:rsidP="00CB56ED" w:rsidRDefault="00CB56ED" w14:paraId="12A0A64E" w14:textId="77777777">
          <w:pPr>
            <w:pStyle w:val="Kopfzeile"/>
            <w:rPr>
              <w:rFonts w:ascii="Arial" w:hAnsi="Arial" w:cs="Arial"/>
            </w:rPr>
          </w:pPr>
        </w:p>
      </w:tc>
      <w:tc>
        <w:tcPr>
          <w:tcW w:w="4666" w:type="dxa"/>
          <w:shd w:val="clear" w:color="auto" w:fill="auto"/>
        </w:tcPr>
        <w:p w:rsidRPr="001E193E" w:rsidR="00CB56ED" w:rsidP="00CB56ED" w:rsidRDefault="00CB56ED" w14:paraId="3818ACDE"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CB56ED" w:rsidTr="0054115B" w14:paraId="6FD012BD" w14:textId="77777777">
      <w:trPr>
        <w:jc w:val="right"/>
      </w:trPr>
      <w:tc>
        <w:tcPr>
          <w:tcW w:w="851" w:type="dxa"/>
          <w:vMerge/>
          <w:shd w:val="clear" w:color="auto" w:fill="auto"/>
        </w:tcPr>
        <w:p w:rsidR="00CB56ED" w:rsidP="00CB56ED" w:rsidRDefault="00CB56ED" w14:paraId="68876C67" w14:textId="77777777">
          <w:pPr>
            <w:pStyle w:val="Kopfzeile"/>
            <w:rPr>
              <w:rFonts w:ascii="Arial" w:hAnsi="Arial" w:cs="Arial"/>
            </w:rPr>
          </w:pPr>
        </w:p>
      </w:tc>
      <w:tc>
        <w:tcPr>
          <w:tcW w:w="3539" w:type="dxa"/>
          <w:vMerge/>
          <w:shd w:val="clear" w:color="auto" w:fill="auto"/>
        </w:tcPr>
        <w:p w:rsidR="00CB56ED" w:rsidP="00CB56ED" w:rsidRDefault="00CB56ED" w14:paraId="2E568748" w14:textId="77777777">
          <w:pPr>
            <w:pStyle w:val="Kopfzeile"/>
            <w:rPr>
              <w:rFonts w:ascii="Arial" w:hAnsi="Arial" w:cs="Arial"/>
            </w:rPr>
          </w:pPr>
        </w:p>
      </w:tc>
      <w:tc>
        <w:tcPr>
          <w:tcW w:w="4666" w:type="dxa"/>
          <w:shd w:val="clear" w:color="auto" w:fill="auto"/>
        </w:tcPr>
        <w:p w:rsidRPr="001E193E" w:rsidR="00CB56ED" w:rsidP="00CB56ED" w:rsidRDefault="00CB56ED" w14:paraId="4890A328" w14:textId="77777777">
          <w:pPr>
            <w:pStyle w:val="Kopfzeile"/>
            <w:jc w:val="right"/>
            <w:rPr>
              <w:rFonts w:ascii="Arial" w:hAnsi="Arial" w:cs="Arial"/>
              <w:sz w:val="19"/>
              <w:szCs w:val="19"/>
            </w:rPr>
          </w:pPr>
          <w:r w:rsidRPr="001E193E">
            <w:rPr>
              <w:rFonts w:ascii="Arial" w:hAnsi="Arial" w:cs="Arial"/>
              <w:sz w:val="19"/>
              <w:szCs w:val="19"/>
            </w:rPr>
            <w:t>4565 Recherswil</w:t>
          </w:r>
        </w:p>
      </w:tc>
    </w:tr>
    <w:tr w:rsidR="00CB56ED" w:rsidTr="0054115B" w14:paraId="3B4C59E7" w14:textId="77777777">
      <w:trPr>
        <w:jc w:val="right"/>
      </w:trPr>
      <w:tc>
        <w:tcPr>
          <w:tcW w:w="851" w:type="dxa"/>
          <w:vMerge/>
          <w:shd w:val="clear" w:color="auto" w:fill="auto"/>
        </w:tcPr>
        <w:p w:rsidR="00CB56ED" w:rsidP="00CB56ED" w:rsidRDefault="00CB56ED" w14:paraId="1C6BDB5E" w14:textId="77777777">
          <w:pPr>
            <w:pStyle w:val="Kopfzeile"/>
            <w:rPr>
              <w:rFonts w:ascii="Arial" w:hAnsi="Arial" w:cs="Arial"/>
            </w:rPr>
          </w:pPr>
        </w:p>
      </w:tc>
      <w:tc>
        <w:tcPr>
          <w:tcW w:w="3539" w:type="dxa"/>
          <w:vMerge/>
          <w:shd w:val="clear" w:color="auto" w:fill="auto"/>
        </w:tcPr>
        <w:p w:rsidR="00CB56ED" w:rsidP="00CB56ED" w:rsidRDefault="00CB56ED" w14:paraId="70CB5E9E" w14:textId="77777777">
          <w:pPr>
            <w:pStyle w:val="Kopfzeile"/>
            <w:rPr>
              <w:rFonts w:ascii="Arial" w:hAnsi="Arial" w:cs="Arial"/>
            </w:rPr>
          </w:pPr>
        </w:p>
      </w:tc>
      <w:tc>
        <w:tcPr>
          <w:tcW w:w="4666" w:type="dxa"/>
          <w:shd w:val="clear" w:color="auto" w:fill="auto"/>
        </w:tcPr>
        <w:p w:rsidRPr="001E193E" w:rsidR="00CB56ED" w:rsidP="00CB56ED" w:rsidRDefault="00093DB9" w14:paraId="44F9B973" w14:textId="77777777">
          <w:pPr>
            <w:pStyle w:val="Kopfzeile"/>
            <w:jc w:val="right"/>
            <w:rPr>
              <w:rFonts w:ascii="Arial" w:hAnsi="Arial" w:cs="Arial"/>
              <w:sz w:val="19"/>
              <w:szCs w:val="19"/>
            </w:rPr>
          </w:pPr>
          <w:hyperlink w:history="true" r:id="rId2">
            <w:r w:rsidRPr="001E193E" w:rsidR="00CB56ED">
              <w:rPr>
                <w:rStyle w:val="Hyperlink"/>
                <w:rFonts w:ascii="Arial" w:hAnsi="Arial" w:cs="Arial"/>
                <w:sz w:val="19"/>
                <w:szCs w:val="19"/>
              </w:rPr>
              <w:t>info@einstellbox.ch</w:t>
            </w:r>
          </w:hyperlink>
        </w:p>
      </w:tc>
    </w:tr>
    <w:tr w:rsidR="00CB56ED" w:rsidTr="0054115B" w14:paraId="76914AD5" w14:textId="77777777">
      <w:trPr>
        <w:jc w:val="right"/>
      </w:trPr>
      <w:tc>
        <w:tcPr>
          <w:tcW w:w="851" w:type="dxa"/>
          <w:vMerge/>
          <w:shd w:val="clear" w:color="auto" w:fill="auto"/>
        </w:tcPr>
        <w:p w:rsidR="00CB56ED" w:rsidP="00CB56ED" w:rsidRDefault="00CB56ED" w14:paraId="7B21C6AF" w14:textId="77777777">
          <w:pPr>
            <w:pStyle w:val="Kopfzeile"/>
            <w:rPr>
              <w:rFonts w:ascii="Arial" w:hAnsi="Arial" w:cs="Arial"/>
            </w:rPr>
          </w:pPr>
        </w:p>
      </w:tc>
      <w:tc>
        <w:tcPr>
          <w:tcW w:w="3539" w:type="dxa"/>
          <w:vMerge/>
          <w:shd w:val="clear" w:color="auto" w:fill="auto"/>
        </w:tcPr>
        <w:p w:rsidR="00CB56ED" w:rsidP="00CB56ED" w:rsidRDefault="00CB56ED" w14:paraId="59D02A9F" w14:textId="77777777">
          <w:pPr>
            <w:pStyle w:val="Kopfzeile"/>
            <w:rPr>
              <w:rFonts w:ascii="Arial" w:hAnsi="Arial" w:cs="Arial"/>
            </w:rPr>
          </w:pPr>
        </w:p>
      </w:tc>
      <w:tc>
        <w:tcPr>
          <w:tcW w:w="4666" w:type="dxa"/>
          <w:shd w:val="clear" w:color="auto" w:fill="auto"/>
        </w:tcPr>
        <w:p w:rsidRPr="001E193E" w:rsidR="00CB56ED" w:rsidP="00CB56ED" w:rsidRDefault="00093DB9" w14:paraId="22000A21" w14:textId="77777777">
          <w:pPr>
            <w:pStyle w:val="Kopfzeile"/>
            <w:jc w:val="right"/>
            <w:rPr>
              <w:rFonts w:ascii="Arial" w:hAnsi="Arial" w:cs="Arial"/>
              <w:sz w:val="19"/>
              <w:szCs w:val="19"/>
            </w:rPr>
          </w:pPr>
          <w:hyperlink w:history="true" r:id="rId3">
            <w:r w:rsidRPr="001E193E" w:rsidR="00CB56ED">
              <w:rPr>
                <w:rStyle w:val="Hyperlink"/>
                <w:rFonts w:ascii="Arial" w:hAnsi="Arial" w:cs="Arial"/>
                <w:sz w:val="19"/>
                <w:szCs w:val="19"/>
              </w:rPr>
              <w:t>www.einstellbox.ch</w:t>
            </w:r>
          </w:hyperlink>
        </w:p>
      </w:tc>
    </w:tr>
    <w:tr w:rsidR="00CB56ED" w:rsidTr="0054115B" w14:paraId="4B9CCD58" w14:textId="77777777">
      <w:trPr>
        <w:jc w:val="right"/>
      </w:trPr>
      <w:tc>
        <w:tcPr>
          <w:tcW w:w="851" w:type="dxa"/>
          <w:vMerge/>
          <w:shd w:val="clear" w:color="auto" w:fill="auto"/>
        </w:tcPr>
        <w:p w:rsidR="00CB56ED" w:rsidP="00CB56ED" w:rsidRDefault="00CB56ED" w14:paraId="3EF0CC15" w14:textId="77777777">
          <w:pPr>
            <w:pStyle w:val="Kopfzeile"/>
            <w:rPr>
              <w:rFonts w:ascii="Arial" w:hAnsi="Arial" w:cs="Arial"/>
            </w:rPr>
          </w:pPr>
        </w:p>
      </w:tc>
      <w:tc>
        <w:tcPr>
          <w:tcW w:w="3539" w:type="dxa"/>
          <w:vMerge/>
          <w:shd w:val="clear" w:color="auto" w:fill="auto"/>
        </w:tcPr>
        <w:p w:rsidR="00CB56ED" w:rsidP="00CB56ED" w:rsidRDefault="00CB56ED" w14:paraId="36D22177" w14:textId="77777777">
          <w:pPr>
            <w:pStyle w:val="Kopfzeile"/>
            <w:rPr>
              <w:rFonts w:ascii="Arial" w:hAnsi="Arial" w:cs="Arial"/>
            </w:rPr>
          </w:pPr>
        </w:p>
      </w:tc>
      <w:tc>
        <w:tcPr>
          <w:tcW w:w="4666" w:type="dxa"/>
          <w:shd w:val="clear" w:color="auto" w:fill="auto"/>
        </w:tcPr>
        <w:p w:rsidRPr="001E193E" w:rsidR="00CB56ED" w:rsidP="00CB56ED" w:rsidRDefault="00CB56ED" w14:paraId="365A91EC"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CB56ED" w:rsidRDefault="00CB56ED" w14:paraId="65558BA4" w14:textId="77777777">
    <w:pPr>
      <w:pStyle w:val="Kopfzeile"/>
      <w:rPr>
        <w:sz w:val="20"/>
        <w:szCs w:val="20"/>
      </w:rPr>
    </w:pPr>
  </w:p>
</w:hdr>
</file>

<file path=word/header2.xml><?xml version="1.0" encoding="utf-8"?>
<w:hd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DD24F3" w:rsidTr="00DD24F3" w14:paraId="3744627C" w14:textId="77777777">
      <w:trPr>
        <w:jc w:val="right"/>
      </w:trPr>
      <w:tc>
        <w:tcPr>
          <w:tcW w:w="851" w:type="dxa"/>
          <w:vMerge w:val="restart"/>
          <w:shd w:val="clear" w:color="auto" w:fill="auto"/>
        </w:tcPr>
        <w:p w:rsidRPr="00DD24F3" w:rsidR="00DD24F3" w:rsidP="00DD24F3" w:rsidRDefault="00DD24F3" w14:paraId="3734D83A" w14:textId="77777777">
          <w:pPr>
            <w:jc w:val="center"/>
            <w:rPr>
              <w:sz w:val="4"/>
              <w:szCs w:val="4"/>
            </w:rPr>
          </w:pPr>
          <w:r>
            <w:rPr>
              <w:noProof/>
              <w:lang w:eastAsia="de-CH"/>
            </w:rPr>
            <w:drawing>
              <wp:anchor distT="0" distB="0" distL="114300" distR="114300" simplePos="false" relativeHeight="251658240" behindDoc="false" locked="false" layoutInCell="true" allowOverlap="true" wp14:anchorId="228C8D27" wp14:editId="050FE744">
                <wp:simplePos x="0" y="0"/>
                <wp:positionH relativeFrom="column">
                  <wp:posOffset>0</wp:posOffset>
                </wp:positionH>
                <wp:positionV relativeFrom="paragraph">
                  <wp:posOffset>16036</wp:posOffset>
                </wp:positionV>
                <wp:extent cx="457200" cy="457200"/>
                <wp:effectExtent l="0" t="0" r="0" b="0"/>
                <wp:wrapSquare wrapText="bothSides"/>
                <wp:docPr id="1" name="Grafik 1"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DD24F3" w:rsidP="00B46904" w:rsidRDefault="00DD24F3" w14:paraId="0157F8E0" w14:textId="77777777">
          <w:pPr>
            <w:rPr>
              <w:b/>
              <w:i/>
              <w:sz w:val="20"/>
              <w:szCs w:val="20"/>
            </w:rPr>
          </w:pPr>
        </w:p>
        <w:p w:rsidRPr="00452644" w:rsidR="00DD24F3" w:rsidP="00B46904" w:rsidRDefault="00DD24F3" w14:paraId="26F347A6"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DD24F3" w:rsidP="00D46D3F" w:rsidRDefault="00AF7A91" w14:paraId="5E106D77" w14:textId="77777777">
          <w:pPr>
            <w:pStyle w:val="Kopfzeile"/>
            <w:jc w:val="right"/>
            <w:rPr>
              <w:rFonts w:ascii="Arial" w:hAnsi="Arial" w:cs="Arial"/>
              <w:sz w:val="19"/>
              <w:szCs w:val="19"/>
            </w:rPr>
          </w:pPr>
          <w:r>
            <w:rPr>
              <w:rFonts w:ascii="Arial" w:hAnsi="Arial" w:cs="Arial"/>
              <w:sz w:val="19"/>
              <w:szCs w:val="19"/>
            </w:rPr>
            <w:t>e</w:t>
          </w:r>
          <w:r w:rsidRPr="001E193E" w:rsidR="00DD24F3">
            <w:rPr>
              <w:rFonts w:ascii="Arial" w:hAnsi="Arial" w:cs="Arial"/>
              <w:sz w:val="19"/>
              <w:szCs w:val="19"/>
            </w:rPr>
            <w:t>instellbox</w:t>
          </w:r>
          <w:r>
            <w:rPr>
              <w:rFonts w:ascii="Arial" w:hAnsi="Arial" w:cs="Arial"/>
              <w:sz w:val="19"/>
              <w:szCs w:val="19"/>
            </w:rPr>
            <w:t>.ch</w:t>
          </w:r>
          <w:r w:rsidRPr="001E193E" w:rsidR="00DD24F3">
            <w:rPr>
              <w:rFonts w:ascii="Arial" w:hAnsi="Arial" w:cs="Arial"/>
              <w:sz w:val="19"/>
              <w:szCs w:val="19"/>
            </w:rPr>
            <w:t xml:space="preserve"> ag</w:t>
          </w:r>
        </w:p>
      </w:tc>
    </w:tr>
    <w:tr w:rsidR="00DD24F3" w:rsidTr="00DD24F3" w14:paraId="5224C8DD" w14:textId="77777777">
      <w:trPr>
        <w:jc w:val="right"/>
      </w:trPr>
      <w:tc>
        <w:tcPr>
          <w:tcW w:w="851" w:type="dxa"/>
          <w:vMerge/>
          <w:shd w:val="clear" w:color="auto" w:fill="auto"/>
        </w:tcPr>
        <w:p w:rsidR="00DD24F3" w:rsidP="00D46D3F" w:rsidRDefault="00DD24F3" w14:paraId="5582EE96" w14:textId="77777777">
          <w:pPr>
            <w:pStyle w:val="Kopfzeile"/>
            <w:rPr>
              <w:rFonts w:ascii="Arial" w:hAnsi="Arial" w:cs="Arial"/>
            </w:rPr>
          </w:pPr>
        </w:p>
      </w:tc>
      <w:tc>
        <w:tcPr>
          <w:tcW w:w="3539" w:type="dxa"/>
          <w:vMerge/>
          <w:shd w:val="clear" w:color="auto" w:fill="auto"/>
        </w:tcPr>
        <w:p w:rsidR="00DD24F3" w:rsidP="00D46D3F" w:rsidRDefault="00DD24F3" w14:paraId="1B07CB88" w14:textId="77777777">
          <w:pPr>
            <w:pStyle w:val="Kopfzeile"/>
            <w:rPr>
              <w:rFonts w:ascii="Arial" w:hAnsi="Arial" w:cs="Arial"/>
            </w:rPr>
          </w:pPr>
        </w:p>
      </w:tc>
      <w:tc>
        <w:tcPr>
          <w:tcW w:w="4666" w:type="dxa"/>
          <w:shd w:val="clear" w:color="auto" w:fill="auto"/>
        </w:tcPr>
        <w:p w:rsidRPr="001E193E" w:rsidR="00DD24F3" w:rsidP="00D46D3F" w:rsidRDefault="00DD24F3" w14:paraId="1517EE7C"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DD24F3" w:rsidTr="00DD24F3" w14:paraId="2F6FDD05" w14:textId="77777777">
      <w:trPr>
        <w:jc w:val="right"/>
      </w:trPr>
      <w:tc>
        <w:tcPr>
          <w:tcW w:w="851" w:type="dxa"/>
          <w:vMerge/>
          <w:shd w:val="clear" w:color="auto" w:fill="auto"/>
        </w:tcPr>
        <w:p w:rsidR="00DD24F3" w:rsidP="00D46D3F" w:rsidRDefault="00DD24F3" w14:paraId="683A9A81" w14:textId="77777777">
          <w:pPr>
            <w:pStyle w:val="Kopfzeile"/>
            <w:rPr>
              <w:rFonts w:ascii="Arial" w:hAnsi="Arial" w:cs="Arial"/>
            </w:rPr>
          </w:pPr>
        </w:p>
      </w:tc>
      <w:tc>
        <w:tcPr>
          <w:tcW w:w="3539" w:type="dxa"/>
          <w:vMerge/>
          <w:shd w:val="clear" w:color="auto" w:fill="auto"/>
        </w:tcPr>
        <w:p w:rsidR="00DD24F3" w:rsidP="00D46D3F" w:rsidRDefault="00DD24F3" w14:paraId="2B4626FF" w14:textId="77777777">
          <w:pPr>
            <w:pStyle w:val="Kopfzeile"/>
            <w:rPr>
              <w:rFonts w:ascii="Arial" w:hAnsi="Arial" w:cs="Arial"/>
            </w:rPr>
          </w:pPr>
        </w:p>
      </w:tc>
      <w:tc>
        <w:tcPr>
          <w:tcW w:w="4666" w:type="dxa"/>
          <w:shd w:val="clear" w:color="auto" w:fill="auto"/>
        </w:tcPr>
        <w:p w:rsidRPr="001E193E" w:rsidR="00DD24F3" w:rsidP="00D46D3F" w:rsidRDefault="00DD24F3" w14:paraId="3D52E033" w14:textId="77777777">
          <w:pPr>
            <w:pStyle w:val="Kopfzeile"/>
            <w:jc w:val="right"/>
            <w:rPr>
              <w:rFonts w:ascii="Arial" w:hAnsi="Arial" w:cs="Arial"/>
              <w:sz w:val="19"/>
              <w:szCs w:val="19"/>
            </w:rPr>
          </w:pPr>
          <w:r w:rsidRPr="001E193E">
            <w:rPr>
              <w:rFonts w:ascii="Arial" w:hAnsi="Arial" w:cs="Arial"/>
              <w:sz w:val="19"/>
              <w:szCs w:val="19"/>
            </w:rPr>
            <w:t>4565 Recherswil</w:t>
          </w:r>
        </w:p>
      </w:tc>
    </w:tr>
    <w:tr w:rsidR="00DD24F3" w:rsidTr="00DD24F3" w14:paraId="309466AC" w14:textId="77777777">
      <w:trPr>
        <w:jc w:val="right"/>
      </w:trPr>
      <w:tc>
        <w:tcPr>
          <w:tcW w:w="851" w:type="dxa"/>
          <w:vMerge/>
          <w:shd w:val="clear" w:color="auto" w:fill="auto"/>
        </w:tcPr>
        <w:p w:rsidR="00DD24F3" w:rsidP="00D46D3F" w:rsidRDefault="00DD24F3" w14:paraId="717ED025" w14:textId="77777777">
          <w:pPr>
            <w:pStyle w:val="Kopfzeile"/>
            <w:rPr>
              <w:rFonts w:ascii="Arial" w:hAnsi="Arial" w:cs="Arial"/>
            </w:rPr>
          </w:pPr>
        </w:p>
      </w:tc>
      <w:tc>
        <w:tcPr>
          <w:tcW w:w="3539" w:type="dxa"/>
          <w:vMerge/>
          <w:shd w:val="clear" w:color="auto" w:fill="auto"/>
        </w:tcPr>
        <w:p w:rsidR="00DD24F3" w:rsidP="00D46D3F" w:rsidRDefault="00DD24F3" w14:paraId="290418A6" w14:textId="77777777">
          <w:pPr>
            <w:pStyle w:val="Kopfzeile"/>
            <w:rPr>
              <w:rFonts w:ascii="Arial" w:hAnsi="Arial" w:cs="Arial"/>
            </w:rPr>
          </w:pPr>
        </w:p>
      </w:tc>
      <w:tc>
        <w:tcPr>
          <w:tcW w:w="4666" w:type="dxa"/>
          <w:shd w:val="clear" w:color="auto" w:fill="auto"/>
        </w:tcPr>
        <w:p w:rsidRPr="001E193E" w:rsidR="00DD24F3" w:rsidP="00D46D3F" w:rsidRDefault="00093DB9" w14:paraId="1D325FDD" w14:textId="77777777">
          <w:pPr>
            <w:pStyle w:val="Kopfzeile"/>
            <w:jc w:val="right"/>
            <w:rPr>
              <w:rFonts w:ascii="Arial" w:hAnsi="Arial" w:cs="Arial"/>
              <w:sz w:val="19"/>
              <w:szCs w:val="19"/>
            </w:rPr>
          </w:pPr>
          <w:hyperlink w:history="true" r:id="rId2">
            <w:r w:rsidRPr="001E193E" w:rsidR="00DD24F3">
              <w:rPr>
                <w:rStyle w:val="Hyperlink"/>
                <w:rFonts w:ascii="Arial" w:hAnsi="Arial" w:cs="Arial"/>
                <w:sz w:val="19"/>
                <w:szCs w:val="19"/>
              </w:rPr>
              <w:t>info@einstellbox.ch</w:t>
            </w:r>
          </w:hyperlink>
        </w:p>
      </w:tc>
    </w:tr>
    <w:tr w:rsidR="00DD24F3" w:rsidTr="00DD24F3" w14:paraId="69910829" w14:textId="77777777">
      <w:trPr>
        <w:jc w:val="right"/>
      </w:trPr>
      <w:tc>
        <w:tcPr>
          <w:tcW w:w="851" w:type="dxa"/>
          <w:vMerge/>
          <w:shd w:val="clear" w:color="auto" w:fill="auto"/>
        </w:tcPr>
        <w:p w:rsidR="00DD24F3" w:rsidP="00D46D3F" w:rsidRDefault="00DD24F3" w14:paraId="48338F9A" w14:textId="77777777">
          <w:pPr>
            <w:pStyle w:val="Kopfzeile"/>
            <w:rPr>
              <w:rFonts w:ascii="Arial" w:hAnsi="Arial" w:cs="Arial"/>
            </w:rPr>
          </w:pPr>
        </w:p>
      </w:tc>
      <w:tc>
        <w:tcPr>
          <w:tcW w:w="3539" w:type="dxa"/>
          <w:vMerge/>
          <w:shd w:val="clear" w:color="auto" w:fill="auto"/>
        </w:tcPr>
        <w:p w:rsidR="00DD24F3" w:rsidP="00D46D3F" w:rsidRDefault="00DD24F3" w14:paraId="7D18ECD8" w14:textId="77777777">
          <w:pPr>
            <w:pStyle w:val="Kopfzeile"/>
            <w:rPr>
              <w:rFonts w:ascii="Arial" w:hAnsi="Arial" w:cs="Arial"/>
            </w:rPr>
          </w:pPr>
        </w:p>
      </w:tc>
      <w:tc>
        <w:tcPr>
          <w:tcW w:w="4666" w:type="dxa"/>
          <w:shd w:val="clear" w:color="auto" w:fill="auto"/>
        </w:tcPr>
        <w:p w:rsidRPr="001E193E" w:rsidR="00DD24F3" w:rsidP="00D46D3F" w:rsidRDefault="00093DB9" w14:paraId="40431BDF" w14:textId="77777777">
          <w:pPr>
            <w:pStyle w:val="Kopfzeile"/>
            <w:jc w:val="right"/>
            <w:rPr>
              <w:rFonts w:ascii="Arial" w:hAnsi="Arial" w:cs="Arial"/>
              <w:sz w:val="19"/>
              <w:szCs w:val="19"/>
            </w:rPr>
          </w:pPr>
          <w:hyperlink w:history="true" r:id="rId3">
            <w:r w:rsidRPr="001E193E" w:rsidR="00DD24F3">
              <w:rPr>
                <w:rStyle w:val="Hyperlink"/>
                <w:rFonts w:ascii="Arial" w:hAnsi="Arial" w:cs="Arial"/>
                <w:sz w:val="19"/>
                <w:szCs w:val="19"/>
              </w:rPr>
              <w:t>www.einstellbox.ch</w:t>
            </w:r>
          </w:hyperlink>
        </w:p>
      </w:tc>
    </w:tr>
    <w:tr w:rsidR="00DD24F3" w:rsidTr="00DD24F3" w14:paraId="7D01DBFA" w14:textId="77777777">
      <w:trPr>
        <w:jc w:val="right"/>
      </w:trPr>
      <w:tc>
        <w:tcPr>
          <w:tcW w:w="851" w:type="dxa"/>
          <w:vMerge/>
          <w:shd w:val="clear" w:color="auto" w:fill="auto"/>
        </w:tcPr>
        <w:p w:rsidR="00DD24F3" w:rsidP="00D46D3F" w:rsidRDefault="00DD24F3" w14:paraId="7BF2F80A" w14:textId="77777777">
          <w:pPr>
            <w:pStyle w:val="Kopfzeile"/>
            <w:rPr>
              <w:rFonts w:ascii="Arial" w:hAnsi="Arial" w:cs="Arial"/>
            </w:rPr>
          </w:pPr>
        </w:p>
      </w:tc>
      <w:tc>
        <w:tcPr>
          <w:tcW w:w="3539" w:type="dxa"/>
          <w:vMerge/>
          <w:shd w:val="clear" w:color="auto" w:fill="auto"/>
        </w:tcPr>
        <w:p w:rsidR="00DD24F3" w:rsidP="00D46D3F" w:rsidRDefault="00DD24F3" w14:paraId="33228E18" w14:textId="77777777">
          <w:pPr>
            <w:pStyle w:val="Kopfzeile"/>
            <w:rPr>
              <w:rFonts w:ascii="Arial" w:hAnsi="Arial" w:cs="Arial"/>
            </w:rPr>
          </w:pPr>
        </w:p>
      </w:tc>
      <w:tc>
        <w:tcPr>
          <w:tcW w:w="4666" w:type="dxa"/>
          <w:shd w:val="clear" w:color="auto" w:fill="auto"/>
        </w:tcPr>
        <w:p w:rsidRPr="001E193E" w:rsidR="00DD24F3" w:rsidP="00D46D3F" w:rsidRDefault="00DD24F3" w14:paraId="4FB20F4D"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2B2A9D" w:rsidP="007968BF" w:rsidRDefault="002B2A9D" w14:paraId="4B61124F" w14:textId="77777777">
    <w:pPr>
      <w:pStyle w:val="Kopfzeile"/>
      <w:rPr>
        <w:rFonts w:asciiTheme="majorHAnsi" w:hAnsiTheme="majorHAnsi" w:cstheme="majorHAns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767108"/>
    <w:multiLevelType w:val="hybridMultilevel"/>
    <w:tmpl w:val="17FEC3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14DA2940"/>
    <w:multiLevelType w:val="hybridMultilevel"/>
    <w:tmpl w:val="A1A2493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jA0MTWyMDIyNTBX0lEKTi0uzszPAykwrAUAJSwICiwAAAA="/>
  </w:docVars>
  <w:rsids>
    <w:rsidRoot w:val="002B2A9D"/>
    <w:rsid w:val="000037DD"/>
    <w:rsid w:val="0000697D"/>
    <w:rsid w:val="00025084"/>
    <w:rsid w:val="000257D2"/>
    <w:rsid w:val="00030141"/>
    <w:rsid w:val="00030290"/>
    <w:rsid w:val="00037993"/>
    <w:rsid w:val="000441F1"/>
    <w:rsid w:val="0004719C"/>
    <w:rsid w:val="00050F3D"/>
    <w:rsid w:val="00051D3C"/>
    <w:rsid w:val="00056090"/>
    <w:rsid w:val="00067B9C"/>
    <w:rsid w:val="00070565"/>
    <w:rsid w:val="00077A71"/>
    <w:rsid w:val="000904EF"/>
    <w:rsid w:val="000932B9"/>
    <w:rsid w:val="00093B68"/>
    <w:rsid w:val="00093DB9"/>
    <w:rsid w:val="000A014A"/>
    <w:rsid w:val="000A1766"/>
    <w:rsid w:val="000A66DC"/>
    <w:rsid w:val="000B279B"/>
    <w:rsid w:val="000B71F6"/>
    <w:rsid w:val="000C03E5"/>
    <w:rsid w:val="000C2235"/>
    <w:rsid w:val="000C3D43"/>
    <w:rsid w:val="000C3E08"/>
    <w:rsid w:val="000D29A3"/>
    <w:rsid w:val="000D51EF"/>
    <w:rsid w:val="000D5242"/>
    <w:rsid w:val="000D6A38"/>
    <w:rsid w:val="000F7C40"/>
    <w:rsid w:val="0011440B"/>
    <w:rsid w:val="001162D9"/>
    <w:rsid w:val="001172AC"/>
    <w:rsid w:val="001203C5"/>
    <w:rsid w:val="00120E9F"/>
    <w:rsid w:val="001218E2"/>
    <w:rsid w:val="00123CFF"/>
    <w:rsid w:val="00124899"/>
    <w:rsid w:val="0012650B"/>
    <w:rsid w:val="00140148"/>
    <w:rsid w:val="00140DED"/>
    <w:rsid w:val="00142924"/>
    <w:rsid w:val="001431AD"/>
    <w:rsid w:val="00145B65"/>
    <w:rsid w:val="00155AC9"/>
    <w:rsid w:val="00155E0F"/>
    <w:rsid w:val="00167F5A"/>
    <w:rsid w:val="00170808"/>
    <w:rsid w:val="00171D5C"/>
    <w:rsid w:val="001725BF"/>
    <w:rsid w:val="00173CA2"/>
    <w:rsid w:val="001767DE"/>
    <w:rsid w:val="0018143D"/>
    <w:rsid w:val="00185329"/>
    <w:rsid w:val="0019155F"/>
    <w:rsid w:val="00192B14"/>
    <w:rsid w:val="0019338D"/>
    <w:rsid w:val="001964DA"/>
    <w:rsid w:val="00197512"/>
    <w:rsid w:val="001A0215"/>
    <w:rsid w:val="001A2EC7"/>
    <w:rsid w:val="001A5419"/>
    <w:rsid w:val="001A6AA3"/>
    <w:rsid w:val="001C5E95"/>
    <w:rsid w:val="001D13E0"/>
    <w:rsid w:val="001D15C0"/>
    <w:rsid w:val="001D68B2"/>
    <w:rsid w:val="001E193E"/>
    <w:rsid w:val="001E4675"/>
    <w:rsid w:val="001F0DE4"/>
    <w:rsid w:val="001F1C05"/>
    <w:rsid w:val="002000DA"/>
    <w:rsid w:val="00211F1F"/>
    <w:rsid w:val="002130BB"/>
    <w:rsid w:val="002145C3"/>
    <w:rsid w:val="00214767"/>
    <w:rsid w:val="00214D4C"/>
    <w:rsid w:val="00222072"/>
    <w:rsid w:val="0022435A"/>
    <w:rsid w:val="00224630"/>
    <w:rsid w:val="00227224"/>
    <w:rsid w:val="0023031A"/>
    <w:rsid w:val="002334DA"/>
    <w:rsid w:val="00233F19"/>
    <w:rsid w:val="00242E81"/>
    <w:rsid w:val="00242F18"/>
    <w:rsid w:val="00243D83"/>
    <w:rsid w:val="002526E6"/>
    <w:rsid w:val="00253CD2"/>
    <w:rsid w:val="00257CF2"/>
    <w:rsid w:val="00264867"/>
    <w:rsid w:val="0026701E"/>
    <w:rsid w:val="00267770"/>
    <w:rsid w:val="00270CAD"/>
    <w:rsid w:val="00271A44"/>
    <w:rsid w:val="002745F0"/>
    <w:rsid w:val="00280311"/>
    <w:rsid w:val="00282A54"/>
    <w:rsid w:val="00284E56"/>
    <w:rsid w:val="00285615"/>
    <w:rsid w:val="00292130"/>
    <w:rsid w:val="002926E6"/>
    <w:rsid w:val="00292855"/>
    <w:rsid w:val="00294B75"/>
    <w:rsid w:val="002A19AA"/>
    <w:rsid w:val="002A1A45"/>
    <w:rsid w:val="002A1AC0"/>
    <w:rsid w:val="002A7443"/>
    <w:rsid w:val="002B24C5"/>
    <w:rsid w:val="002B2A9D"/>
    <w:rsid w:val="002B2AF4"/>
    <w:rsid w:val="002B40C3"/>
    <w:rsid w:val="002B6CA2"/>
    <w:rsid w:val="002B7B3F"/>
    <w:rsid w:val="002C1B24"/>
    <w:rsid w:val="002D3A67"/>
    <w:rsid w:val="002D594F"/>
    <w:rsid w:val="002E2EF0"/>
    <w:rsid w:val="002E5E09"/>
    <w:rsid w:val="002F1F9A"/>
    <w:rsid w:val="002F1FFA"/>
    <w:rsid w:val="002F2702"/>
    <w:rsid w:val="002F54FF"/>
    <w:rsid w:val="002F6377"/>
    <w:rsid w:val="002F6829"/>
    <w:rsid w:val="002F7607"/>
    <w:rsid w:val="0030225A"/>
    <w:rsid w:val="003116EF"/>
    <w:rsid w:val="00335EDF"/>
    <w:rsid w:val="003370B4"/>
    <w:rsid w:val="00337621"/>
    <w:rsid w:val="00340370"/>
    <w:rsid w:val="00345CF3"/>
    <w:rsid w:val="00352C84"/>
    <w:rsid w:val="00356C45"/>
    <w:rsid w:val="00361467"/>
    <w:rsid w:val="00367451"/>
    <w:rsid w:val="00367583"/>
    <w:rsid w:val="00376D44"/>
    <w:rsid w:val="00376F03"/>
    <w:rsid w:val="0038057D"/>
    <w:rsid w:val="00381EA5"/>
    <w:rsid w:val="00387889"/>
    <w:rsid w:val="00391DD7"/>
    <w:rsid w:val="00392343"/>
    <w:rsid w:val="003926FB"/>
    <w:rsid w:val="00395283"/>
    <w:rsid w:val="00396D4B"/>
    <w:rsid w:val="003A3256"/>
    <w:rsid w:val="003B3128"/>
    <w:rsid w:val="003B770A"/>
    <w:rsid w:val="003C141F"/>
    <w:rsid w:val="003C294F"/>
    <w:rsid w:val="003C37E6"/>
    <w:rsid w:val="003C72CF"/>
    <w:rsid w:val="003E0FAD"/>
    <w:rsid w:val="003F0614"/>
    <w:rsid w:val="003F09CE"/>
    <w:rsid w:val="003F4B60"/>
    <w:rsid w:val="00407342"/>
    <w:rsid w:val="00411688"/>
    <w:rsid w:val="004127EA"/>
    <w:rsid w:val="00414FE8"/>
    <w:rsid w:val="004156D8"/>
    <w:rsid w:val="004158B1"/>
    <w:rsid w:val="00415929"/>
    <w:rsid w:val="00426A3E"/>
    <w:rsid w:val="00430484"/>
    <w:rsid w:val="00445B14"/>
    <w:rsid w:val="00447385"/>
    <w:rsid w:val="00452644"/>
    <w:rsid w:val="00460591"/>
    <w:rsid w:val="00461703"/>
    <w:rsid w:val="00470E8A"/>
    <w:rsid w:val="004752C4"/>
    <w:rsid w:val="00491EA4"/>
    <w:rsid w:val="00492710"/>
    <w:rsid w:val="00492BA5"/>
    <w:rsid w:val="00497958"/>
    <w:rsid w:val="004A0786"/>
    <w:rsid w:val="004A08CD"/>
    <w:rsid w:val="004A2433"/>
    <w:rsid w:val="004A2EF9"/>
    <w:rsid w:val="004A6BB9"/>
    <w:rsid w:val="004A7DA1"/>
    <w:rsid w:val="004A7DF1"/>
    <w:rsid w:val="004B0087"/>
    <w:rsid w:val="004B19FD"/>
    <w:rsid w:val="004C1098"/>
    <w:rsid w:val="004C3CD0"/>
    <w:rsid w:val="004C581D"/>
    <w:rsid w:val="004D1250"/>
    <w:rsid w:val="004D3DB5"/>
    <w:rsid w:val="004D451B"/>
    <w:rsid w:val="004D5122"/>
    <w:rsid w:val="004D59A3"/>
    <w:rsid w:val="004E1C0C"/>
    <w:rsid w:val="004F3914"/>
    <w:rsid w:val="004F6C09"/>
    <w:rsid w:val="00500A98"/>
    <w:rsid w:val="00502CB9"/>
    <w:rsid w:val="0050514B"/>
    <w:rsid w:val="00520A8A"/>
    <w:rsid w:val="00520CCC"/>
    <w:rsid w:val="00521C84"/>
    <w:rsid w:val="005264D1"/>
    <w:rsid w:val="005314F1"/>
    <w:rsid w:val="00532755"/>
    <w:rsid w:val="00534F41"/>
    <w:rsid w:val="0053612A"/>
    <w:rsid w:val="0054362B"/>
    <w:rsid w:val="0054585E"/>
    <w:rsid w:val="00545D07"/>
    <w:rsid w:val="00555C3E"/>
    <w:rsid w:val="005563BE"/>
    <w:rsid w:val="005563D9"/>
    <w:rsid w:val="00565EBA"/>
    <w:rsid w:val="0056695C"/>
    <w:rsid w:val="00580B7E"/>
    <w:rsid w:val="00580FE0"/>
    <w:rsid w:val="0058150A"/>
    <w:rsid w:val="00581A92"/>
    <w:rsid w:val="00590033"/>
    <w:rsid w:val="00593341"/>
    <w:rsid w:val="0059638C"/>
    <w:rsid w:val="005A3D3F"/>
    <w:rsid w:val="005A499C"/>
    <w:rsid w:val="005A58D9"/>
    <w:rsid w:val="005B563F"/>
    <w:rsid w:val="005B58D3"/>
    <w:rsid w:val="005B5C11"/>
    <w:rsid w:val="005C25E7"/>
    <w:rsid w:val="005C2E55"/>
    <w:rsid w:val="005C4954"/>
    <w:rsid w:val="005D2BA8"/>
    <w:rsid w:val="005D32C5"/>
    <w:rsid w:val="005D5853"/>
    <w:rsid w:val="005D7813"/>
    <w:rsid w:val="005E67AD"/>
    <w:rsid w:val="005F4C2E"/>
    <w:rsid w:val="006020B6"/>
    <w:rsid w:val="00602A63"/>
    <w:rsid w:val="00605962"/>
    <w:rsid w:val="00610327"/>
    <w:rsid w:val="006158BE"/>
    <w:rsid w:val="006216C6"/>
    <w:rsid w:val="006223E9"/>
    <w:rsid w:val="00623A8D"/>
    <w:rsid w:val="00624302"/>
    <w:rsid w:val="0064070A"/>
    <w:rsid w:val="006426A4"/>
    <w:rsid w:val="00646983"/>
    <w:rsid w:val="00652A77"/>
    <w:rsid w:val="00655003"/>
    <w:rsid w:val="006721AE"/>
    <w:rsid w:val="006740B5"/>
    <w:rsid w:val="006757A9"/>
    <w:rsid w:val="006808C9"/>
    <w:rsid w:val="00681DA5"/>
    <w:rsid w:val="0068223D"/>
    <w:rsid w:val="00682649"/>
    <w:rsid w:val="0068381C"/>
    <w:rsid w:val="00693D12"/>
    <w:rsid w:val="00694F3A"/>
    <w:rsid w:val="0069544E"/>
    <w:rsid w:val="006A11B6"/>
    <w:rsid w:val="006A1661"/>
    <w:rsid w:val="006A1D75"/>
    <w:rsid w:val="006A37CE"/>
    <w:rsid w:val="006C68E7"/>
    <w:rsid w:val="006C6D12"/>
    <w:rsid w:val="006D1642"/>
    <w:rsid w:val="006D3C1C"/>
    <w:rsid w:val="006D4B3E"/>
    <w:rsid w:val="006D4D0E"/>
    <w:rsid w:val="006D57FB"/>
    <w:rsid w:val="006E024C"/>
    <w:rsid w:val="006E1D11"/>
    <w:rsid w:val="006E58FD"/>
    <w:rsid w:val="006E5E14"/>
    <w:rsid w:val="006F155D"/>
    <w:rsid w:val="006F537E"/>
    <w:rsid w:val="006F62AD"/>
    <w:rsid w:val="006F62EB"/>
    <w:rsid w:val="00700BD6"/>
    <w:rsid w:val="0070731B"/>
    <w:rsid w:val="00713F8B"/>
    <w:rsid w:val="00716DDC"/>
    <w:rsid w:val="00730CBD"/>
    <w:rsid w:val="007339DD"/>
    <w:rsid w:val="00734EAC"/>
    <w:rsid w:val="00743B79"/>
    <w:rsid w:val="00744DD5"/>
    <w:rsid w:val="007479DC"/>
    <w:rsid w:val="007523CC"/>
    <w:rsid w:val="0075781E"/>
    <w:rsid w:val="00760748"/>
    <w:rsid w:val="007617FA"/>
    <w:rsid w:val="00762613"/>
    <w:rsid w:val="00766D2D"/>
    <w:rsid w:val="00767CE4"/>
    <w:rsid w:val="00772C28"/>
    <w:rsid w:val="0077538B"/>
    <w:rsid w:val="00775695"/>
    <w:rsid w:val="00775A86"/>
    <w:rsid w:val="007968BF"/>
    <w:rsid w:val="007A21D1"/>
    <w:rsid w:val="007B0B21"/>
    <w:rsid w:val="007B49A1"/>
    <w:rsid w:val="007B7630"/>
    <w:rsid w:val="007C0610"/>
    <w:rsid w:val="007C0FEC"/>
    <w:rsid w:val="007C6AFE"/>
    <w:rsid w:val="007D0502"/>
    <w:rsid w:val="007D1744"/>
    <w:rsid w:val="007D46C1"/>
    <w:rsid w:val="007D6B29"/>
    <w:rsid w:val="007E0FE8"/>
    <w:rsid w:val="007E26E8"/>
    <w:rsid w:val="007F129C"/>
    <w:rsid w:val="007F22DA"/>
    <w:rsid w:val="007F3557"/>
    <w:rsid w:val="007F4B76"/>
    <w:rsid w:val="007F759C"/>
    <w:rsid w:val="008049EE"/>
    <w:rsid w:val="00804A4A"/>
    <w:rsid w:val="00805FFD"/>
    <w:rsid w:val="008065C1"/>
    <w:rsid w:val="008138CD"/>
    <w:rsid w:val="00813BDA"/>
    <w:rsid w:val="008140F3"/>
    <w:rsid w:val="008151D7"/>
    <w:rsid w:val="00817DB1"/>
    <w:rsid w:val="00820235"/>
    <w:rsid w:val="008202C4"/>
    <w:rsid w:val="008217D0"/>
    <w:rsid w:val="00821951"/>
    <w:rsid w:val="008229ED"/>
    <w:rsid w:val="0082553E"/>
    <w:rsid w:val="00825617"/>
    <w:rsid w:val="0083607A"/>
    <w:rsid w:val="008371EF"/>
    <w:rsid w:val="00837ABE"/>
    <w:rsid w:val="00837FFD"/>
    <w:rsid w:val="00842C11"/>
    <w:rsid w:val="00843673"/>
    <w:rsid w:val="00844557"/>
    <w:rsid w:val="008456B1"/>
    <w:rsid w:val="008511CF"/>
    <w:rsid w:val="00851EF6"/>
    <w:rsid w:val="00852366"/>
    <w:rsid w:val="00852C80"/>
    <w:rsid w:val="00854030"/>
    <w:rsid w:val="008544CD"/>
    <w:rsid w:val="00854D5A"/>
    <w:rsid w:val="008603DB"/>
    <w:rsid w:val="00864030"/>
    <w:rsid w:val="008640DA"/>
    <w:rsid w:val="00864703"/>
    <w:rsid w:val="00871571"/>
    <w:rsid w:val="0087320D"/>
    <w:rsid w:val="008748D2"/>
    <w:rsid w:val="00891E60"/>
    <w:rsid w:val="00891E9D"/>
    <w:rsid w:val="00894AEC"/>
    <w:rsid w:val="0089627D"/>
    <w:rsid w:val="008A58E1"/>
    <w:rsid w:val="008B1391"/>
    <w:rsid w:val="008B361A"/>
    <w:rsid w:val="008B47F5"/>
    <w:rsid w:val="008B49BE"/>
    <w:rsid w:val="008C6414"/>
    <w:rsid w:val="008D6B59"/>
    <w:rsid w:val="008E0BBE"/>
    <w:rsid w:val="008F09E7"/>
    <w:rsid w:val="008F0EAE"/>
    <w:rsid w:val="0090634A"/>
    <w:rsid w:val="0091000E"/>
    <w:rsid w:val="009162AE"/>
    <w:rsid w:val="0091635A"/>
    <w:rsid w:val="0092534B"/>
    <w:rsid w:val="0094016D"/>
    <w:rsid w:val="00943E1D"/>
    <w:rsid w:val="00947BE3"/>
    <w:rsid w:val="00951834"/>
    <w:rsid w:val="00955C35"/>
    <w:rsid w:val="00956D03"/>
    <w:rsid w:val="00957CF7"/>
    <w:rsid w:val="00962B94"/>
    <w:rsid w:val="0096347E"/>
    <w:rsid w:val="00966D51"/>
    <w:rsid w:val="00966DA8"/>
    <w:rsid w:val="00971654"/>
    <w:rsid w:val="009737F0"/>
    <w:rsid w:val="00980C16"/>
    <w:rsid w:val="009A169C"/>
    <w:rsid w:val="009A4799"/>
    <w:rsid w:val="009B0613"/>
    <w:rsid w:val="009B1D3F"/>
    <w:rsid w:val="009B3CD5"/>
    <w:rsid w:val="009C4361"/>
    <w:rsid w:val="009C6161"/>
    <w:rsid w:val="009E0112"/>
    <w:rsid w:val="009E09A5"/>
    <w:rsid w:val="009E0CD4"/>
    <w:rsid w:val="009E1B86"/>
    <w:rsid w:val="009E2010"/>
    <w:rsid w:val="009E21BD"/>
    <w:rsid w:val="00A0122F"/>
    <w:rsid w:val="00A01F8B"/>
    <w:rsid w:val="00A06939"/>
    <w:rsid w:val="00A076A5"/>
    <w:rsid w:val="00A1130B"/>
    <w:rsid w:val="00A11CA5"/>
    <w:rsid w:val="00A12BDA"/>
    <w:rsid w:val="00A14251"/>
    <w:rsid w:val="00A2398E"/>
    <w:rsid w:val="00A23DF1"/>
    <w:rsid w:val="00A27BC6"/>
    <w:rsid w:val="00A33F23"/>
    <w:rsid w:val="00A448C6"/>
    <w:rsid w:val="00A46149"/>
    <w:rsid w:val="00A52B1A"/>
    <w:rsid w:val="00A76B48"/>
    <w:rsid w:val="00A80763"/>
    <w:rsid w:val="00A900B8"/>
    <w:rsid w:val="00A917F6"/>
    <w:rsid w:val="00A94E63"/>
    <w:rsid w:val="00AA20D7"/>
    <w:rsid w:val="00AA2989"/>
    <w:rsid w:val="00AA670B"/>
    <w:rsid w:val="00AA7B23"/>
    <w:rsid w:val="00AB0194"/>
    <w:rsid w:val="00AB32B6"/>
    <w:rsid w:val="00AC5C90"/>
    <w:rsid w:val="00AC6C88"/>
    <w:rsid w:val="00AD2D14"/>
    <w:rsid w:val="00AD470E"/>
    <w:rsid w:val="00AD66D2"/>
    <w:rsid w:val="00AD75FE"/>
    <w:rsid w:val="00AE02FC"/>
    <w:rsid w:val="00AE0C6C"/>
    <w:rsid w:val="00AE62A9"/>
    <w:rsid w:val="00AF102D"/>
    <w:rsid w:val="00AF25A4"/>
    <w:rsid w:val="00AF5C8F"/>
    <w:rsid w:val="00AF7A91"/>
    <w:rsid w:val="00B01666"/>
    <w:rsid w:val="00B0214C"/>
    <w:rsid w:val="00B02D34"/>
    <w:rsid w:val="00B07033"/>
    <w:rsid w:val="00B1253C"/>
    <w:rsid w:val="00B20385"/>
    <w:rsid w:val="00B206FB"/>
    <w:rsid w:val="00B2256F"/>
    <w:rsid w:val="00B343CD"/>
    <w:rsid w:val="00B35119"/>
    <w:rsid w:val="00B36AA7"/>
    <w:rsid w:val="00B36E93"/>
    <w:rsid w:val="00B452C4"/>
    <w:rsid w:val="00B45D4F"/>
    <w:rsid w:val="00B46904"/>
    <w:rsid w:val="00B57CC7"/>
    <w:rsid w:val="00B66558"/>
    <w:rsid w:val="00B67069"/>
    <w:rsid w:val="00B72817"/>
    <w:rsid w:val="00B72E91"/>
    <w:rsid w:val="00B736B8"/>
    <w:rsid w:val="00B855C0"/>
    <w:rsid w:val="00B94716"/>
    <w:rsid w:val="00B97D9D"/>
    <w:rsid w:val="00BA2B07"/>
    <w:rsid w:val="00BA2D14"/>
    <w:rsid w:val="00BA3F5B"/>
    <w:rsid w:val="00BA61F7"/>
    <w:rsid w:val="00BB3F29"/>
    <w:rsid w:val="00BB77F6"/>
    <w:rsid w:val="00BC02D2"/>
    <w:rsid w:val="00BC2E25"/>
    <w:rsid w:val="00BC6AAD"/>
    <w:rsid w:val="00BD0D1C"/>
    <w:rsid w:val="00BD1665"/>
    <w:rsid w:val="00BD4D44"/>
    <w:rsid w:val="00BE1288"/>
    <w:rsid w:val="00BE3945"/>
    <w:rsid w:val="00BE40EB"/>
    <w:rsid w:val="00BE5422"/>
    <w:rsid w:val="00BE5535"/>
    <w:rsid w:val="00BE7056"/>
    <w:rsid w:val="00BF06BC"/>
    <w:rsid w:val="00BF158F"/>
    <w:rsid w:val="00BF4A59"/>
    <w:rsid w:val="00BF5E1F"/>
    <w:rsid w:val="00C00D53"/>
    <w:rsid w:val="00C0658C"/>
    <w:rsid w:val="00C1038E"/>
    <w:rsid w:val="00C3533C"/>
    <w:rsid w:val="00C36638"/>
    <w:rsid w:val="00C3682E"/>
    <w:rsid w:val="00C5204D"/>
    <w:rsid w:val="00C5584B"/>
    <w:rsid w:val="00C649FC"/>
    <w:rsid w:val="00C71BCF"/>
    <w:rsid w:val="00C73D03"/>
    <w:rsid w:val="00C7672D"/>
    <w:rsid w:val="00C867AA"/>
    <w:rsid w:val="00C86C17"/>
    <w:rsid w:val="00C86DF9"/>
    <w:rsid w:val="00C87D45"/>
    <w:rsid w:val="00C91A48"/>
    <w:rsid w:val="00C91E1A"/>
    <w:rsid w:val="00C95942"/>
    <w:rsid w:val="00CA309B"/>
    <w:rsid w:val="00CA5BD5"/>
    <w:rsid w:val="00CA65F2"/>
    <w:rsid w:val="00CA7106"/>
    <w:rsid w:val="00CB56ED"/>
    <w:rsid w:val="00CC1743"/>
    <w:rsid w:val="00CC266A"/>
    <w:rsid w:val="00CD2359"/>
    <w:rsid w:val="00CD41F5"/>
    <w:rsid w:val="00CD4CD2"/>
    <w:rsid w:val="00CD6EC0"/>
    <w:rsid w:val="00CD7E7E"/>
    <w:rsid w:val="00CE659A"/>
    <w:rsid w:val="00CF50FC"/>
    <w:rsid w:val="00CF6C34"/>
    <w:rsid w:val="00D14FD3"/>
    <w:rsid w:val="00D154CE"/>
    <w:rsid w:val="00D20065"/>
    <w:rsid w:val="00D22B1C"/>
    <w:rsid w:val="00D23373"/>
    <w:rsid w:val="00D312B3"/>
    <w:rsid w:val="00D33D33"/>
    <w:rsid w:val="00D3711D"/>
    <w:rsid w:val="00D37DE0"/>
    <w:rsid w:val="00D404DE"/>
    <w:rsid w:val="00D40AE0"/>
    <w:rsid w:val="00D424BE"/>
    <w:rsid w:val="00D4351A"/>
    <w:rsid w:val="00D4361E"/>
    <w:rsid w:val="00D46D3F"/>
    <w:rsid w:val="00D46FB6"/>
    <w:rsid w:val="00D50466"/>
    <w:rsid w:val="00D525CF"/>
    <w:rsid w:val="00D53274"/>
    <w:rsid w:val="00D54472"/>
    <w:rsid w:val="00D54B4A"/>
    <w:rsid w:val="00D61E00"/>
    <w:rsid w:val="00D67F2C"/>
    <w:rsid w:val="00D70661"/>
    <w:rsid w:val="00D719D5"/>
    <w:rsid w:val="00D71A4A"/>
    <w:rsid w:val="00D748BA"/>
    <w:rsid w:val="00D7498A"/>
    <w:rsid w:val="00D901D9"/>
    <w:rsid w:val="00D96376"/>
    <w:rsid w:val="00DA0251"/>
    <w:rsid w:val="00DA0D9E"/>
    <w:rsid w:val="00DA2086"/>
    <w:rsid w:val="00DA604A"/>
    <w:rsid w:val="00DB663D"/>
    <w:rsid w:val="00DB685B"/>
    <w:rsid w:val="00DB706B"/>
    <w:rsid w:val="00DB7DFC"/>
    <w:rsid w:val="00DC038B"/>
    <w:rsid w:val="00DC484B"/>
    <w:rsid w:val="00DC5A39"/>
    <w:rsid w:val="00DC5B4F"/>
    <w:rsid w:val="00DD17D7"/>
    <w:rsid w:val="00DD24F3"/>
    <w:rsid w:val="00DD2D25"/>
    <w:rsid w:val="00DD339C"/>
    <w:rsid w:val="00DD7499"/>
    <w:rsid w:val="00DE0E0D"/>
    <w:rsid w:val="00DE2F37"/>
    <w:rsid w:val="00DE747D"/>
    <w:rsid w:val="00DF1A7D"/>
    <w:rsid w:val="00DF43ED"/>
    <w:rsid w:val="00DF454E"/>
    <w:rsid w:val="00DF4A9F"/>
    <w:rsid w:val="00E01E6C"/>
    <w:rsid w:val="00E06FD0"/>
    <w:rsid w:val="00E11DE0"/>
    <w:rsid w:val="00E138EB"/>
    <w:rsid w:val="00E16B6F"/>
    <w:rsid w:val="00E20F54"/>
    <w:rsid w:val="00E21E7F"/>
    <w:rsid w:val="00E23DA3"/>
    <w:rsid w:val="00E24B57"/>
    <w:rsid w:val="00E54CD8"/>
    <w:rsid w:val="00E55C3A"/>
    <w:rsid w:val="00E6124A"/>
    <w:rsid w:val="00E63250"/>
    <w:rsid w:val="00E63E48"/>
    <w:rsid w:val="00E73D96"/>
    <w:rsid w:val="00E75B48"/>
    <w:rsid w:val="00E82D28"/>
    <w:rsid w:val="00E83F09"/>
    <w:rsid w:val="00E85924"/>
    <w:rsid w:val="00E87397"/>
    <w:rsid w:val="00E87F79"/>
    <w:rsid w:val="00E91177"/>
    <w:rsid w:val="00E92DF7"/>
    <w:rsid w:val="00E94263"/>
    <w:rsid w:val="00E94428"/>
    <w:rsid w:val="00E94695"/>
    <w:rsid w:val="00E948BA"/>
    <w:rsid w:val="00E961CC"/>
    <w:rsid w:val="00E96F71"/>
    <w:rsid w:val="00E97E7C"/>
    <w:rsid w:val="00EA3795"/>
    <w:rsid w:val="00EA6338"/>
    <w:rsid w:val="00EB1F24"/>
    <w:rsid w:val="00EB3BF5"/>
    <w:rsid w:val="00EB4F77"/>
    <w:rsid w:val="00EB758B"/>
    <w:rsid w:val="00EC6ED1"/>
    <w:rsid w:val="00ED18FD"/>
    <w:rsid w:val="00ED2C9F"/>
    <w:rsid w:val="00ED4D92"/>
    <w:rsid w:val="00ED541E"/>
    <w:rsid w:val="00EE3184"/>
    <w:rsid w:val="00EE347B"/>
    <w:rsid w:val="00EE7249"/>
    <w:rsid w:val="00EE75BF"/>
    <w:rsid w:val="00EF1168"/>
    <w:rsid w:val="00EF2C97"/>
    <w:rsid w:val="00EF4262"/>
    <w:rsid w:val="00EF4730"/>
    <w:rsid w:val="00F00726"/>
    <w:rsid w:val="00F02C2C"/>
    <w:rsid w:val="00F02DD1"/>
    <w:rsid w:val="00F0335C"/>
    <w:rsid w:val="00F03D2E"/>
    <w:rsid w:val="00F22C6B"/>
    <w:rsid w:val="00F30EAF"/>
    <w:rsid w:val="00F31501"/>
    <w:rsid w:val="00F44665"/>
    <w:rsid w:val="00F44E4D"/>
    <w:rsid w:val="00F5105E"/>
    <w:rsid w:val="00F513E7"/>
    <w:rsid w:val="00F54283"/>
    <w:rsid w:val="00F6527D"/>
    <w:rsid w:val="00F66893"/>
    <w:rsid w:val="00F67B24"/>
    <w:rsid w:val="00F67B33"/>
    <w:rsid w:val="00F83BCC"/>
    <w:rsid w:val="00F8480F"/>
    <w:rsid w:val="00F936F5"/>
    <w:rsid w:val="00FA5CD9"/>
    <w:rsid w:val="00FA601A"/>
    <w:rsid w:val="00FA7C6A"/>
    <w:rsid w:val="00FC459B"/>
    <w:rsid w:val="00FD10E4"/>
    <w:rsid w:val="00FD2660"/>
    <w:rsid w:val="00FD3E49"/>
    <w:rsid w:val="00FE3002"/>
    <w:rsid w:val="00FF0450"/>
    <w:rsid w:val="00FF157D"/>
    <w:rsid w:val="00FF4674"/>
    <w:rsid w:val="00FF53D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1DC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lang w:val="de-CH"/>
    </w:rPr>
  </w:style>
  <w:style w:type="paragraph" w:styleId="berschrift1">
    <w:name w:val="heading 1"/>
    <w:basedOn w:val="Standard"/>
    <w:next w:val="Standard"/>
    <w:link w:val="berschrift1Zchn"/>
    <w:uiPriority w:val="9"/>
    <w:qFormat/>
    <w:rsid w:val="0062430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BA2D1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4">
    <w:name w:val="heading 4"/>
    <w:basedOn w:val="Standard"/>
    <w:next w:val="Standard"/>
    <w:link w:val="berschrift4Zchn"/>
    <w:uiPriority w:val="9"/>
    <w:semiHidden/>
    <w:unhideWhenUsed/>
    <w:qFormat/>
    <w:rsid w:val="00F02C2C"/>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F02C2C"/>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B2A9D"/>
    <w:rPr>
      <w:color w:val="808080"/>
    </w:rPr>
  </w:style>
  <w:style w:type="paragraph" w:styleId="Kopfzeile">
    <w:name w:val="header"/>
    <w:basedOn w:val="Standard"/>
    <w:link w:val="KopfzeileZchn"/>
    <w:uiPriority w:val="99"/>
    <w:unhideWhenUsed/>
    <w:rsid w:val="002B2A9D"/>
    <w:pPr>
      <w:tabs>
        <w:tab w:val="center" w:pos="4536"/>
        <w:tab w:val="right" w:pos="9072"/>
      </w:tabs>
    </w:pPr>
  </w:style>
  <w:style w:type="character" w:customStyle="1" w:styleId="KopfzeileZchn">
    <w:name w:val="Kopfzeile Zchn"/>
    <w:basedOn w:val="Absatz-Standardschriftart"/>
    <w:link w:val="Kopfzeile"/>
    <w:uiPriority w:val="99"/>
    <w:rsid w:val="002B2A9D"/>
    <w:rPr>
      <w:lang w:val="de-CH"/>
    </w:rPr>
  </w:style>
  <w:style w:type="paragraph" w:styleId="Fuzeile">
    <w:name w:val="footer"/>
    <w:basedOn w:val="Standard"/>
    <w:link w:val="FuzeileZchn"/>
    <w:uiPriority w:val="99"/>
    <w:unhideWhenUsed/>
    <w:rsid w:val="002B2A9D"/>
    <w:pPr>
      <w:tabs>
        <w:tab w:val="center" w:pos="4536"/>
        <w:tab w:val="right" w:pos="9072"/>
      </w:tabs>
    </w:pPr>
  </w:style>
  <w:style w:type="character" w:customStyle="1" w:styleId="FuzeileZchn">
    <w:name w:val="Fußzeile Zchn"/>
    <w:basedOn w:val="Absatz-Standardschriftart"/>
    <w:link w:val="Fuzeile"/>
    <w:uiPriority w:val="99"/>
    <w:rsid w:val="002B2A9D"/>
    <w:rPr>
      <w:lang w:val="de-CH"/>
    </w:rPr>
  </w:style>
  <w:style w:type="table" w:styleId="Tabellenraster">
    <w:name w:val="Table Grid"/>
    <w:basedOn w:val="NormaleTabelle"/>
    <w:uiPriority w:val="39"/>
    <w:rsid w:val="00067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624302"/>
    <w:rPr>
      <w:rFonts w:asciiTheme="majorHAnsi" w:eastAsiaTheme="majorEastAsia" w:hAnsiTheme="majorHAnsi" w:cstheme="majorBidi"/>
      <w:color w:val="2E74B5" w:themeColor="accent1" w:themeShade="BF"/>
      <w:sz w:val="32"/>
      <w:szCs w:val="32"/>
      <w:lang w:val="de-CH"/>
    </w:rPr>
  </w:style>
  <w:style w:type="paragraph" w:styleId="Sprechblasentext">
    <w:name w:val="Balloon Text"/>
    <w:basedOn w:val="Standard"/>
    <w:link w:val="SprechblasentextZchn"/>
    <w:uiPriority w:val="99"/>
    <w:semiHidden/>
    <w:unhideWhenUsed/>
    <w:rsid w:val="0000697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0697D"/>
    <w:rPr>
      <w:rFonts w:ascii="Segoe UI" w:hAnsi="Segoe UI" w:cs="Segoe UI"/>
      <w:sz w:val="18"/>
      <w:szCs w:val="18"/>
      <w:lang w:val="de-CH"/>
    </w:rPr>
  </w:style>
  <w:style w:type="character" w:customStyle="1" w:styleId="berschrift4Zchn">
    <w:name w:val="Überschrift 4 Zchn"/>
    <w:basedOn w:val="Absatz-Standardschriftart"/>
    <w:link w:val="berschrift4"/>
    <w:uiPriority w:val="9"/>
    <w:semiHidden/>
    <w:rsid w:val="00F02C2C"/>
    <w:rPr>
      <w:rFonts w:asciiTheme="majorHAnsi" w:eastAsiaTheme="majorEastAsia" w:hAnsiTheme="majorHAnsi" w:cstheme="majorBidi"/>
      <w:i/>
      <w:iCs/>
      <w:color w:val="2E74B5" w:themeColor="accent1" w:themeShade="BF"/>
      <w:lang w:val="de-CH"/>
    </w:rPr>
  </w:style>
  <w:style w:type="character" w:customStyle="1" w:styleId="berschrift5Zchn">
    <w:name w:val="Überschrift 5 Zchn"/>
    <w:basedOn w:val="Absatz-Standardschriftart"/>
    <w:link w:val="berschrift5"/>
    <w:uiPriority w:val="9"/>
    <w:rsid w:val="00F02C2C"/>
    <w:rPr>
      <w:rFonts w:asciiTheme="majorHAnsi" w:eastAsiaTheme="majorEastAsia" w:hAnsiTheme="majorHAnsi" w:cstheme="majorBidi"/>
      <w:color w:val="2E74B5" w:themeColor="accent1" w:themeShade="BF"/>
      <w:lang w:val="de-CH"/>
    </w:rPr>
  </w:style>
  <w:style w:type="character" w:styleId="Hyperlink">
    <w:name w:val="Hyperlink"/>
    <w:basedOn w:val="Absatz-Standardschriftart"/>
    <w:uiPriority w:val="99"/>
    <w:unhideWhenUsed/>
    <w:rsid w:val="00D46D3F"/>
    <w:rPr>
      <w:color w:val="0563C1" w:themeColor="hyperlink"/>
      <w:u w:val="single"/>
    </w:rPr>
  </w:style>
  <w:style w:type="character" w:customStyle="1" w:styleId="Erwhnung1">
    <w:name w:val="Erwähnung1"/>
    <w:basedOn w:val="Absatz-Standardschriftart"/>
    <w:uiPriority w:val="99"/>
    <w:semiHidden/>
    <w:unhideWhenUsed/>
    <w:rsid w:val="00D46D3F"/>
    <w:rPr>
      <w:color w:val="2B579A"/>
      <w:shd w:val="clear" w:color="auto" w:fill="E6E6E6"/>
    </w:rPr>
  </w:style>
  <w:style w:type="character" w:styleId="Fett">
    <w:name w:val="Strong"/>
    <w:basedOn w:val="Absatz-Standardschriftart"/>
    <w:uiPriority w:val="22"/>
    <w:qFormat/>
    <w:rsid w:val="002B6CA2"/>
    <w:rPr>
      <w:b/>
      <w:bCs/>
    </w:rPr>
  </w:style>
  <w:style w:type="paragraph" w:styleId="Listenabsatz">
    <w:name w:val="List Paragraph"/>
    <w:basedOn w:val="Standard"/>
    <w:uiPriority w:val="34"/>
    <w:qFormat/>
    <w:rsid w:val="00BE1288"/>
    <w:pPr>
      <w:ind w:left="720"/>
      <w:contextualSpacing/>
    </w:pPr>
  </w:style>
  <w:style w:type="character" w:customStyle="1" w:styleId="berschrift2Zchn">
    <w:name w:val="Überschrift 2 Zchn"/>
    <w:basedOn w:val="Absatz-Standardschriftart"/>
    <w:link w:val="berschrift2"/>
    <w:uiPriority w:val="9"/>
    <w:semiHidden/>
    <w:rsid w:val="00BA2D14"/>
    <w:rPr>
      <w:rFonts w:asciiTheme="majorHAnsi" w:eastAsiaTheme="majorEastAsia" w:hAnsiTheme="majorHAnsi" w:cstheme="majorBidi"/>
      <w:color w:val="2E74B5" w:themeColor="accent1" w:themeShade="BF"/>
      <w:sz w:val="26"/>
      <w:szCs w:val="26"/>
      <w:lang w:val="de-CH"/>
    </w:rPr>
  </w:style>
  <w:style w:type="paragraph" w:styleId="StandardWeb">
    <w:name w:val="Normal (Web)"/>
    <w:basedOn w:val="Standard"/>
    <w:uiPriority w:val="99"/>
    <w:semiHidden/>
    <w:unhideWhenUsed/>
    <w:rsid w:val="00BA2D14"/>
    <w:pPr>
      <w:spacing w:before="100" w:beforeAutospacing="1" w:after="100" w:afterAutospacing="1"/>
    </w:pPr>
    <w:rPr>
      <w:rFonts w:ascii="Times New Roman" w:eastAsia="Times New Roman" w:hAnsi="Times New Roman" w:cs="Times New Roman"/>
      <w:lang w:eastAsia="de-CH"/>
    </w:rPr>
  </w:style>
  <w:style w:type="character" w:styleId="Kommentarzeichen">
    <w:name w:val="annotation reference"/>
    <w:basedOn w:val="Absatz-Standardschriftart"/>
    <w:uiPriority w:val="99"/>
    <w:semiHidden/>
    <w:unhideWhenUsed/>
    <w:rsid w:val="001162D9"/>
    <w:rPr>
      <w:sz w:val="16"/>
      <w:szCs w:val="16"/>
    </w:rPr>
  </w:style>
  <w:style w:type="paragraph" w:styleId="Kommentartext">
    <w:name w:val="annotation text"/>
    <w:basedOn w:val="Standard"/>
    <w:link w:val="KommentartextZchn"/>
    <w:uiPriority w:val="99"/>
    <w:unhideWhenUsed/>
    <w:rsid w:val="001162D9"/>
    <w:rPr>
      <w:sz w:val="20"/>
      <w:szCs w:val="20"/>
    </w:rPr>
  </w:style>
  <w:style w:type="character" w:customStyle="1" w:styleId="KommentartextZchn">
    <w:name w:val="Kommentartext Zchn"/>
    <w:basedOn w:val="Absatz-Standardschriftart"/>
    <w:link w:val="Kommentartext"/>
    <w:uiPriority w:val="99"/>
    <w:rsid w:val="001162D9"/>
    <w:rPr>
      <w:sz w:val="20"/>
      <w:szCs w:val="20"/>
      <w:lang w:val="de-CH"/>
    </w:rPr>
  </w:style>
  <w:style w:type="paragraph" w:styleId="Kommentarthema">
    <w:name w:val="annotation subject"/>
    <w:basedOn w:val="Kommentartext"/>
    <w:next w:val="Kommentartext"/>
    <w:link w:val="KommentarthemaZchn"/>
    <w:uiPriority w:val="99"/>
    <w:semiHidden/>
    <w:unhideWhenUsed/>
    <w:rsid w:val="001162D9"/>
    <w:rPr>
      <w:b/>
      <w:bCs/>
    </w:rPr>
  </w:style>
  <w:style w:type="character" w:customStyle="1" w:styleId="KommentarthemaZchn">
    <w:name w:val="Kommentarthema Zchn"/>
    <w:basedOn w:val="KommentartextZchn"/>
    <w:link w:val="Kommentarthema"/>
    <w:uiPriority w:val="99"/>
    <w:semiHidden/>
    <w:rsid w:val="001162D9"/>
    <w:rPr>
      <w:b/>
      <w:bCs/>
      <w:sz w:val="20"/>
      <w:szCs w:val="20"/>
      <w:lang w:val="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7755640">
      <w:bodyDiv w:val="1"/>
      <w:marLeft w:val="0"/>
      <w:marRight w:val="0"/>
      <w:marTop w:val="0"/>
      <w:marBottom w:val="0"/>
      <w:divBdr>
        <w:top w:val="none" w:sz="0" w:space="0" w:color="auto"/>
        <w:left w:val="none" w:sz="0" w:space="0" w:color="auto"/>
        <w:bottom w:val="none" w:sz="0" w:space="0" w:color="auto"/>
        <w:right w:val="none" w:sz="0" w:space="0" w:color="auto"/>
      </w:divBdr>
      <w:divsChild>
        <w:div w:id="742340367">
          <w:marLeft w:val="0"/>
          <w:marRight w:val="0"/>
          <w:marTop w:val="0"/>
          <w:marBottom w:val="0"/>
          <w:divBdr>
            <w:top w:val="none" w:sz="0" w:space="0" w:color="auto"/>
            <w:left w:val="none" w:sz="0" w:space="0" w:color="auto"/>
            <w:bottom w:val="none" w:sz="0" w:space="0" w:color="auto"/>
            <w:right w:val="none" w:sz="0" w:space="0" w:color="auto"/>
          </w:divBdr>
        </w:div>
        <w:div w:id="1086927657">
          <w:marLeft w:val="0"/>
          <w:marRight w:val="0"/>
          <w:marTop w:val="0"/>
          <w:marBottom w:val="0"/>
          <w:divBdr>
            <w:top w:val="none" w:sz="0" w:space="0" w:color="auto"/>
            <w:left w:val="none" w:sz="0" w:space="0" w:color="auto"/>
            <w:bottom w:val="none" w:sz="0" w:space="0" w:color="auto"/>
            <w:right w:val="none" w:sz="0" w:space="0" w:color="auto"/>
          </w:divBdr>
        </w:div>
      </w:divsChild>
    </w:div>
    <w:div w:id="1219588715">
      <w:bodyDiv w:val="1"/>
      <w:marLeft w:val="0"/>
      <w:marRight w:val="0"/>
      <w:marTop w:val="0"/>
      <w:marBottom w:val="0"/>
      <w:divBdr>
        <w:top w:val="none" w:sz="0" w:space="0" w:color="auto"/>
        <w:left w:val="none" w:sz="0" w:space="0" w:color="auto"/>
        <w:bottom w:val="none" w:sz="0" w:space="0" w:color="auto"/>
        <w:right w:val="none" w:sz="0" w:space="0" w:color="auto"/>
      </w:divBdr>
    </w:div>
    <w:div w:id="1313603725">
      <w:bodyDiv w:val="1"/>
      <w:marLeft w:val="0"/>
      <w:marRight w:val="0"/>
      <w:marTop w:val="0"/>
      <w:marBottom w:val="0"/>
      <w:divBdr>
        <w:top w:val="none" w:sz="0" w:space="0" w:color="auto"/>
        <w:left w:val="none" w:sz="0" w:space="0" w:color="auto"/>
        <w:bottom w:val="none" w:sz="0" w:space="0" w:color="auto"/>
        <w:right w:val="none" w:sz="0" w:space="0" w:color="auto"/>
      </w:divBdr>
      <w:divsChild>
        <w:div w:id="562719952">
          <w:marLeft w:val="0"/>
          <w:marRight w:val="0"/>
          <w:marTop w:val="0"/>
          <w:marBottom w:val="0"/>
          <w:divBdr>
            <w:top w:val="none" w:sz="0" w:space="0" w:color="auto"/>
            <w:left w:val="none" w:sz="0" w:space="0" w:color="auto"/>
            <w:bottom w:val="none" w:sz="0" w:space="0" w:color="auto"/>
            <w:right w:val="none" w:sz="0" w:space="0" w:color="auto"/>
          </w:divBdr>
        </w:div>
        <w:div w:id="840893576">
          <w:marLeft w:val="0"/>
          <w:marRight w:val="0"/>
          <w:marTop w:val="0"/>
          <w:marBottom w:val="0"/>
          <w:divBdr>
            <w:top w:val="none" w:sz="0" w:space="0" w:color="auto"/>
            <w:left w:val="none" w:sz="0" w:space="0" w:color="auto"/>
            <w:bottom w:val="none" w:sz="0" w:space="0" w:color="auto"/>
            <w:right w:val="none" w:sz="0" w:space="0" w:color="auto"/>
          </w:divBdr>
        </w:div>
        <w:div w:id="1377193690">
          <w:marLeft w:val="0"/>
          <w:marRight w:val="0"/>
          <w:marTop w:val="0"/>
          <w:marBottom w:val="0"/>
          <w:divBdr>
            <w:top w:val="none" w:sz="0" w:space="0" w:color="auto"/>
            <w:left w:val="none" w:sz="0" w:space="0" w:color="auto"/>
            <w:bottom w:val="none" w:sz="0" w:space="0" w:color="auto"/>
            <w:right w:val="none" w:sz="0" w:space="0" w:color="auto"/>
          </w:divBdr>
        </w:div>
        <w:div w:id="2111317901">
          <w:marLeft w:val="0"/>
          <w:marRight w:val="0"/>
          <w:marTop w:val="0"/>
          <w:marBottom w:val="0"/>
          <w:divBdr>
            <w:top w:val="none" w:sz="0" w:space="0" w:color="auto"/>
            <w:left w:val="none" w:sz="0" w:space="0" w:color="auto"/>
            <w:bottom w:val="none" w:sz="0" w:space="0" w:color="auto"/>
            <w:right w:val="none" w:sz="0" w:space="0" w:color="auto"/>
          </w:divBdr>
        </w:div>
      </w:divsChild>
    </w:div>
    <w:div w:id="1517229518">
      <w:bodyDiv w:val="1"/>
      <w:marLeft w:val="0"/>
      <w:marRight w:val="0"/>
      <w:marTop w:val="0"/>
      <w:marBottom w:val="0"/>
      <w:divBdr>
        <w:top w:val="none" w:sz="0" w:space="0" w:color="auto"/>
        <w:left w:val="none" w:sz="0" w:space="0" w:color="auto"/>
        <w:bottom w:val="none" w:sz="0" w:space="0" w:color="auto"/>
        <w:right w:val="none" w:sz="0" w:space="0" w:color="auto"/>
      </w:divBdr>
    </w:div>
    <w:div w:id="1671827743">
      <w:bodyDiv w:val="1"/>
      <w:marLeft w:val="0"/>
      <w:marRight w:val="0"/>
      <w:marTop w:val="0"/>
      <w:marBottom w:val="0"/>
      <w:divBdr>
        <w:top w:val="none" w:sz="0" w:space="0" w:color="auto"/>
        <w:left w:val="none" w:sz="0" w:space="0" w:color="auto"/>
        <w:bottom w:val="none" w:sz="0" w:space="0" w:color="auto"/>
        <w:right w:val="none" w:sz="0" w:space="0" w:color="auto"/>
      </w:divBdr>
      <w:divsChild>
        <w:div w:id="237251896">
          <w:marLeft w:val="0"/>
          <w:marRight w:val="0"/>
          <w:marTop w:val="0"/>
          <w:marBottom w:val="0"/>
          <w:divBdr>
            <w:top w:val="none" w:sz="0" w:space="0" w:color="auto"/>
            <w:left w:val="none" w:sz="0" w:space="0" w:color="auto"/>
            <w:bottom w:val="none" w:sz="0" w:space="0" w:color="auto"/>
            <w:right w:val="none" w:sz="0" w:space="0" w:color="auto"/>
          </w:divBdr>
        </w:div>
        <w:div w:id="354582472">
          <w:marLeft w:val="0"/>
          <w:marRight w:val="0"/>
          <w:marTop w:val="0"/>
          <w:marBottom w:val="0"/>
          <w:divBdr>
            <w:top w:val="none" w:sz="0" w:space="0" w:color="auto"/>
            <w:left w:val="none" w:sz="0" w:space="0" w:color="auto"/>
            <w:bottom w:val="none" w:sz="0" w:space="0" w:color="auto"/>
            <w:right w:val="none" w:sz="0" w:space="0" w:color="auto"/>
          </w:divBdr>
        </w:div>
        <w:div w:id="1088308142">
          <w:marLeft w:val="0"/>
          <w:marRight w:val="0"/>
          <w:marTop w:val="0"/>
          <w:marBottom w:val="0"/>
          <w:divBdr>
            <w:top w:val="none" w:sz="0" w:space="0" w:color="auto"/>
            <w:left w:val="none" w:sz="0" w:space="0" w:color="auto"/>
            <w:bottom w:val="none" w:sz="0" w:space="0" w:color="auto"/>
            <w:right w:val="none" w:sz="0" w:space="0" w:color="auto"/>
          </w:divBdr>
        </w:div>
        <w:div w:id="1202398396">
          <w:marLeft w:val="0"/>
          <w:marRight w:val="0"/>
          <w:marTop w:val="0"/>
          <w:marBottom w:val="0"/>
          <w:divBdr>
            <w:top w:val="none" w:sz="0" w:space="0" w:color="auto"/>
            <w:left w:val="none" w:sz="0" w:space="0" w:color="auto"/>
            <w:bottom w:val="none" w:sz="0" w:space="0" w:color="auto"/>
            <w:right w:val="none" w:sz="0" w:space="0" w:color="auto"/>
          </w:divBdr>
        </w:div>
      </w:divsChild>
    </w:div>
    <w:div w:id="1858082240">
      <w:bodyDiv w:val="1"/>
      <w:marLeft w:val="0"/>
      <w:marRight w:val="0"/>
      <w:marTop w:val="0"/>
      <w:marBottom w:val="0"/>
      <w:divBdr>
        <w:top w:val="none" w:sz="0" w:space="0" w:color="auto"/>
        <w:left w:val="none" w:sz="0" w:space="0" w:color="auto"/>
        <w:bottom w:val="none" w:sz="0" w:space="0" w:color="auto"/>
        <w:right w:val="none" w:sz="0" w:space="0" w:color="auto"/>
      </w:divBdr>
    </w:div>
    <w:div w:id="1891651096">
      <w:bodyDiv w:val="1"/>
      <w:marLeft w:val="0"/>
      <w:marRight w:val="0"/>
      <w:marTop w:val="0"/>
      <w:marBottom w:val="0"/>
      <w:divBdr>
        <w:top w:val="none" w:sz="0" w:space="0" w:color="auto"/>
        <w:left w:val="none" w:sz="0" w:space="0" w:color="auto"/>
        <w:bottom w:val="none" w:sz="0" w:space="0" w:color="auto"/>
        <w:right w:val="none" w:sz="0" w:space="0" w:color="auto"/>
      </w:divBdr>
    </w:div>
    <w:div w:id="2000575939">
      <w:bodyDiv w:val="1"/>
      <w:marLeft w:val="0"/>
      <w:marRight w:val="0"/>
      <w:marTop w:val="0"/>
      <w:marBottom w:val="0"/>
      <w:divBdr>
        <w:top w:val="none" w:sz="0" w:space="0" w:color="auto"/>
        <w:left w:val="none" w:sz="0" w:space="0" w:color="auto"/>
        <w:bottom w:val="none" w:sz="0" w:space="0" w:color="auto"/>
        <w:right w:val="none" w:sz="0" w:space="0" w:color="auto"/>
      </w:divBdr>
    </w:div>
    <w:div w:id="2030595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Target="comments.xml" Type="http://schemas.openxmlformats.org/officeDocument/2006/relationships/comments" Id="rId8"/>
    <Relationship Target="footer2.xml" Type="http://schemas.openxmlformats.org/officeDocument/2006/relationships/footer" Id="rId13"/>
    <Relationship Target="styles.xml" Type="http://schemas.openxmlformats.org/officeDocument/2006/relationships/styles" Id="rId3"/>
    <Relationship Target="endnotes.xml" Type="http://schemas.openxmlformats.org/officeDocument/2006/relationships/endnotes" Id="rId7"/>
    <Relationship Target="footer1.xml" Type="http://schemas.openxmlformats.org/officeDocument/2006/relationships/footer" Id="rId12"/>
    <Relationship Target="commentsIds.xml" Type="http://schemas.microsoft.com/office/2016/09/relationships/commentsIds" Id="rId17"/>
    <Relationship Target="numbering.xml" Type="http://schemas.openxmlformats.org/officeDocument/2006/relationships/numbering" Id="rId2"/>
    <Relationship Target="theme/theme1.xml" Type="http://schemas.openxmlformats.org/officeDocument/2006/relationships/theme" Id="rId16"/>
    <Relationship Target="../customXml/item1.xml" Type="http://schemas.openxmlformats.org/officeDocument/2006/relationships/customXml" Id="rId1"/>
    <Relationship Target="footnotes.xml" Type="http://schemas.openxmlformats.org/officeDocument/2006/relationships/footnotes" Id="rId6"/>
    <Relationship Target="header2.xml" Type="http://schemas.openxmlformats.org/officeDocument/2006/relationships/header" Id="rId11"/>
    <Relationship Target="webSettings.xml" Type="http://schemas.openxmlformats.org/officeDocument/2006/relationships/webSettings" Id="rId5"/>
    <Relationship Target="glossary/document.xml" Type="http://schemas.openxmlformats.org/officeDocument/2006/relationships/glossaryDocument" Id="rId15"/>
    <Relationship Target="header1.xml" Type="http://schemas.openxmlformats.org/officeDocument/2006/relationships/header" Id="rId10"/>
    <Relationship Target="settings.xml" Type="http://schemas.openxmlformats.org/officeDocument/2006/relationships/settings" Id="rId4"/>
    <Relationship Target="commentsExtended.xml" Type="http://schemas.microsoft.com/office/2011/relationships/commentsExtended" Id="rId9"/>
    <Relationship Target="fontTable.xml" Type="http://schemas.openxmlformats.org/officeDocument/2006/relationships/fontTable" Id="rId14"/>
</Relationships>

</file>

<file path=word/_rels/header1.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_rels/header2.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glossary/_rels/document.xml.rels><?xml version="1.0" encoding="UTF-8" standalone="yes"?>
<Relationships xmlns="http://schemas.openxmlformats.org/package/2006/relationships">
    <Relationship Target="webSettings.xml" Type="http://schemas.openxmlformats.org/officeDocument/2006/relationships/webSettings" Id="rId3"/>
    <Relationship Target="settings.xml" Type="http://schemas.openxmlformats.org/officeDocument/2006/relationships/settings" Id="rId2"/>
    <Relationship Target="styles.xml" Type="http://schemas.openxmlformats.org/officeDocument/2006/relationships/styles" Id="rId1"/>
    <Relationship Target="fontTable.xml" Type="http://schemas.openxmlformats.org/officeDocument/2006/relationships/fontTable" Id="rId4"/>
</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F6E8397FB3A4F01AE349B49A997F71C"/>
        <w:category>
          <w:name w:val="Allgemein"/>
          <w:gallery w:val="placeholder"/>
        </w:category>
        <w:types>
          <w:type w:val="bbPlcHdr"/>
        </w:types>
        <w:behaviors>
          <w:behavior w:val="content"/>
        </w:behaviors>
        <w:guid w:val="{BAFF105F-0213-43E1-97F2-9C46D2F27595}"/>
      </w:docPartPr>
      <w:docPartBody>
        <w:p w:rsidR="006B438D" w:rsidRDefault="0028193B" w:rsidP="0028193B">
          <w:pPr>
            <w:pStyle w:val="BF6E8397FB3A4F01AE349B49A997F71C"/>
          </w:pPr>
          <w:r w:rsidRPr="00DA7854">
            <w:rPr>
              <w:rStyle w:val="Platzhaltertext"/>
            </w:rPr>
            <w:t>Wählen Sie ein Element aus.</w:t>
          </w:r>
        </w:p>
      </w:docPartBody>
    </w:docPart>
    <w:docPart>
      <w:docPartPr>
        <w:name w:val="1E7272C7A3434B34B313AD3EF083EB0C"/>
        <w:category>
          <w:name w:val="Allgemein"/>
          <w:gallery w:val="placeholder"/>
        </w:category>
        <w:types>
          <w:type w:val="bbPlcHdr"/>
        </w:types>
        <w:behaviors>
          <w:behavior w:val="content"/>
        </w:behaviors>
        <w:guid w:val="{B7969A2F-6934-4629-AEF7-C1DC1DBA192B}"/>
      </w:docPartPr>
      <w:docPartBody>
        <w:p w:rsidR="006B438D" w:rsidRDefault="0028193B" w:rsidP="0028193B">
          <w:pPr>
            <w:pStyle w:val="1E7272C7A3434B34B313AD3EF083EB0C"/>
          </w:pPr>
          <w:r w:rsidRPr="00DA7854">
            <w:rPr>
              <w:rStyle w:val="Platzhaltertext"/>
            </w:rPr>
            <w:t>Wählen Sie ein Element aus.</w:t>
          </w:r>
        </w:p>
      </w:docPartBody>
    </w:docPart>
    <w:docPart>
      <w:docPartPr>
        <w:name w:val="82BD9589C4A84B0689D26513539614D3"/>
        <w:category>
          <w:name w:val="Allgemein"/>
          <w:gallery w:val="placeholder"/>
        </w:category>
        <w:types>
          <w:type w:val="bbPlcHdr"/>
        </w:types>
        <w:behaviors>
          <w:behavior w:val="content"/>
        </w:behaviors>
        <w:guid w:val="{317AF113-F54B-4083-97DE-98E3FEEE6F5A}"/>
      </w:docPartPr>
      <w:docPartBody>
        <w:p w:rsidR="006B438D" w:rsidRDefault="0028193B" w:rsidP="0028193B">
          <w:pPr>
            <w:pStyle w:val="82BD9589C4A84B0689D26513539614D3"/>
          </w:pPr>
          <w:r w:rsidRPr="00DA7854">
            <w:rPr>
              <w:rStyle w:val="Platzhalt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14B8"/>
    <w:rsid w:val="00003865"/>
    <w:rsid w:val="00012EB5"/>
    <w:rsid w:val="000263B7"/>
    <w:rsid w:val="00043BF0"/>
    <w:rsid w:val="00056D7E"/>
    <w:rsid w:val="000800C3"/>
    <w:rsid w:val="00092ED3"/>
    <w:rsid w:val="00096B0B"/>
    <w:rsid w:val="000A529D"/>
    <w:rsid w:val="000A560A"/>
    <w:rsid w:val="000B031C"/>
    <w:rsid w:val="000D5619"/>
    <w:rsid w:val="000D5CEF"/>
    <w:rsid w:val="000D7A41"/>
    <w:rsid w:val="000E24E8"/>
    <w:rsid w:val="000F52A1"/>
    <w:rsid w:val="001540F9"/>
    <w:rsid w:val="001B09BB"/>
    <w:rsid w:val="00234D29"/>
    <w:rsid w:val="00241CB5"/>
    <w:rsid w:val="0024651B"/>
    <w:rsid w:val="002541D2"/>
    <w:rsid w:val="0027393C"/>
    <w:rsid w:val="00273CB4"/>
    <w:rsid w:val="0028193B"/>
    <w:rsid w:val="00295F12"/>
    <w:rsid w:val="002A2842"/>
    <w:rsid w:val="002A4062"/>
    <w:rsid w:val="002B21BD"/>
    <w:rsid w:val="002D4903"/>
    <w:rsid w:val="002E10AD"/>
    <w:rsid w:val="002E6152"/>
    <w:rsid w:val="002F1309"/>
    <w:rsid w:val="002F451C"/>
    <w:rsid w:val="00305B3A"/>
    <w:rsid w:val="003279EE"/>
    <w:rsid w:val="0033146C"/>
    <w:rsid w:val="00337DD2"/>
    <w:rsid w:val="00361B3D"/>
    <w:rsid w:val="00380421"/>
    <w:rsid w:val="0039681A"/>
    <w:rsid w:val="003A3665"/>
    <w:rsid w:val="003A40D5"/>
    <w:rsid w:val="003B72C8"/>
    <w:rsid w:val="003C195E"/>
    <w:rsid w:val="003C707E"/>
    <w:rsid w:val="00414771"/>
    <w:rsid w:val="004243BE"/>
    <w:rsid w:val="00427FEF"/>
    <w:rsid w:val="004402D3"/>
    <w:rsid w:val="004418F6"/>
    <w:rsid w:val="00464D79"/>
    <w:rsid w:val="00494ED7"/>
    <w:rsid w:val="004B5D5B"/>
    <w:rsid w:val="004D22B5"/>
    <w:rsid w:val="004F6F14"/>
    <w:rsid w:val="005134BA"/>
    <w:rsid w:val="0053239E"/>
    <w:rsid w:val="00537F5F"/>
    <w:rsid w:val="00545774"/>
    <w:rsid w:val="0057287C"/>
    <w:rsid w:val="005767D9"/>
    <w:rsid w:val="0057717E"/>
    <w:rsid w:val="00580254"/>
    <w:rsid w:val="00584762"/>
    <w:rsid w:val="005A0AF2"/>
    <w:rsid w:val="005A0FAD"/>
    <w:rsid w:val="005C22A4"/>
    <w:rsid w:val="005D1C49"/>
    <w:rsid w:val="005D21E9"/>
    <w:rsid w:val="005E5A47"/>
    <w:rsid w:val="00603CAA"/>
    <w:rsid w:val="0062354C"/>
    <w:rsid w:val="006423B5"/>
    <w:rsid w:val="006702CF"/>
    <w:rsid w:val="00680D81"/>
    <w:rsid w:val="00692AD2"/>
    <w:rsid w:val="0069560C"/>
    <w:rsid w:val="006A7F12"/>
    <w:rsid w:val="006B2C97"/>
    <w:rsid w:val="006B438D"/>
    <w:rsid w:val="006D14B8"/>
    <w:rsid w:val="006D6CC3"/>
    <w:rsid w:val="006F1197"/>
    <w:rsid w:val="00754BA6"/>
    <w:rsid w:val="00763593"/>
    <w:rsid w:val="0077390A"/>
    <w:rsid w:val="007A107C"/>
    <w:rsid w:val="007C5624"/>
    <w:rsid w:val="007C5E94"/>
    <w:rsid w:val="007E2BD1"/>
    <w:rsid w:val="007E324D"/>
    <w:rsid w:val="007F30CD"/>
    <w:rsid w:val="00816404"/>
    <w:rsid w:val="00820040"/>
    <w:rsid w:val="008257C2"/>
    <w:rsid w:val="008302B0"/>
    <w:rsid w:val="00835E3B"/>
    <w:rsid w:val="00836487"/>
    <w:rsid w:val="008655AA"/>
    <w:rsid w:val="008977CA"/>
    <w:rsid w:val="008C0059"/>
    <w:rsid w:val="008C4F8A"/>
    <w:rsid w:val="008F1012"/>
    <w:rsid w:val="00904A14"/>
    <w:rsid w:val="00926B57"/>
    <w:rsid w:val="009323A8"/>
    <w:rsid w:val="00932694"/>
    <w:rsid w:val="00935019"/>
    <w:rsid w:val="00936C6E"/>
    <w:rsid w:val="0097515A"/>
    <w:rsid w:val="009963A1"/>
    <w:rsid w:val="009B57D3"/>
    <w:rsid w:val="009C1E51"/>
    <w:rsid w:val="009D35AC"/>
    <w:rsid w:val="009F2217"/>
    <w:rsid w:val="00A02E31"/>
    <w:rsid w:val="00A24D60"/>
    <w:rsid w:val="00A2682B"/>
    <w:rsid w:val="00A305AC"/>
    <w:rsid w:val="00A3343D"/>
    <w:rsid w:val="00A43DB4"/>
    <w:rsid w:val="00A506FF"/>
    <w:rsid w:val="00A5221B"/>
    <w:rsid w:val="00A534BB"/>
    <w:rsid w:val="00A540E9"/>
    <w:rsid w:val="00A570F0"/>
    <w:rsid w:val="00B073F8"/>
    <w:rsid w:val="00B0747C"/>
    <w:rsid w:val="00B201D5"/>
    <w:rsid w:val="00B2100B"/>
    <w:rsid w:val="00B34EB6"/>
    <w:rsid w:val="00B42646"/>
    <w:rsid w:val="00B42F2A"/>
    <w:rsid w:val="00B912FB"/>
    <w:rsid w:val="00BE64BB"/>
    <w:rsid w:val="00BF3C00"/>
    <w:rsid w:val="00BF5FA1"/>
    <w:rsid w:val="00BF6C06"/>
    <w:rsid w:val="00C16378"/>
    <w:rsid w:val="00C364CC"/>
    <w:rsid w:val="00C47C60"/>
    <w:rsid w:val="00C753DF"/>
    <w:rsid w:val="00C7777E"/>
    <w:rsid w:val="00CB69DC"/>
    <w:rsid w:val="00CB73D6"/>
    <w:rsid w:val="00CD4CAF"/>
    <w:rsid w:val="00CD635D"/>
    <w:rsid w:val="00D011C6"/>
    <w:rsid w:val="00D072BD"/>
    <w:rsid w:val="00D3012D"/>
    <w:rsid w:val="00D478D1"/>
    <w:rsid w:val="00D50A1E"/>
    <w:rsid w:val="00D55047"/>
    <w:rsid w:val="00D6042F"/>
    <w:rsid w:val="00D87009"/>
    <w:rsid w:val="00DA022C"/>
    <w:rsid w:val="00DA3CE2"/>
    <w:rsid w:val="00DA51AA"/>
    <w:rsid w:val="00DB7B73"/>
    <w:rsid w:val="00DC54EA"/>
    <w:rsid w:val="00DC7414"/>
    <w:rsid w:val="00DD2A28"/>
    <w:rsid w:val="00E02D0E"/>
    <w:rsid w:val="00E25959"/>
    <w:rsid w:val="00E40C2A"/>
    <w:rsid w:val="00E45A4E"/>
    <w:rsid w:val="00E5028A"/>
    <w:rsid w:val="00E860AB"/>
    <w:rsid w:val="00E96AFF"/>
    <w:rsid w:val="00E974E2"/>
    <w:rsid w:val="00EB1729"/>
    <w:rsid w:val="00EC7054"/>
    <w:rsid w:val="00ED2256"/>
    <w:rsid w:val="00ED46B7"/>
    <w:rsid w:val="00EE11B6"/>
    <w:rsid w:val="00F05A07"/>
    <w:rsid w:val="00F1507D"/>
    <w:rsid w:val="00F4713A"/>
    <w:rsid w:val="00F9651E"/>
    <w:rsid w:val="00FA60FD"/>
    <w:rsid w:val="00FB1101"/>
    <w:rsid w:val="00FB56EA"/>
    <w:rsid w:val="00FD531C"/>
    <w:rsid w:val="00FD68A9"/>
    <w:rsid w:val="00FE5D9C"/>
    <w:rsid w:val="00FF231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8193B"/>
    <w:rPr>
      <w:color w:val="808080"/>
    </w:rPr>
  </w:style>
  <w:style w:type="paragraph" w:customStyle="1" w:styleId="BF6E8397FB3A4F01AE349B49A997F71C">
    <w:name w:val="BF6E8397FB3A4F01AE349B49A997F71C"/>
    <w:rsid w:val="0028193B"/>
  </w:style>
  <w:style w:type="paragraph" w:customStyle="1" w:styleId="1E7272C7A3434B34B313AD3EF083EB0C">
    <w:name w:val="1E7272C7A3434B34B313AD3EF083EB0C"/>
    <w:rsid w:val="0028193B"/>
  </w:style>
  <w:style w:type="paragraph" w:customStyle="1" w:styleId="82BD9589C4A84B0689D26513539614D3">
    <w:name w:val="82BD9589C4A84B0689D26513539614D3"/>
    <w:rsid w:val="00281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Target="itemProps1.xml" Type="http://schemas.openxmlformats.org/officeDocument/2006/relationships/customXmlProps" Id="rId1"/>
</Relationships>

</file>

<file path=customXml/item1.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Props1.xml><?xml version="1.0" encoding="utf-8"?>
<ds:datastoreItem xmlns:ds="http://schemas.openxmlformats.org/officeDocument/2006/customXml" ds:itemID="{99FF7475-993B-4677-A113-46B48E36F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45</Words>
  <Characters>9740</Characters>
  <Application>Microsoft Office Word</Application>
  <DocSecurity>0</DocSecurity>
  <Lines>81</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3T18:29:00Z</dcterms:created>
  <dcterms:modified xsi:type="dcterms:W3CDTF">2025-01-18T16:52:00Z</dcterms:modified>
</cp:coreProperties>
</file>